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361BD" w14:textId="647009FC" w:rsidR="001930AF" w:rsidRDefault="008543DB" w:rsidP="008543DB">
      <w:r>
        <w:t xml:space="preserve">Assignment </w:t>
      </w:r>
      <w:r w:rsidR="002B55D0">
        <w:t>1</w:t>
      </w:r>
    </w:p>
    <w:p w14:paraId="2A7954E5" w14:textId="77777777" w:rsidR="008543DB" w:rsidRDefault="008543DB" w:rsidP="008543DB">
      <w:r>
        <w:t>CSSE490: Bio-Inspired Artificial Intelligence</w:t>
      </w:r>
    </w:p>
    <w:p w14:paraId="0BBAA8BD" w14:textId="77777777" w:rsidR="008543DB" w:rsidRDefault="008543DB" w:rsidP="008543DB"/>
    <w:p w14:paraId="12E82272" w14:textId="77777777" w:rsidR="008543DB" w:rsidRDefault="008543DB" w:rsidP="008543DB"/>
    <w:p w14:paraId="6E7E2356" w14:textId="77777777" w:rsidR="008543DB" w:rsidRDefault="008543DB" w:rsidP="008543DB">
      <w:r>
        <w:t>Prepared and submitted by:</w:t>
      </w:r>
    </w:p>
    <w:p w14:paraId="781E95B9" w14:textId="2EB73199" w:rsidR="008543DB" w:rsidRDefault="008543DB" w:rsidP="008543DB">
      <w:r w:rsidRPr="008543DB">
        <w:rPr>
          <w:highlight w:val="yellow"/>
        </w:rPr>
        <w:t>_</w:t>
      </w:r>
      <w:r w:rsidR="00DB3618">
        <w:rPr>
          <w:highlight w:val="yellow"/>
        </w:rPr>
        <w:t>Austin Strozier</w:t>
      </w:r>
      <w:r>
        <w:rPr>
          <w:highlight w:val="yellow"/>
        </w:rPr>
        <w:t>________</w:t>
      </w:r>
    </w:p>
    <w:p w14:paraId="4862C13C" w14:textId="77777777" w:rsidR="008543DB" w:rsidRDefault="008543DB" w:rsidP="008543DB"/>
    <w:p w14:paraId="0F9BEB59" w14:textId="77777777" w:rsidR="008543DB" w:rsidRDefault="008543DB" w:rsidP="008543DB">
      <w:r>
        <w:t>Collaboration and resources:</w:t>
      </w:r>
    </w:p>
    <w:p w14:paraId="6BA072EC" w14:textId="48B7A524" w:rsidR="008543DB" w:rsidRDefault="008543DB" w:rsidP="008543DB">
      <w:r>
        <w:t xml:space="preserve">I worked </w:t>
      </w:r>
      <w:r w:rsidRPr="008543DB">
        <w:rPr>
          <w:highlight w:val="yellow"/>
        </w:rPr>
        <w:t>(alone</w:t>
      </w:r>
      <w:r w:rsidR="004700B0">
        <w:t>)</w:t>
      </w:r>
    </w:p>
    <w:p w14:paraId="0565AD6A" w14:textId="77777777" w:rsidR="008543DB" w:rsidRDefault="008543DB" w:rsidP="008543DB"/>
    <w:p w14:paraId="28BA81B8" w14:textId="77777777" w:rsidR="008543DB" w:rsidRDefault="008543DB" w:rsidP="008543DB">
      <w:r>
        <w:t>Resources I used to complete this assignment (websites, textbook, friends, etc</w:t>
      </w:r>
      <w:r w:rsidR="006C4788">
        <w:t>.</w:t>
      </w:r>
      <w:r>
        <w:t>):</w:t>
      </w:r>
    </w:p>
    <w:p w14:paraId="160F2AE4" w14:textId="3826A54B" w:rsidR="008543DB" w:rsidRDefault="008543DB" w:rsidP="008543DB">
      <w:r w:rsidRPr="008543DB">
        <w:rPr>
          <w:highlight w:val="yellow"/>
        </w:rPr>
        <w:t>__</w:t>
      </w:r>
      <w:r>
        <w:rPr>
          <w:highlight w:val="yellow"/>
        </w:rPr>
        <w:t>__</w:t>
      </w:r>
      <w:r w:rsidR="004700B0">
        <w:rPr>
          <w:highlight w:val="yellow"/>
        </w:rPr>
        <w:t>Python Documentation</w:t>
      </w:r>
      <w:r>
        <w:rPr>
          <w:highlight w:val="yellow"/>
        </w:rPr>
        <w:t>_______</w:t>
      </w:r>
    </w:p>
    <w:p w14:paraId="5EED2566" w14:textId="2FF31B6F" w:rsidR="008543DB" w:rsidRDefault="008543DB" w:rsidP="008543DB">
      <w:r w:rsidRPr="008543DB">
        <w:rPr>
          <w:highlight w:val="yellow"/>
        </w:rPr>
        <w:t>__</w:t>
      </w:r>
      <w:r>
        <w:rPr>
          <w:highlight w:val="yellow"/>
        </w:rPr>
        <w:t>__</w:t>
      </w:r>
      <w:r w:rsidR="004700B0">
        <w:rPr>
          <w:highlight w:val="yellow"/>
        </w:rPr>
        <w:t>Stack Overflow</w:t>
      </w:r>
      <w:r>
        <w:rPr>
          <w:highlight w:val="yellow"/>
        </w:rPr>
        <w:t>_____________</w:t>
      </w:r>
    </w:p>
    <w:p w14:paraId="4AC09937" w14:textId="77777777" w:rsidR="008543DB" w:rsidRDefault="008543DB" w:rsidP="008543DB">
      <w:r w:rsidRPr="008543DB">
        <w:rPr>
          <w:highlight w:val="yellow"/>
        </w:rPr>
        <w:t>__</w:t>
      </w:r>
      <w:r>
        <w:rPr>
          <w:highlight w:val="yellow"/>
        </w:rPr>
        <w:t>______________________</w:t>
      </w:r>
    </w:p>
    <w:p w14:paraId="59C2A0AE" w14:textId="77777777" w:rsidR="008543DB" w:rsidRDefault="008543DB" w:rsidP="008543DB"/>
    <w:p w14:paraId="1A9B1AEA" w14:textId="77777777" w:rsidR="008543DB" w:rsidRDefault="008543DB" w:rsidP="008543DB"/>
    <w:p w14:paraId="4B644578" w14:textId="77777777" w:rsidR="008543DB" w:rsidRDefault="008543DB" w:rsidP="008543DB"/>
    <w:p w14:paraId="60C9EADA" w14:textId="77777777" w:rsidR="008543DB" w:rsidRDefault="008543DB" w:rsidP="008543DB"/>
    <w:p w14:paraId="3D439A5E" w14:textId="77777777" w:rsidR="008543DB" w:rsidRDefault="008543DB" w:rsidP="008543DB"/>
    <w:p w14:paraId="6585D493" w14:textId="77777777" w:rsidR="008543DB" w:rsidRDefault="008543DB" w:rsidP="008543DB"/>
    <w:p w14:paraId="5A38EFBB" w14:textId="77777777" w:rsidR="008543DB" w:rsidRDefault="008543DB" w:rsidP="008543DB"/>
    <w:p w14:paraId="5551BB17" w14:textId="77777777" w:rsidR="008543DB" w:rsidRDefault="008543DB" w:rsidP="008543DB"/>
    <w:p w14:paraId="3B83393F" w14:textId="77777777" w:rsidR="008543DB" w:rsidRDefault="008543DB" w:rsidP="008543DB"/>
    <w:p w14:paraId="34380233" w14:textId="77777777" w:rsidR="008543DB" w:rsidRDefault="008543DB" w:rsidP="008543DB"/>
    <w:p w14:paraId="63B92FF9" w14:textId="77777777" w:rsidR="008543DB" w:rsidRDefault="008543DB" w:rsidP="008543DB"/>
    <w:p w14:paraId="52724E4E" w14:textId="77777777" w:rsidR="008543DB" w:rsidRDefault="008543DB" w:rsidP="008543DB"/>
    <w:p w14:paraId="0632E0EE" w14:textId="77777777" w:rsidR="008543DB" w:rsidRDefault="008543DB" w:rsidP="008543DB"/>
    <w:p w14:paraId="68EBAEB9" w14:textId="77777777" w:rsidR="008543DB" w:rsidRDefault="008543DB" w:rsidP="008543DB"/>
    <w:p w14:paraId="349AEC1D" w14:textId="77777777" w:rsidR="008543DB" w:rsidRDefault="008543DB" w:rsidP="008543DB"/>
    <w:p w14:paraId="3660E682" w14:textId="77777777" w:rsidR="008543DB" w:rsidRDefault="008543DB" w:rsidP="008543DB">
      <w:r>
        <w:lastRenderedPageBreak/>
        <w:t>Sample Experiment</w:t>
      </w:r>
    </w:p>
    <w:p w14:paraId="3E77D820" w14:textId="77777777" w:rsidR="008543DB" w:rsidRPr="008543DB" w:rsidRDefault="008543DB" w:rsidP="008543DB">
      <w:pPr>
        <w:numPr>
          <w:ilvl w:val="0"/>
          <w:numId w:val="1"/>
        </w:numPr>
        <w:spacing w:after="0" w:line="240" w:lineRule="auto"/>
        <w:ind w:left="360"/>
        <w:textAlignment w:val="baseline"/>
        <w:rPr>
          <w:rFonts w:ascii="Arial" w:eastAsia="Times New Roman" w:hAnsi="Arial" w:cs="Arial"/>
          <w:b/>
          <w:bCs/>
          <w:color w:val="000000"/>
        </w:rPr>
      </w:pPr>
      <w:r w:rsidRPr="008543DB">
        <w:rPr>
          <w:rFonts w:ascii="Arial" w:eastAsia="Times New Roman" w:hAnsi="Arial" w:cs="Arial"/>
          <w:b/>
          <w:bCs/>
          <w:color w:val="000000"/>
        </w:rPr>
        <w:t>An explanation of the experiment (including parameters used)</w:t>
      </w:r>
    </w:p>
    <w:p w14:paraId="16AB27BB" w14:textId="77777777" w:rsidR="008543DB" w:rsidRPr="008543DB" w:rsidRDefault="008543DB" w:rsidP="008543DB">
      <w:pPr>
        <w:spacing w:after="0"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2515"/>
        <w:gridCol w:w="6835"/>
      </w:tblGrid>
      <w:tr w:rsidR="008543DB" w14:paraId="1775B2B5" w14:textId="77777777" w:rsidTr="008543DB">
        <w:tc>
          <w:tcPr>
            <w:tcW w:w="2515" w:type="dxa"/>
          </w:tcPr>
          <w:p w14:paraId="3F1FFE2F" w14:textId="77777777" w:rsidR="008543DB" w:rsidRDefault="008543DB" w:rsidP="008543DB">
            <w:pPr>
              <w:rPr>
                <w:rFonts w:ascii="Arial" w:eastAsia="Times New Roman" w:hAnsi="Arial" w:cs="Arial"/>
                <w:i/>
                <w:iCs/>
                <w:color w:val="000000"/>
              </w:rPr>
            </w:pPr>
            <w:r w:rsidRPr="008543DB">
              <w:rPr>
                <w:rFonts w:ascii="Arial" w:eastAsia="Times New Roman" w:hAnsi="Arial" w:cs="Arial"/>
                <w:i/>
                <w:iCs/>
                <w:color w:val="000000"/>
              </w:rPr>
              <w:t>population size:</w:t>
            </w:r>
          </w:p>
        </w:tc>
        <w:tc>
          <w:tcPr>
            <w:tcW w:w="6835" w:type="dxa"/>
          </w:tcPr>
          <w:p w14:paraId="49673554" w14:textId="4A5DA292" w:rsidR="008543DB" w:rsidRDefault="004700B0" w:rsidP="008543DB">
            <w:pPr>
              <w:rPr>
                <w:rFonts w:ascii="Arial" w:eastAsia="Times New Roman" w:hAnsi="Arial" w:cs="Arial"/>
                <w:i/>
                <w:iCs/>
                <w:color w:val="000000"/>
              </w:rPr>
            </w:pPr>
            <w:r>
              <w:rPr>
                <w:rFonts w:ascii="Arial" w:eastAsia="Times New Roman" w:hAnsi="Arial" w:cs="Arial"/>
                <w:i/>
                <w:iCs/>
                <w:color w:val="000000"/>
              </w:rPr>
              <w:t>100</w:t>
            </w:r>
          </w:p>
        </w:tc>
      </w:tr>
      <w:tr w:rsidR="008543DB" w14:paraId="6B676E06" w14:textId="77777777" w:rsidTr="008543DB">
        <w:tc>
          <w:tcPr>
            <w:tcW w:w="2515" w:type="dxa"/>
          </w:tcPr>
          <w:p w14:paraId="19557F68" w14:textId="77777777" w:rsidR="008543DB" w:rsidRDefault="008543DB" w:rsidP="008543DB">
            <w:pPr>
              <w:rPr>
                <w:rFonts w:ascii="Arial" w:eastAsia="Times New Roman" w:hAnsi="Arial" w:cs="Arial"/>
                <w:i/>
                <w:iCs/>
                <w:color w:val="000000"/>
              </w:rPr>
            </w:pPr>
            <w:r w:rsidRPr="008543DB">
              <w:rPr>
                <w:rFonts w:ascii="Arial" w:eastAsia="Times New Roman" w:hAnsi="Arial" w:cs="Arial"/>
                <w:i/>
                <w:iCs/>
                <w:color w:val="000000"/>
              </w:rPr>
              <w:t>mutation rate:</w:t>
            </w:r>
          </w:p>
        </w:tc>
        <w:tc>
          <w:tcPr>
            <w:tcW w:w="6835" w:type="dxa"/>
          </w:tcPr>
          <w:p w14:paraId="00056E5C" w14:textId="474E2A04" w:rsidR="008543DB" w:rsidRDefault="00C82719" w:rsidP="008543DB">
            <w:pPr>
              <w:rPr>
                <w:rFonts w:ascii="Arial" w:eastAsia="Times New Roman" w:hAnsi="Arial" w:cs="Arial"/>
                <w:i/>
                <w:iCs/>
                <w:color w:val="000000"/>
              </w:rPr>
            </w:pPr>
            <w:r>
              <w:rPr>
                <w:rFonts w:ascii="Arial" w:eastAsia="Times New Roman" w:hAnsi="Arial" w:cs="Arial"/>
                <w:i/>
                <w:iCs/>
                <w:color w:val="000000"/>
              </w:rPr>
              <w:t>1/N</w:t>
            </w:r>
          </w:p>
        </w:tc>
      </w:tr>
      <w:tr w:rsidR="008543DB" w14:paraId="683B950F" w14:textId="77777777" w:rsidTr="008543DB">
        <w:tc>
          <w:tcPr>
            <w:tcW w:w="2515" w:type="dxa"/>
          </w:tcPr>
          <w:p w14:paraId="79F4DBA2" w14:textId="77777777" w:rsidR="008543DB" w:rsidRDefault="008543DB" w:rsidP="002D36D6">
            <w:pPr>
              <w:rPr>
                <w:rFonts w:ascii="Arial" w:eastAsia="Times New Roman" w:hAnsi="Arial" w:cs="Arial"/>
                <w:i/>
                <w:iCs/>
                <w:color w:val="000000"/>
              </w:rPr>
            </w:pPr>
            <w:r w:rsidRPr="008543DB">
              <w:rPr>
                <w:rFonts w:ascii="Arial" w:eastAsia="Times New Roman" w:hAnsi="Arial" w:cs="Arial"/>
                <w:i/>
                <w:iCs/>
                <w:color w:val="000000"/>
              </w:rPr>
              <w:t>crossover:</w:t>
            </w:r>
          </w:p>
        </w:tc>
        <w:tc>
          <w:tcPr>
            <w:tcW w:w="6835" w:type="dxa"/>
          </w:tcPr>
          <w:p w14:paraId="419ABC6E" w14:textId="11B1067C" w:rsidR="008543DB" w:rsidRDefault="00C82719" w:rsidP="008543DB">
            <w:pPr>
              <w:rPr>
                <w:rFonts w:ascii="Arial" w:eastAsia="Times New Roman" w:hAnsi="Arial" w:cs="Arial"/>
                <w:i/>
                <w:iCs/>
                <w:color w:val="000000"/>
              </w:rPr>
            </w:pPr>
            <w:r>
              <w:rPr>
                <w:rFonts w:ascii="Arial" w:eastAsia="Times New Roman" w:hAnsi="Arial" w:cs="Arial"/>
                <w:i/>
                <w:iCs/>
                <w:color w:val="000000"/>
              </w:rPr>
              <w:t>None</w:t>
            </w:r>
          </w:p>
        </w:tc>
      </w:tr>
      <w:tr w:rsidR="008543DB" w14:paraId="3D094A22" w14:textId="77777777" w:rsidTr="008543DB">
        <w:tc>
          <w:tcPr>
            <w:tcW w:w="2515" w:type="dxa"/>
          </w:tcPr>
          <w:p w14:paraId="50D25D21" w14:textId="77777777" w:rsidR="008543DB" w:rsidRDefault="008543DB" w:rsidP="008543DB">
            <w:pPr>
              <w:rPr>
                <w:rFonts w:ascii="Arial" w:eastAsia="Times New Roman" w:hAnsi="Arial" w:cs="Arial"/>
                <w:i/>
                <w:iCs/>
                <w:color w:val="000000"/>
              </w:rPr>
            </w:pPr>
            <w:r>
              <w:rPr>
                <w:rFonts w:ascii="Arial" w:eastAsia="Times New Roman" w:hAnsi="Arial" w:cs="Arial"/>
                <w:i/>
                <w:iCs/>
                <w:color w:val="000000"/>
              </w:rPr>
              <w:t>elitism rate:</w:t>
            </w:r>
          </w:p>
        </w:tc>
        <w:tc>
          <w:tcPr>
            <w:tcW w:w="6835" w:type="dxa"/>
          </w:tcPr>
          <w:p w14:paraId="314B9E6B" w14:textId="555B3E70" w:rsidR="008543DB" w:rsidRDefault="00094DC2" w:rsidP="008543DB">
            <w:pPr>
              <w:rPr>
                <w:rFonts w:ascii="Arial" w:eastAsia="Times New Roman" w:hAnsi="Arial" w:cs="Arial"/>
                <w:i/>
                <w:iCs/>
                <w:color w:val="000000"/>
              </w:rPr>
            </w:pPr>
            <w:r>
              <w:rPr>
                <w:rFonts w:ascii="Arial" w:eastAsia="Times New Roman" w:hAnsi="Arial" w:cs="Arial"/>
                <w:i/>
                <w:iCs/>
                <w:color w:val="000000"/>
              </w:rPr>
              <w:t>N</w:t>
            </w:r>
            <w:r w:rsidR="00C82719">
              <w:rPr>
                <w:rFonts w:ascii="Arial" w:eastAsia="Times New Roman" w:hAnsi="Arial" w:cs="Arial"/>
                <w:i/>
                <w:iCs/>
                <w:color w:val="000000"/>
              </w:rPr>
              <w:t>one</w:t>
            </w:r>
          </w:p>
        </w:tc>
      </w:tr>
      <w:tr w:rsidR="008543DB" w14:paraId="7CD5CB01" w14:textId="77777777" w:rsidTr="008543DB">
        <w:tc>
          <w:tcPr>
            <w:tcW w:w="2515" w:type="dxa"/>
          </w:tcPr>
          <w:p w14:paraId="286DDD55" w14:textId="77777777" w:rsidR="008543DB" w:rsidRDefault="008543DB" w:rsidP="008543DB">
            <w:pPr>
              <w:rPr>
                <w:rFonts w:ascii="Arial" w:eastAsia="Times New Roman" w:hAnsi="Arial" w:cs="Arial"/>
                <w:i/>
                <w:iCs/>
                <w:color w:val="000000"/>
              </w:rPr>
            </w:pPr>
            <w:r w:rsidRPr="008543DB">
              <w:rPr>
                <w:rFonts w:ascii="Arial" w:eastAsia="Times New Roman" w:hAnsi="Arial" w:cs="Arial"/>
                <w:i/>
                <w:iCs/>
                <w:color w:val="000000"/>
              </w:rPr>
              <w:t>chromosome length:</w:t>
            </w:r>
          </w:p>
        </w:tc>
        <w:tc>
          <w:tcPr>
            <w:tcW w:w="6835" w:type="dxa"/>
          </w:tcPr>
          <w:p w14:paraId="19D0DDB3" w14:textId="6EEACC7C" w:rsidR="008543DB" w:rsidRDefault="004700B0" w:rsidP="008543DB">
            <w:pPr>
              <w:rPr>
                <w:rFonts w:ascii="Arial" w:eastAsia="Times New Roman" w:hAnsi="Arial" w:cs="Arial"/>
                <w:i/>
                <w:iCs/>
                <w:color w:val="000000"/>
              </w:rPr>
            </w:pPr>
            <w:r>
              <w:rPr>
                <w:rFonts w:ascii="Arial" w:eastAsia="Times New Roman" w:hAnsi="Arial" w:cs="Arial"/>
                <w:i/>
                <w:iCs/>
                <w:color w:val="000000"/>
              </w:rPr>
              <w:t>100</w:t>
            </w:r>
          </w:p>
        </w:tc>
      </w:tr>
      <w:tr w:rsidR="008543DB" w14:paraId="1DED04B3" w14:textId="77777777" w:rsidTr="008543DB">
        <w:tc>
          <w:tcPr>
            <w:tcW w:w="2515" w:type="dxa"/>
          </w:tcPr>
          <w:p w14:paraId="30D9E14C" w14:textId="77777777" w:rsidR="008543DB" w:rsidRDefault="008543DB" w:rsidP="008543DB">
            <w:pPr>
              <w:rPr>
                <w:rFonts w:ascii="Arial" w:eastAsia="Times New Roman" w:hAnsi="Arial" w:cs="Arial"/>
                <w:i/>
                <w:iCs/>
                <w:color w:val="000000"/>
              </w:rPr>
            </w:pPr>
            <w:r w:rsidRPr="008543DB">
              <w:rPr>
                <w:rFonts w:ascii="Arial" w:eastAsia="Times New Roman" w:hAnsi="Arial" w:cs="Arial"/>
                <w:i/>
                <w:iCs/>
                <w:color w:val="000000"/>
              </w:rPr>
              <w:t>selection method:</w:t>
            </w:r>
          </w:p>
        </w:tc>
        <w:tc>
          <w:tcPr>
            <w:tcW w:w="6835" w:type="dxa"/>
          </w:tcPr>
          <w:p w14:paraId="31A4E4DF" w14:textId="4258E1F3" w:rsidR="008543DB" w:rsidRDefault="00C82719" w:rsidP="008543DB">
            <w:pPr>
              <w:rPr>
                <w:rFonts w:ascii="Arial" w:eastAsia="Times New Roman" w:hAnsi="Arial" w:cs="Arial"/>
                <w:i/>
                <w:iCs/>
                <w:color w:val="000000"/>
              </w:rPr>
            </w:pPr>
            <w:r>
              <w:rPr>
                <w:rFonts w:ascii="Arial" w:eastAsia="Times New Roman" w:hAnsi="Arial" w:cs="Arial"/>
                <w:i/>
                <w:iCs/>
                <w:color w:val="000000"/>
              </w:rPr>
              <w:t>Truncation</w:t>
            </w:r>
          </w:p>
        </w:tc>
      </w:tr>
      <w:tr w:rsidR="008543DB" w14:paraId="63B6C150" w14:textId="77777777" w:rsidTr="008543DB">
        <w:tc>
          <w:tcPr>
            <w:tcW w:w="2515" w:type="dxa"/>
          </w:tcPr>
          <w:p w14:paraId="28D9F7A8" w14:textId="77777777" w:rsidR="008543DB" w:rsidRPr="008543DB" w:rsidRDefault="008543DB" w:rsidP="008543DB">
            <w:pPr>
              <w:rPr>
                <w:rFonts w:ascii="Arial" w:eastAsia="Times New Roman" w:hAnsi="Arial" w:cs="Arial"/>
                <w:i/>
                <w:iCs/>
                <w:color w:val="000000"/>
              </w:rPr>
            </w:pPr>
            <w:r w:rsidRPr="008543DB">
              <w:rPr>
                <w:rFonts w:ascii="Arial" w:eastAsia="Times New Roman" w:hAnsi="Arial" w:cs="Arial"/>
                <w:i/>
                <w:iCs/>
                <w:color w:val="000000"/>
              </w:rPr>
              <w:t>max generations:</w:t>
            </w:r>
          </w:p>
        </w:tc>
        <w:tc>
          <w:tcPr>
            <w:tcW w:w="6835" w:type="dxa"/>
          </w:tcPr>
          <w:p w14:paraId="4CFEBD73" w14:textId="76A75D6D" w:rsidR="008543DB" w:rsidRDefault="004700B0" w:rsidP="008543DB">
            <w:pPr>
              <w:rPr>
                <w:rFonts w:ascii="Arial" w:eastAsia="Times New Roman" w:hAnsi="Arial" w:cs="Arial"/>
                <w:i/>
                <w:iCs/>
                <w:color w:val="000000"/>
              </w:rPr>
            </w:pPr>
            <w:r>
              <w:rPr>
                <w:rFonts w:ascii="Arial" w:eastAsia="Times New Roman" w:hAnsi="Arial" w:cs="Arial"/>
                <w:i/>
                <w:iCs/>
                <w:color w:val="000000"/>
              </w:rPr>
              <w:t>200</w:t>
            </w:r>
          </w:p>
        </w:tc>
      </w:tr>
    </w:tbl>
    <w:p w14:paraId="75230069" w14:textId="77777777" w:rsidR="008543DB" w:rsidRDefault="008543DB" w:rsidP="008543DB">
      <w:pPr>
        <w:spacing w:after="0" w:line="240" w:lineRule="auto"/>
        <w:rPr>
          <w:rFonts w:ascii="Arial" w:eastAsia="Times New Roman" w:hAnsi="Arial" w:cs="Arial"/>
          <w:i/>
          <w:iCs/>
          <w:color w:val="000000"/>
        </w:rPr>
      </w:pPr>
    </w:p>
    <w:p w14:paraId="5AD3C0FE" w14:textId="77777777" w:rsidR="008543DB" w:rsidRPr="008543DB" w:rsidRDefault="008543DB" w:rsidP="008543DB">
      <w:pPr>
        <w:spacing w:after="0" w:line="240" w:lineRule="auto"/>
        <w:rPr>
          <w:rFonts w:ascii="Times New Roman" w:eastAsia="Times New Roman" w:hAnsi="Times New Roman" w:cs="Times New Roman"/>
          <w:sz w:val="24"/>
          <w:szCs w:val="24"/>
        </w:rPr>
      </w:pPr>
    </w:p>
    <w:p w14:paraId="089FAC10" w14:textId="77777777" w:rsidR="008543DB" w:rsidRPr="008543DB" w:rsidRDefault="008543DB" w:rsidP="008543DB">
      <w:pPr>
        <w:spacing w:after="0" w:line="240" w:lineRule="auto"/>
        <w:rPr>
          <w:rFonts w:ascii="Times New Roman" w:eastAsia="Times New Roman" w:hAnsi="Times New Roman" w:cs="Times New Roman"/>
          <w:sz w:val="24"/>
          <w:szCs w:val="24"/>
        </w:rPr>
      </w:pPr>
      <w:r w:rsidRPr="008543DB">
        <w:rPr>
          <w:rFonts w:ascii="Arial" w:eastAsia="Times New Roman" w:hAnsi="Arial" w:cs="Arial"/>
          <w:i/>
          <w:iCs/>
          <w:color w:val="000000"/>
        </w:rPr>
        <w:t>I ran the simulator for the first time while crossing my fingers!</w:t>
      </w:r>
    </w:p>
    <w:p w14:paraId="7098A8D8" w14:textId="77777777" w:rsidR="008543DB" w:rsidRPr="008543DB" w:rsidRDefault="008543DB" w:rsidP="008543DB">
      <w:pPr>
        <w:spacing w:after="0" w:line="240" w:lineRule="auto"/>
        <w:rPr>
          <w:rFonts w:ascii="Times New Roman" w:eastAsia="Times New Roman" w:hAnsi="Times New Roman" w:cs="Times New Roman"/>
          <w:sz w:val="24"/>
          <w:szCs w:val="24"/>
        </w:rPr>
      </w:pPr>
      <w:r w:rsidRPr="008543DB">
        <w:rPr>
          <w:rFonts w:ascii="Times New Roman" w:eastAsia="Times New Roman" w:hAnsi="Times New Roman" w:cs="Times New Roman"/>
          <w:sz w:val="24"/>
          <w:szCs w:val="24"/>
        </w:rPr>
        <w:br/>
      </w:r>
    </w:p>
    <w:p w14:paraId="2B9247CD" w14:textId="77777777" w:rsidR="008543DB" w:rsidRPr="008543DB" w:rsidRDefault="008543DB" w:rsidP="008543DB">
      <w:pPr>
        <w:numPr>
          <w:ilvl w:val="0"/>
          <w:numId w:val="2"/>
        </w:numPr>
        <w:spacing w:after="0" w:line="240" w:lineRule="auto"/>
        <w:ind w:left="360"/>
        <w:textAlignment w:val="baseline"/>
        <w:rPr>
          <w:rFonts w:ascii="Arial" w:eastAsia="Times New Roman" w:hAnsi="Arial" w:cs="Arial"/>
          <w:b/>
          <w:bCs/>
          <w:color w:val="000000"/>
        </w:rPr>
      </w:pPr>
      <w:r w:rsidRPr="008543DB">
        <w:rPr>
          <w:rFonts w:ascii="Arial" w:eastAsia="Times New Roman" w:hAnsi="Arial" w:cs="Arial"/>
          <w:b/>
          <w:bCs/>
          <w:color w:val="000000"/>
        </w:rPr>
        <w:t>A hypothesis (might just be a guess)</w:t>
      </w:r>
    </w:p>
    <w:p w14:paraId="25D95B84" w14:textId="77777777" w:rsidR="008543DB" w:rsidRPr="008543DB" w:rsidRDefault="008543DB" w:rsidP="008543DB">
      <w:pPr>
        <w:spacing w:after="0" w:line="240" w:lineRule="auto"/>
        <w:rPr>
          <w:rFonts w:ascii="Times New Roman" w:eastAsia="Times New Roman" w:hAnsi="Times New Roman" w:cs="Times New Roman"/>
          <w:sz w:val="24"/>
          <w:szCs w:val="24"/>
        </w:rPr>
      </w:pPr>
    </w:p>
    <w:p w14:paraId="1E989AD7" w14:textId="77777777" w:rsidR="008543DB" w:rsidRPr="008543DB" w:rsidRDefault="008543DB" w:rsidP="008543DB">
      <w:pPr>
        <w:spacing w:after="0" w:line="240" w:lineRule="auto"/>
        <w:rPr>
          <w:rFonts w:ascii="Times New Roman" w:eastAsia="Times New Roman" w:hAnsi="Times New Roman" w:cs="Times New Roman"/>
          <w:sz w:val="24"/>
          <w:szCs w:val="24"/>
        </w:rPr>
      </w:pPr>
      <w:r w:rsidRPr="008543DB">
        <w:rPr>
          <w:rFonts w:ascii="Arial" w:eastAsia="Times New Roman" w:hAnsi="Arial" w:cs="Arial"/>
          <w:i/>
          <w:iCs/>
          <w:color w:val="000000"/>
        </w:rPr>
        <w:t>I expect to see all the curves go up at roughly the same rate and never cross each other.</w:t>
      </w:r>
      <w:r w:rsidRPr="008543DB">
        <w:rPr>
          <w:rFonts w:ascii="Times New Roman" w:eastAsia="Times New Roman" w:hAnsi="Times New Roman" w:cs="Times New Roman"/>
          <w:sz w:val="24"/>
          <w:szCs w:val="24"/>
        </w:rPr>
        <w:br/>
      </w:r>
    </w:p>
    <w:p w14:paraId="5F78F34F" w14:textId="77777777" w:rsidR="008543DB" w:rsidRDefault="008543DB" w:rsidP="008543DB">
      <w:pPr>
        <w:numPr>
          <w:ilvl w:val="0"/>
          <w:numId w:val="3"/>
        </w:numPr>
        <w:spacing w:after="0" w:line="240" w:lineRule="auto"/>
        <w:ind w:left="360"/>
        <w:textAlignment w:val="baseline"/>
        <w:rPr>
          <w:rFonts w:ascii="Arial" w:eastAsia="Times New Roman" w:hAnsi="Arial" w:cs="Arial"/>
          <w:b/>
          <w:bCs/>
          <w:color w:val="000000"/>
        </w:rPr>
      </w:pPr>
      <w:r w:rsidRPr="008543DB">
        <w:rPr>
          <w:rFonts w:ascii="Arial" w:eastAsia="Times New Roman" w:hAnsi="Arial" w:cs="Arial"/>
          <w:b/>
          <w:bCs/>
          <w:color w:val="000000"/>
        </w:rPr>
        <w:t>Description of the results including plots</w:t>
      </w:r>
    </w:p>
    <w:p w14:paraId="3E1B094C" w14:textId="77777777" w:rsidR="008543DB" w:rsidRPr="008543DB" w:rsidRDefault="008543DB" w:rsidP="008543DB">
      <w:pPr>
        <w:spacing w:after="0" w:line="240" w:lineRule="auto"/>
        <w:ind w:left="360"/>
        <w:textAlignment w:val="baseline"/>
        <w:rPr>
          <w:rFonts w:ascii="Arial" w:eastAsia="Times New Roman" w:hAnsi="Arial" w:cs="Arial"/>
          <w:b/>
          <w:bCs/>
          <w:color w:val="000000"/>
        </w:rPr>
      </w:pPr>
    </w:p>
    <w:p w14:paraId="2E407C28" w14:textId="357CA8F0" w:rsidR="008543DB" w:rsidRPr="008543DB" w:rsidRDefault="00390145" w:rsidP="008543DB">
      <w:pPr>
        <w:spacing w:after="0" w:line="240" w:lineRule="auto"/>
        <w:rPr>
          <w:rFonts w:ascii="Times New Roman" w:eastAsia="Times New Roman" w:hAnsi="Times New Roman" w:cs="Times New Roman"/>
          <w:sz w:val="24"/>
          <w:szCs w:val="24"/>
        </w:rPr>
      </w:pPr>
      <w:r w:rsidRPr="00390145">
        <w:rPr>
          <w:rFonts w:ascii="Times New Roman" w:eastAsia="Times New Roman" w:hAnsi="Times New Roman" w:cs="Times New Roman"/>
          <w:noProof/>
          <w:sz w:val="24"/>
          <w:szCs w:val="24"/>
        </w:rPr>
        <w:drawing>
          <wp:inline distT="0" distB="0" distL="0" distR="0" wp14:anchorId="422DF8FC" wp14:editId="4DD2E733">
            <wp:extent cx="3528060" cy="2646045"/>
            <wp:effectExtent l="0" t="0" r="0" b="1905"/>
            <wp:docPr id="6" name="Picture 6" descr="C:\Users\strozian\Desktop\sp21_hw1-simplegeneticalgorithm-strozian-main\HW1\mut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rozian\Desktop\sp21_hw1-simplegeneticalgorithm-strozian-main\HW1\mutfile.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528060" cy="2646045"/>
                    </a:xfrm>
                    <a:prstGeom prst="rect">
                      <a:avLst/>
                    </a:prstGeom>
                    <a:noFill/>
                    <a:ln>
                      <a:noFill/>
                    </a:ln>
                  </pic:spPr>
                </pic:pic>
              </a:graphicData>
            </a:graphic>
          </wp:inline>
        </w:drawing>
      </w:r>
    </w:p>
    <w:p w14:paraId="7AE7D24F" w14:textId="77777777" w:rsidR="008543DB" w:rsidRDefault="008543DB" w:rsidP="008543DB">
      <w:pPr>
        <w:spacing w:after="0" w:line="240" w:lineRule="auto"/>
        <w:rPr>
          <w:rFonts w:ascii="Arial" w:eastAsia="Times New Roman" w:hAnsi="Arial" w:cs="Arial"/>
          <w:color w:val="000000"/>
        </w:rPr>
      </w:pPr>
    </w:p>
    <w:p w14:paraId="2A7C215A" w14:textId="2D6637BB" w:rsidR="008543DB" w:rsidRPr="008543DB" w:rsidRDefault="00390145" w:rsidP="008543DB">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The best never quite reaches the max but comes close to 10. The min seemed to fluctuate more than the best and the average steadily increased.</w:t>
      </w:r>
    </w:p>
    <w:p w14:paraId="77184EE3" w14:textId="77777777" w:rsidR="008543DB" w:rsidRPr="008543DB" w:rsidRDefault="008543DB" w:rsidP="008543DB">
      <w:pPr>
        <w:spacing w:after="0" w:line="240" w:lineRule="auto"/>
        <w:rPr>
          <w:rFonts w:ascii="Times New Roman" w:eastAsia="Times New Roman" w:hAnsi="Times New Roman" w:cs="Times New Roman"/>
          <w:sz w:val="24"/>
          <w:szCs w:val="24"/>
        </w:rPr>
      </w:pPr>
      <w:r w:rsidRPr="008543DB">
        <w:rPr>
          <w:rFonts w:ascii="Times New Roman" w:eastAsia="Times New Roman" w:hAnsi="Times New Roman" w:cs="Times New Roman"/>
          <w:sz w:val="24"/>
          <w:szCs w:val="24"/>
        </w:rPr>
        <w:br/>
      </w:r>
    </w:p>
    <w:p w14:paraId="7A974875" w14:textId="77777777" w:rsidR="008543DB" w:rsidRPr="008543DB" w:rsidRDefault="008543DB" w:rsidP="008543DB">
      <w:pPr>
        <w:numPr>
          <w:ilvl w:val="0"/>
          <w:numId w:val="4"/>
        </w:numPr>
        <w:spacing w:after="0" w:line="240" w:lineRule="auto"/>
        <w:ind w:left="360"/>
        <w:textAlignment w:val="baseline"/>
        <w:rPr>
          <w:rFonts w:ascii="Arial" w:eastAsia="Times New Roman" w:hAnsi="Arial" w:cs="Arial"/>
          <w:b/>
          <w:bCs/>
          <w:color w:val="000000"/>
        </w:rPr>
      </w:pPr>
      <w:r w:rsidRPr="008543DB">
        <w:rPr>
          <w:rFonts w:ascii="Arial" w:eastAsia="Times New Roman" w:hAnsi="Arial" w:cs="Arial"/>
          <w:b/>
          <w:bCs/>
          <w:color w:val="000000"/>
        </w:rPr>
        <w:t>What if anything you can conclude and anything you learned or affirmed by doing so?</w:t>
      </w:r>
    </w:p>
    <w:p w14:paraId="18C3A339" w14:textId="77777777" w:rsidR="008543DB" w:rsidRPr="008543DB" w:rsidRDefault="008543DB" w:rsidP="008543DB">
      <w:pPr>
        <w:spacing w:after="0" w:line="240" w:lineRule="auto"/>
        <w:rPr>
          <w:rFonts w:ascii="Times New Roman" w:eastAsia="Times New Roman" w:hAnsi="Times New Roman" w:cs="Times New Roman"/>
          <w:sz w:val="24"/>
          <w:szCs w:val="24"/>
        </w:rPr>
      </w:pPr>
    </w:p>
    <w:p w14:paraId="245978C8" w14:textId="7AF87B5A" w:rsidR="008543DB" w:rsidRPr="008543DB" w:rsidRDefault="00390145" w:rsidP="008543DB">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 xml:space="preserve">The truncation selection causes the steady increase in the graphs shown. The deletion of the bottom fifty causes the gene pool to increase and keep increasing. The minimum was more volatile than the other curves because the results were thrown out when moving to the next generation. </w:t>
      </w:r>
      <w:r w:rsidR="002D7E5A">
        <w:rPr>
          <w:rFonts w:ascii="Arial" w:eastAsia="Times New Roman" w:hAnsi="Arial" w:cs="Arial"/>
          <w:color w:val="000000"/>
        </w:rPr>
        <w:t>Even after 200 generations the best was not met, this occurs because the mutation process is random. The variation is less in the best than I thought, but this must be due to truncations method.</w:t>
      </w:r>
    </w:p>
    <w:p w14:paraId="177B578B" w14:textId="4B09D71A" w:rsidR="008543DB" w:rsidRDefault="008543DB" w:rsidP="008543DB"/>
    <w:p w14:paraId="538DD650" w14:textId="03639B0D" w:rsidR="002B55D0" w:rsidRDefault="002B55D0">
      <w:r>
        <w:br w:type="page"/>
      </w:r>
    </w:p>
    <w:p w14:paraId="0E803148" w14:textId="4E090C5B" w:rsidR="002B55D0" w:rsidRDefault="002B55D0" w:rsidP="002B55D0">
      <w:r>
        <w:t>Assignment 2</w:t>
      </w:r>
    </w:p>
    <w:p w14:paraId="66EF5951" w14:textId="77777777" w:rsidR="002B55D0" w:rsidRDefault="002B55D0" w:rsidP="002B55D0">
      <w:r>
        <w:t>CSSE490: Bio-Inspired Artificial Intelligence</w:t>
      </w:r>
    </w:p>
    <w:p w14:paraId="0742612E" w14:textId="77777777" w:rsidR="002B55D0" w:rsidRDefault="002B55D0" w:rsidP="002B55D0"/>
    <w:p w14:paraId="1896D2A4" w14:textId="77777777" w:rsidR="002B55D0" w:rsidRDefault="002B55D0" w:rsidP="002B55D0"/>
    <w:p w14:paraId="6D1BA881" w14:textId="77777777" w:rsidR="002B55D0" w:rsidRDefault="002B55D0" w:rsidP="002B55D0">
      <w:r>
        <w:t>Prepared and submitted by:</w:t>
      </w:r>
    </w:p>
    <w:p w14:paraId="591C4F47" w14:textId="77777777" w:rsidR="002B55D0" w:rsidRDefault="002B55D0" w:rsidP="002B55D0">
      <w:r w:rsidRPr="008543DB">
        <w:rPr>
          <w:highlight w:val="yellow"/>
        </w:rPr>
        <w:t>_</w:t>
      </w:r>
      <w:r>
        <w:rPr>
          <w:highlight w:val="yellow"/>
        </w:rPr>
        <w:t>Austin Strozier________</w:t>
      </w:r>
    </w:p>
    <w:p w14:paraId="2E1A3EB8" w14:textId="77777777" w:rsidR="002B55D0" w:rsidRDefault="002B55D0" w:rsidP="002B55D0"/>
    <w:p w14:paraId="3FE4F036" w14:textId="77777777" w:rsidR="002B55D0" w:rsidRDefault="002B55D0" w:rsidP="002B55D0">
      <w:r>
        <w:t>Collaboration and resources:</w:t>
      </w:r>
    </w:p>
    <w:p w14:paraId="4CE01983" w14:textId="77777777" w:rsidR="002B55D0" w:rsidRDefault="002B55D0" w:rsidP="002B55D0">
      <w:r>
        <w:t xml:space="preserve">I worked </w:t>
      </w:r>
      <w:r w:rsidRPr="008543DB">
        <w:rPr>
          <w:highlight w:val="yellow"/>
        </w:rPr>
        <w:t>(alone</w:t>
      </w:r>
      <w:r>
        <w:t>)</w:t>
      </w:r>
    </w:p>
    <w:p w14:paraId="4C3FA4E2" w14:textId="77777777" w:rsidR="002B55D0" w:rsidRDefault="002B55D0" w:rsidP="002B55D0"/>
    <w:p w14:paraId="40A55A54" w14:textId="77777777" w:rsidR="002B55D0" w:rsidRDefault="002B55D0" w:rsidP="002B55D0">
      <w:r>
        <w:t>Resources I used to complete this assignment (websites, textbook, friends, etc.):</w:t>
      </w:r>
    </w:p>
    <w:p w14:paraId="22871565" w14:textId="77777777" w:rsidR="002B55D0" w:rsidRDefault="002B55D0" w:rsidP="002B55D0">
      <w:r w:rsidRPr="008543DB">
        <w:rPr>
          <w:highlight w:val="yellow"/>
        </w:rPr>
        <w:t>__</w:t>
      </w:r>
      <w:r>
        <w:rPr>
          <w:highlight w:val="yellow"/>
        </w:rPr>
        <w:t>__Python Documentation_______</w:t>
      </w:r>
    </w:p>
    <w:p w14:paraId="334C851B" w14:textId="77777777" w:rsidR="002B55D0" w:rsidRDefault="002B55D0" w:rsidP="002B55D0">
      <w:r w:rsidRPr="008543DB">
        <w:rPr>
          <w:highlight w:val="yellow"/>
        </w:rPr>
        <w:t>__</w:t>
      </w:r>
      <w:r>
        <w:rPr>
          <w:highlight w:val="yellow"/>
        </w:rPr>
        <w:t>__Stack Overflow_____________</w:t>
      </w:r>
    </w:p>
    <w:p w14:paraId="199B263E" w14:textId="77777777" w:rsidR="002B55D0" w:rsidRDefault="002B55D0" w:rsidP="002B55D0">
      <w:r w:rsidRPr="008543DB">
        <w:rPr>
          <w:highlight w:val="yellow"/>
        </w:rPr>
        <w:t>__</w:t>
      </w:r>
      <w:r>
        <w:rPr>
          <w:highlight w:val="yellow"/>
        </w:rPr>
        <w:t>______________________</w:t>
      </w:r>
    </w:p>
    <w:p w14:paraId="7016CC4C" w14:textId="77777777" w:rsidR="002B55D0" w:rsidRDefault="002B55D0" w:rsidP="002B55D0"/>
    <w:p w14:paraId="35A86D28" w14:textId="77777777" w:rsidR="002B55D0" w:rsidRDefault="002B55D0" w:rsidP="002B55D0"/>
    <w:p w14:paraId="19706097" w14:textId="77777777" w:rsidR="002B55D0" w:rsidRDefault="002B55D0" w:rsidP="002B55D0"/>
    <w:p w14:paraId="07363828" w14:textId="77777777" w:rsidR="002B55D0" w:rsidRDefault="002B55D0" w:rsidP="002B55D0"/>
    <w:p w14:paraId="46150BF5" w14:textId="77777777" w:rsidR="002B55D0" w:rsidRDefault="002B55D0" w:rsidP="002B55D0"/>
    <w:p w14:paraId="30787D0A" w14:textId="77777777" w:rsidR="002B55D0" w:rsidRDefault="002B55D0" w:rsidP="002B55D0"/>
    <w:p w14:paraId="1961A39B" w14:textId="77777777" w:rsidR="002B55D0" w:rsidRDefault="002B55D0" w:rsidP="002B55D0"/>
    <w:p w14:paraId="51CE22E9" w14:textId="77777777" w:rsidR="002B55D0" w:rsidRDefault="002B55D0" w:rsidP="002B55D0"/>
    <w:p w14:paraId="6C1E27EC" w14:textId="77777777" w:rsidR="002B55D0" w:rsidRDefault="002B55D0" w:rsidP="002B55D0"/>
    <w:p w14:paraId="5BEE7C6C" w14:textId="77777777" w:rsidR="002B55D0" w:rsidRDefault="002B55D0" w:rsidP="002B55D0"/>
    <w:p w14:paraId="67282674" w14:textId="77777777" w:rsidR="002B55D0" w:rsidRDefault="002B55D0" w:rsidP="002B55D0"/>
    <w:p w14:paraId="0A582D93" w14:textId="77777777" w:rsidR="002B55D0" w:rsidRDefault="002B55D0" w:rsidP="002B55D0"/>
    <w:p w14:paraId="73D9166C" w14:textId="77777777" w:rsidR="002B55D0" w:rsidRDefault="002B55D0" w:rsidP="002B55D0"/>
    <w:p w14:paraId="6A3E2C03" w14:textId="77777777" w:rsidR="002B55D0" w:rsidRDefault="002B55D0" w:rsidP="002B55D0"/>
    <w:p w14:paraId="6E2B55D0" w14:textId="77777777" w:rsidR="002B55D0" w:rsidRDefault="002B55D0" w:rsidP="002B55D0"/>
    <w:p w14:paraId="0F880DE4" w14:textId="77777777" w:rsidR="002B55D0" w:rsidRDefault="002B55D0" w:rsidP="002B55D0">
      <w:r>
        <w:t>Sample Experiment</w:t>
      </w:r>
    </w:p>
    <w:p w14:paraId="7189AB15" w14:textId="77777777" w:rsidR="002B55D0" w:rsidRPr="008543DB" w:rsidRDefault="002B55D0" w:rsidP="002B55D0">
      <w:pPr>
        <w:numPr>
          <w:ilvl w:val="0"/>
          <w:numId w:val="1"/>
        </w:numPr>
        <w:spacing w:after="0" w:line="240" w:lineRule="auto"/>
        <w:ind w:left="360"/>
        <w:textAlignment w:val="baseline"/>
        <w:rPr>
          <w:rFonts w:ascii="Arial" w:eastAsia="Times New Roman" w:hAnsi="Arial" w:cs="Arial"/>
          <w:b/>
          <w:bCs/>
          <w:color w:val="000000"/>
        </w:rPr>
      </w:pPr>
      <w:r w:rsidRPr="008543DB">
        <w:rPr>
          <w:rFonts w:ascii="Arial" w:eastAsia="Times New Roman" w:hAnsi="Arial" w:cs="Arial"/>
          <w:b/>
          <w:bCs/>
          <w:color w:val="000000"/>
        </w:rPr>
        <w:t>An explanation of the experiment (including parameters used)</w:t>
      </w:r>
    </w:p>
    <w:p w14:paraId="49753ADE" w14:textId="77777777" w:rsidR="002B55D0" w:rsidRPr="008543DB" w:rsidRDefault="002B55D0" w:rsidP="002B55D0">
      <w:pPr>
        <w:spacing w:after="0"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2515"/>
        <w:gridCol w:w="6835"/>
      </w:tblGrid>
      <w:tr w:rsidR="002B55D0" w14:paraId="40B42493" w14:textId="77777777" w:rsidTr="00BC0848">
        <w:tc>
          <w:tcPr>
            <w:tcW w:w="2515" w:type="dxa"/>
          </w:tcPr>
          <w:p w14:paraId="31602267" w14:textId="77777777" w:rsidR="002B55D0" w:rsidRDefault="002B55D0" w:rsidP="00BC0848">
            <w:pPr>
              <w:rPr>
                <w:rFonts w:ascii="Arial" w:eastAsia="Times New Roman" w:hAnsi="Arial" w:cs="Arial"/>
                <w:i/>
                <w:iCs/>
                <w:color w:val="000000"/>
              </w:rPr>
            </w:pPr>
            <w:r w:rsidRPr="008543DB">
              <w:rPr>
                <w:rFonts w:ascii="Arial" w:eastAsia="Times New Roman" w:hAnsi="Arial" w:cs="Arial"/>
                <w:i/>
                <w:iCs/>
                <w:color w:val="000000"/>
              </w:rPr>
              <w:t>population size:</w:t>
            </w:r>
          </w:p>
        </w:tc>
        <w:tc>
          <w:tcPr>
            <w:tcW w:w="6835" w:type="dxa"/>
          </w:tcPr>
          <w:p w14:paraId="50149565" w14:textId="77777777" w:rsidR="002B55D0" w:rsidRDefault="002B55D0" w:rsidP="00BC0848">
            <w:pPr>
              <w:rPr>
                <w:rFonts w:ascii="Arial" w:eastAsia="Times New Roman" w:hAnsi="Arial" w:cs="Arial"/>
                <w:i/>
                <w:iCs/>
                <w:color w:val="000000"/>
              </w:rPr>
            </w:pPr>
            <w:r>
              <w:rPr>
                <w:rFonts w:ascii="Arial" w:eastAsia="Times New Roman" w:hAnsi="Arial" w:cs="Arial"/>
                <w:i/>
                <w:iCs/>
                <w:color w:val="000000"/>
              </w:rPr>
              <w:t>100</w:t>
            </w:r>
          </w:p>
        </w:tc>
      </w:tr>
      <w:tr w:rsidR="002B55D0" w14:paraId="3DE18251" w14:textId="77777777" w:rsidTr="00BC0848">
        <w:tc>
          <w:tcPr>
            <w:tcW w:w="2515" w:type="dxa"/>
          </w:tcPr>
          <w:p w14:paraId="59EBEFEC" w14:textId="77777777" w:rsidR="002B55D0" w:rsidRDefault="002B55D0" w:rsidP="00BC0848">
            <w:pPr>
              <w:rPr>
                <w:rFonts w:ascii="Arial" w:eastAsia="Times New Roman" w:hAnsi="Arial" w:cs="Arial"/>
                <w:i/>
                <w:iCs/>
                <w:color w:val="000000"/>
              </w:rPr>
            </w:pPr>
            <w:r w:rsidRPr="008543DB">
              <w:rPr>
                <w:rFonts w:ascii="Arial" w:eastAsia="Times New Roman" w:hAnsi="Arial" w:cs="Arial"/>
                <w:i/>
                <w:iCs/>
                <w:color w:val="000000"/>
              </w:rPr>
              <w:t>mutation rate:</w:t>
            </w:r>
          </w:p>
        </w:tc>
        <w:tc>
          <w:tcPr>
            <w:tcW w:w="6835" w:type="dxa"/>
          </w:tcPr>
          <w:p w14:paraId="4B600661" w14:textId="62D5BD3F" w:rsidR="002B55D0" w:rsidRDefault="002D7E5A" w:rsidP="00BC0848">
            <w:pPr>
              <w:rPr>
                <w:rFonts w:ascii="Arial" w:eastAsia="Times New Roman" w:hAnsi="Arial" w:cs="Arial"/>
                <w:i/>
                <w:iCs/>
                <w:color w:val="000000"/>
              </w:rPr>
            </w:pPr>
            <w:r>
              <w:rPr>
                <w:rFonts w:ascii="Arial" w:eastAsia="Times New Roman" w:hAnsi="Arial" w:cs="Arial"/>
                <w:i/>
                <w:iCs/>
                <w:color w:val="000000"/>
              </w:rPr>
              <w:t>1/N</w:t>
            </w:r>
          </w:p>
        </w:tc>
      </w:tr>
      <w:tr w:rsidR="002B55D0" w14:paraId="3EAEF90C" w14:textId="77777777" w:rsidTr="00BC0848">
        <w:tc>
          <w:tcPr>
            <w:tcW w:w="2515" w:type="dxa"/>
          </w:tcPr>
          <w:p w14:paraId="0F51376B" w14:textId="77777777" w:rsidR="002B55D0" w:rsidRDefault="002B55D0" w:rsidP="00BC0848">
            <w:pPr>
              <w:rPr>
                <w:rFonts w:ascii="Arial" w:eastAsia="Times New Roman" w:hAnsi="Arial" w:cs="Arial"/>
                <w:i/>
                <w:iCs/>
                <w:color w:val="000000"/>
              </w:rPr>
            </w:pPr>
            <w:r w:rsidRPr="008543DB">
              <w:rPr>
                <w:rFonts w:ascii="Arial" w:eastAsia="Times New Roman" w:hAnsi="Arial" w:cs="Arial"/>
                <w:i/>
                <w:iCs/>
                <w:color w:val="000000"/>
              </w:rPr>
              <w:t>crossover:</w:t>
            </w:r>
          </w:p>
        </w:tc>
        <w:tc>
          <w:tcPr>
            <w:tcW w:w="6835" w:type="dxa"/>
          </w:tcPr>
          <w:p w14:paraId="39C7BD1E" w14:textId="35DBA6AD" w:rsidR="002B55D0" w:rsidRDefault="002D7E5A" w:rsidP="00BC0848">
            <w:pPr>
              <w:rPr>
                <w:rFonts w:ascii="Arial" w:eastAsia="Times New Roman" w:hAnsi="Arial" w:cs="Arial"/>
                <w:i/>
                <w:iCs/>
                <w:color w:val="000000"/>
              </w:rPr>
            </w:pPr>
            <w:r>
              <w:rPr>
                <w:rFonts w:ascii="Arial" w:eastAsia="Times New Roman" w:hAnsi="Arial" w:cs="Arial"/>
                <w:i/>
                <w:iCs/>
                <w:color w:val="000000"/>
              </w:rPr>
              <w:t>None</w:t>
            </w:r>
          </w:p>
        </w:tc>
      </w:tr>
      <w:tr w:rsidR="002B55D0" w14:paraId="152694C6" w14:textId="77777777" w:rsidTr="00BC0848">
        <w:tc>
          <w:tcPr>
            <w:tcW w:w="2515" w:type="dxa"/>
          </w:tcPr>
          <w:p w14:paraId="59951055" w14:textId="77777777" w:rsidR="002B55D0" w:rsidRDefault="002B55D0" w:rsidP="00BC0848">
            <w:pPr>
              <w:rPr>
                <w:rFonts w:ascii="Arial" w:eastAsia="Times New Roman" w:hAnsi="Arial" w:cs="Arial"/>
                <w:i/>
                <w:iCs/>
                <w:color w:val="000000"/>
              </w:rPr>
            </w:pPr>
            <w:r>
              <w:rPr>
                <w:rFonts w:ascii="Arial" w:eastAsia="Times New Roman" w:hAnsi="Arial" w:cs="Arial"/>
                <w:i/>
                <w:iCs/>
                <w:color w:val="000000"/>
              </w:rPr>
              <w:t>elitism rate:</w:t>
            </w:r>
          </w:p>
        </w:tc>
        <w:tc>
          <w:tcPr>
            <w:tcW w:w="6835" w:type="dxa"/>
          </w:tcPr>
          <w:p w14:paraId="46A077F4" w14:textId="302D3E26" w:rsidR="002B55D0" w:rsidRDefault="002D7E5A" w:rsidP="00BC0848">
            <w:pPr>
              <w:rPr>
                <w:rFonts w:ascii="Arial" w:eastAsia="Times New Roman" w:hAnsi="Arial" w:cs="Arial"/>
                <w:i/>
                <w:iCs/>
                <w:color w:val="000000"/>
              </w:rPr>
            </w:pPr>
            <w:r>
              <w:rPr>
                <w:rFonts w:ascii="Arial" w:eastAsia="Times New Roman" w:hAnsi="Arial" w:cs="Arial"/>
                <w:i/>
                <w:iCs/>
                <w:color w:val="000000"/>
              </w:rPr>
              <w:t>1/N</w:t>
            </w:r>
          </w:p>
        </w:tc>
      </w:tr>
      <w:tr w:rsidR="002B55D0" w14:paraId="3A1DB1C9" w14:textId="77777777" w:rsidTr="00BC0848">
        <w:tc>
          <w:tcPr>
            <w:tcW w:w="2515" w:type="dxa"/>
          </w:tcPr>
          <w:p w14:paraId="04262E33" w14:textId="77777777" w:rsidR="002B55D0" w:rsidRDefault="002B55D0" w:rsidP="00BC0848">
            <w:pPr>
              <w:rPr>
                <w:rFonts w:ascii="Arial" w:eastAsia="Times New Roman" w:hAnsi="Arial" w:cs="Arial"/>
                <w:i/>
                <w:iCs/>
                <w:color w:val="000000"/>
              </w:rPr>
            </w:pPr>
            <w:r w:rsidRPr="008543DB">
              <w:rPr>
                <w:rFonts w:ascii="Arial" w:eastAsia="Times New Roman" w:hAnsi="Arial" w:cs="Arial"/>
                <w:i/>
                <w:iCs/>
                <w:color w:val="000000"/>
              </w:rPr>
              <w:t>chromosome length:</w:t>
            </w:r>
          </w:p>
        </w:tc>
        <w:tc>
          <w:tcPr>
            <w:tcW w:w="6835" w:type="dxa"/>
          </w:tcPr>
          <w:p w14:paraId="47C70BD4" w14:textId="77777777" w:rsidR="002B55D0" w:rsidRDefault="002B55D0" w:rsidP="00BC0848">
            <w:pPr>
              <w:rPr>
                <w:rFonts w:ascii="Arial" w:eastAsia="Times New Roman" w:hAnsi="Arial" w:cs="Arial"/>
                <w:i/>
                <w:iCs/>
                <w:color w:val="000000"/>
              </w:rPr>
            </w:pPr>
            <w:r>
              <w:rPr>
                <w:rFonts w:ascii="Arial" w:eastAsia="Times New Roman" w:hAnsi="Arial" w:cs="Arial"/>
                <w:i/>
                <w:iCs/>
                <w:color w:val="000000"/>
              </w:rPr>
              <w:t>100</w:t>
            </w:r>
          </w:p>
        </w:tc>
      </w:tr>
      <w:tr w:rsidR="002B55D0" w14:paraId="68E0BED0" w14:textId="77777777" w:rsidTr="00BC0848">
        <w:tc>
          <w:tcPr>
            <w:tcW w:w="2515" w:type="dxa"/>
          </w:tcPr>
          <w:p w14:paraId="203A49D5" w14:textId="77777777" w:rsidR="002B55D0" w:rsidRDefault="002B55D0" w:rsidP="00BC0848">
            <w:pPr>
              <w:rPr>
                <w:rFonts w:ascii="Arial" w:eastAsia="Times New Roman" w:hAnsi="Arial" w:cs="Arial"/>
                <w:i/>
                <w:iCs/>
                <w:color w:val="000000"/>
              </w:rPr>
            </w:pPr>
            <w:r w:rsidRPr="008543DB">
              <w:rPr>
                <w:rFonts w:ascii="Arial" w:eastAsia="Times New Roman" w:hAnsi="Arial" w:cs="Arial"/>
                <w:i/>
                <w:iCs/>
                <w:color w:val="000000"/>
              </w:rPr>
              <w:t>selection method:</w:t>
            </w:r>
          </w:p>
        </w:tc>
        <w:tc>
          <w:tcPr>
            <w:tcW w:w="6835" w:type="dxa"/>
          </w:tcPr>
          <w:p w14:paraId="772F33BD" w14:textId="526F4D71" w:rsidR="002B55D0" w:rsidRDefault="002D7E5A" w:rsidP="00BC0848">
            <w:pPr>
              <w:rPr>
                <w:rFonts w:ascii="Arial" w:eastAsia="Times New Roman" w:hAnsi="Arial" w:cs="Arial"/>
                <w:i/>
                <w:iCs/>
                <w:color w:val="000000"/>
              </w:rPr>
            </w:pPr>
            <w:r>
              <w:rPr>
                <w:rFonts w:ascii="Arial" w:eastAsia="Times New Roman" w:hAnsi="Arial" w:cs="Arial"/>
                <w:i/>
                <w:iCs/>
                <w:color w:val="000000"/>
              </w:rPr>
              <w:t>Truncation</w:t>
            </w:r>
          </w:p>
        </w:tc>
      </w:tr>
      <w:tr w:rsidR="002B55D0" w14:paraId="2FDCDF80" w14:textId="77777777" w:rsidTr="00BC0848">
        <w:tc>
          <w:tcPr>
            <w:tcW w:w="2515" w:type="dxa"/>
          </w:tcPr>
          <w:p w14:paraId="110513CC" w14:textId="77777777" w:rsidR="002B55D0" w:rsidRPr="008543DB" w:rsidRDefault="002B55D0" w:rsidP="00BC0848">
            <w:pPr>
              <w:rPr>
                <w:rFonts w:ascii="Arial" w:eastAsia="Times New Roman" w:hAnsi="Arial" w:cs="Arial"/>
                <w:i/>
                <w:iCs/>
                <w:color w:val="000000"/>
              </w:rPr>
            </w:pPr>
            <w:r w:rsidRPr="008543DB">
              <w:rPr>
                <w:rFonts w:ascii="Arial" w:eastAsia="Times New Roman" w:hAnsi="Arial" w:cs="Arial"/>
                <w:i/>
                <w:iCs/>
                <w:color w:val="000000"/>
              </w:rPr>
              <w:t>max generations:</w:t>
            </w:r>
          </w:p>
        </w:tc>
        <w:tc>
          <w:tcPr>
            <w:tcW w:w="6835" w:type="dxa"/>
          </w:tcPr>
          <w:p w14:paraId="0AD5319C" w14:textId="77777777" w:rsidR="002B55D0" w:rsidRDefault="002B55D0" w:rsidP="00BC0848">
            <w:pPr>
              <w:rPr>
                <w:rFonts w:ascii="Arial" w:eastAsia="Times New Roman" w:hAnsi="Arial" w:cs="Arial"/>
                <w:i/>
                <w:iCs/>
                <w:color w:val="000000"/>
              </w:rPr>
            </w:pPr>
            <w:r>
              <w:rPr>
                <w:rFonts w:ascii="Arial" w:eastAsia="Times New Roman" w:hAnsi="Arial" w:cs="Arial"/>
                <w:i/>
                <w:iCs/>
                <w:color w:val="000000"/>
              </w:rPr>
              <w:t>200</w:t>
            </w:r>
          </w:p>
        </w:tc>
      </w:tr>
    </w:tbl>
    <w:p w14:paraId="47770352" w14:textId="77777777" w:rsidR="002B55D0" w:rsidRDefault="002B55D0" w:rsidP="002B55D0">
      <w:pPr>
        <w:spacing w:after="0" w:line="240" w:lineRule="auto"/>
        <w:rPr>
          <w:rFonts w:ascii="Arial" w:eastAsia="Times New Roman" w:hAnsi="Arial" w:cs="Arial"/>
          <w:i/>
          <w:iCs/>
          <w:color w:val="000000"/>
        </w:rPr>
      </w:pPr>
    </w:p>
    <w:p w14:paraId="3BC7481E" w14:textId="77777777" w:rsidR="002B55D0" w:rsidRPr="008543DB" w:rsidRDefault="002B55D0" w:rsidP="002B55D0">
      <w:pPr>
        <w:spacing w:after="0" w:line="240" w:lineRule="auto"/>
        <w:rPr>
          <w:rFonts w:ascii="Times New Roman" w:eastAsia="Times New Roman" w:hAnsi="Times New Roman" w:cs="Times New Roman"/>
          <w:sz w:val="24"/>
          <w:szCs w:val="24"/>
        </w:rPr>
      </w:pPr>
    </w:p>
    <w:p w14:paraId="67266CE1" w14:textId="77777777" w:rsidR="002B55D0" w:rsidRPr="008543DB" w:rsidRDefault="002B55D0" w:rsidP="002B55D0">
      <w:pPr>
        <w:spacing w:after="0" w:line="240" w:lineRule="auto"/>
        <w:rPr>
          <w:rFonts w:ascii="Times New Roman" w:eastAsia="Times New Roman" w:hAnsi="Times New Roman" w:cs="Times New Roman"/>
          <w:sz w:val="24"/>
          <w:szCs w:val="24"/>
        </w:rPr>
      </w:pPr>
      <w:r w:rsidRPr="008543DB">
        <w:rPr>
          <w:rFonts w:ascii="Arial" w:eastAsia="Times New Roman" w:hAnsi="Arial" w:cs="Arial"/>
          <w:i/>
          <w:iCs/>
          <w:color w:val="000000"/>
        </w:rPr>
        <w:t>I ran the simulator for the first time while crossing my fingers!</w:t>
      </w:r>
    </w:p>
    <w:p w14:paraId="482BE69A" w14:textId="77777777" w:rsidR="002B55D0" w:rsidRPr="008543DB" w:rsidRDefault="002B55D0" w:rsidP="002B55D0">
      <w:pPr>
        <w:spacing w:after="0" w:line="240" w:lineRule="auto"/>
        <w:rPr>
          <w:rFonts w:ascii="Times New Roman" w:eastAsia="Times New Roman" w:hAnsi="Times New Roman" w:cs="Times New Roman"/>
          <w:sz w:val="24"/>
          <w:szCs w:val="24"/>
        </w:rPr>
      </w:pPr>
      <w:r w:rsidRPr="008543DB">
        <w:rPr>
          <w:rFonts w:ascii="Times New Roman" w:eastAsia="Times New Roman" w:hAnsi="Times New Roman" w:cs="Times New Roman"/>
          <w:sz w:val="24"/>
          <w:szCs w:val="24"/>
        </w:rPr>
        <w:br/>
      </w:r>
    </w:p>
    <w:p w14:paraId="573A8D3E" w14:textId="77777777" w:rsidR="002B55D0" w:rsidRPr="008543DB" w:rsidRDefault="002B55D0" w:rsidP="002B55D0">
      <w:pPr>
        <w:numPr>
          <w:ilvl w:val="0"/>
          <w:numId w:val="2"/>
        </w:numPr>
        <w:spacing w:after="0" w:line="240" w:lineRule="auto"/>
        <w:ind w:left="360"/>
        <w:textAlignment w:val="baseline"/>
        <w:rPr>
          <w:rFonts w:ascii="Arial" w:eastAsia="Times New Roman" w:hAnsi="Arial" w:cs="Arial"/>
          <w:b/>
          <w:bCs/>
          <w:color w:val="000000"/>
        </w:rPr>
      </w:pPr>
      <w:r w:rsidRPr="008543DB">
        <w:rPr>
          <w:rFonts w:ascii="Arial" w:eastAsia="Times New Roman" w:hAnsi="Arial" w:cs="Arial"/>
          <w:b/>
          <w:bCs/>
          <w:color w:val="000000"/>
        </w:rPr>
        <w:t>A hypothesis (might just be a guess)</w:t>
      </w:r>
    </w:p>
    <w:p w14:paraId="7C49618E" w14:textId="77777777" w:rsidR="002B55D0" w:rsidRPr="008543DB" w:rsidRDefault="002B55D0" w:rsidP="002B55D0">
      <w:pPr>
        <w:spacing w:after="0" w:line="240" w:lineRule="auto"/>
        <w:rPr>
          <w:rFonts w:ascii="Times New Roman" w:eastAsia="Times New Roman" w:hAnsi="Times New Roman" w:cs="Times New Roman"/>
          <w:sz w:val="24"/>
          <w:szCs w:val="24"/>
        </w:rPr>
      </w:pPr>
    </w:p>
    <w:p w14:paraId="26308337" w14:textId="77777777" w:rsidR="002B55D0" w:rsidRPr="008543DB" w:rsidRDefault="002B55D0" w:rsidP="002B55D0">
      <w:pPr>
        <w:spacing w:after="0" w:line="240" w:lineRule="auto"/>
        <w:rPr>
          <w:rFonts w:ascii="Times New Roman" w:eastAsia="Times New Roman" w:hAnsi="Times New Roman" w:cs="Times New Roman"/>
          <w:sz w:val="24"/>
          <w:szCs w:val="24"/>
        </w:rPr>
      </w:pPr>
      <w:r w:rsidRPr="008543DB">
        <w:rPr>
          <w:rFonts w:ascii="Arial" w:eastAsia="Times New Roman" w:hAnsi="Arial" w:cs="Arial"/>
          <w:i/>
          <w:iCs/>
          <w:color w:val="000000"/>
        </w:rPr>
        <w:t>I expect to see all the curves go up at roughly the same rate and never cross each other.</w:t>
      </w:r>
      <w:r w:rsidRPr="008543DB">
        <w:rPr>
          <w:rFonts w:ascii="Times New Roman" w:eastAsia="Times New Roman" w:hAnsi="Times New Roman" w:cs="Times New Roman"/>
          <w:sz w:val="24"/>
          <w:szCs w:val="24"/>
        </w:rPr>
        <w:br/>
      </w:r>
    </w:p>
    <w:p w14:paraId="2E26ADEC" w14:textId="77777777" w:rsidR="002B55D0" w:rsidRDefault="002B55D0" w:rsidP="002B55D0">
      <w:pPr>
        <w:numPr>
          <w:ilvl w:val="0"/>
          <w:numId w:val="3"/>
        </w:numPr>
        <w:spacing w:after="0" w:line="240" w:lineRule="auto"/>
        <w:ind w:left="360"/>
        <w:textAlignment w:val="baseline"/>
        <w:rPr>
          <w:rFonts w:ascii="Arial" w:eastAsia="Times New Roman" w:hAnsi="Arial" w:cs="Arial"/>
          <w:b/>
          <w:bCs/>
          <w:color w:val="000000"/>
        </w:rPr>
      </w:pPr>
      <w:r w:rsidRPr="008543DB">
        <w:rPr>
          <w:rFonts w:ascii="Arial" w:eastAsia="Times New Roman" w:hAnsi="Arial" w:cs="Arial"/>
          <w:b/>
          <w:bCs/>
          <w:color w:val="000000"/>
        </w:rPr>
        <w:t>Description of the results including plots</w:t>
      </w:r>
    </w:p>
    <w:p w14:paraId="1CEB0184" w14:textId="76D7D794" w:rsidR="002B55D0" w:rsidRPr="008543DB" w:rsidRDefault="00F318D4" w:rsidP="002B55D0">
      <w:pPr>
        <w:spacing w:after="0" w:line="240" w:lineRule="auto"/>
        <w:ind w:left="360"/>
        <w:textAlignment w:val="baseline"/>
        <w:rPr>
          <w:rFonts w:ascii="Arial" w:eastAsia="Times New Roman" w:hAnsi="Arial" w:cs="Arial"/>
          <w:b/>
          <w:bCs/>
          <w:color w:val="000000"/>
        </w:rPr>
      </w:pPr>
      <w:r w:rsidRPr="00F318D4">
        <w:rPr>
          <w:rFonts w:ascii="Arial" w:eastAsia="Times New Roman" w:hAnsi="Arial" w:cs="Arial"/>
          <w:b/>
          <w:bCs/>
          <w:noProof/>
          <w:color w:val="000000"/>
        </w:rPr>
        <w:drawing>
          <wp:inline distT="0" distB="0" distL="0" distR="0" wp14:anchorId="49153723" wp14:editId="60B19E8A">
            <wp:extent cx="3169920" cy="2377440"/>
            <wp:effectExtent l="0" t="0" r="0" b="3810"/>
            <wp:docPr id="7" name="Picture 7" descr="C:\Users\strozian\Desktop\sp21_hw1-simplegeneticalgorithm-strozian-main\HW1\elite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rozian\Desktop\sp21_hw1-simplegeneticalgorithm-strozian-main\HW1\elitefile.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69920" cy="2377440"/>
                    </a:xfrm>
                    <a:prstGeom prst="rect">
                      <a:avLst/>
                    </a:prstGeom>
                    <a:noFill/>
                    <a:ln>
                      <a:noFill/>
                    </a:ln>
                  </pic:spPr>
                </pic:pic>
              </a:graphicData>
            </a:graphic>
          </wp:inline>
        </w:drawing>
      </w:r>
    </w:p>
    <w:p w14:paraId="7EA5E311" w14:textId="38824333" w:rsidR="002B55D0" w:rsidRPr="008543DB" w:rsidRDefault="002B55D0" w:rsidP="002B55D0">
      <w:pPr>
        <w:spacing w:after="0" w:line="240" w:lineRule="auto"/>
        <w:rPr>
          <w:rFonts w:ascii="Times New Roman" w:eastAsia="Times New Roman" w:hAnsi="Times New Roman" w:cs="Times New Roman"/>
          <w:sz w:val="24"/>
          <w:szCs w:val="24"/>
        </w:rPr>
      </w:pPr>
    </w:p>
    <w:p w14:paraId="3D04F345" w14:textId="77777777" w:rsidR="002B55D0" w:rsidRDefault="002B55D0" w:rsidP="002B55D0">
      <w:pPr>
        <w:spacing w:after="0" w:line="240" w:lineRule="auto"/>
        <w:rPr>
          <w:rFonts w:ascii="Arial" w:eastAsia="Times New Roman" w:hAnsi="Arial" w:cs="Arial"/>
          <w:color w:val="000000"/>
        </w:rPr>
      </w:pPr>
    </w:p>
    <w:p w14:paraId="01F56DB8" w14:textId="7E82B583" w:rsidR="002B55D0" w:rsidRPr="008543DB" w:rsidRDefault="00F318D4" w:rsidP="002B55D0">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 xml:space="preserve">The solution does converge to the best possible solution of 100 at generation 188.The curves all show an increasing </w:t>
      </w:r>
      <w:r w:rsidR="00B35414">
        <w:rPr>
          <w:rFonts w:ascii="Arial" w:eastAsia="Times New Roman" w:hAnsi="Arial" w:cs="Arial"/>
          <w:color w:val="000000"/>
        </w:rPr>
        <w:t>trend, but only the minimum shows a cycle with the upward trend. The minimum curve has low spikes, and the other curves only increase.</w:t>
      </w:r>
      <w:r>
        <w:rPr>
          <w:rFonts w:ascii="Arial" w:eastAsia="Times New Roman" w:hAnsi="Arial" w:cs="Arial"/>
          <w:color w:val="000000"/>
        </w:rPr>
        <w:t xml:space="preserve"> </w:t>
      </w:r>
    </w:p>
    <w:p w14:paraId="3F7EE28B" w14:textId="77777777" w:rsidR="002B55D0" w:rsidRPr="008543DB" w:rsidRDefault="002B55D0" w:rsidP="002B55D0">
      <w:pPr>
        <w:spacing w:after="0" w:line="240" w:lineRule="auto"/>
        <w:rPr>
          <w:rFonts w:ascii="Times New Roman" w:eastAsia="Times New Roman" w:hAnsi="Times New Roman" w:cs="Times New Roman"/>
          <w:sz w:val="24"/>
          <w:szCs w:val="24"/>
        </w:rPr>
      </w:pPr>
      <w:r w:rsidRPr="008543DB">
        <w:rPr>
          <w:rFonts w:ascii="Times New Roman" w:eastAsia="Times New Roman" w:hAnsi="Times New Roman" w:cs="Times New Roman"/>
          <w:sz w:val="24"/>
          <w:szCs w:val="24"/>
        </w:rPr>
        <w:br/>
      </w:r>
    </w:p>
    <w:p w14:paraId="01C5B8E8" w14:textId="77777777" w:rsidR="002B55D0" w:rsidRPr="008543DB" w:rsidRDefault="002B55D0" w:rsidP="002B55D0">
      <w:pPr>
        <w:numPr>
          <w:ilvl w:val="0"/>
          <w:numId w:val="4"/>
        </w:numPr>
        <w:spacing w:after="0" w:line="240" w:lineRule="auto"/>
        <w:ind w:left="360"/>
        <w:textAlignment w:val="baseline"/>
        <w:rPr>
          <w:rFonts w:ascii="Arial" w:eastAsia="Times New Roman" w:hAnsi="Arial" w:cs="Arial"/>
          <w:b/>
          <w:bCs/>
          <w:color w:val="000000"/>
        </w:rPr>
      </w:pPr>
      <w:r w:rsidRPr="008543DB">
        <w:rPr>
          <w:rFonts w:ascii="Arial" w:eastAsia="Times New Roman" w:hAnsi="Arial" w:cs="Arial"/>
          <w:b/>
          <w:bCs/>
          <w:color w:val="000000"/>
        </w:rPr>
        <w:t>What if anything you can conclude and anything you learned or affirmed by doing so?</w:t>
      </w:r>
    </w:p>
    <w:p w14:paraId="19534E90" w14:textId="77777777" w:rsidR="002B55D0" w:rsidRPr="008543DB" w:rsidRDefault="002B55D0" w:rsidP="002B55D0">
      <w:pPr>
        <w:spacing w:after="0" w:line="240" w:lineRule="auto"/>
        <w:rPr>
          <w:rFonts w:ascii="Times New Roman" w:eastAsia="Times New Roman" w:hAnsi="Times New Roman" w:cs="Times New Roman"/>
          <w:sz w:val="24"/>
          <w:szCs w:val="24"/>
        </w:rPr>
      </w:pPr>
    </w:p>
    <w:p w14:paraId="2BF99939" w14:textId="6FDC533A" w:rsidR="002B55D0" w:rsidRPr="008543DB" w:rsidRDefault="00B35414" w:rsidP="002B55D0">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 xml:space="preserve">The best curve can only increase because of the elitism modifier. The best is always preserved, so the next generation’s best must be as great as the previous generation. The inclusion of the elitism rate also allowed the genes to converge to the best solution. </w:t>
      </w:r>
    </w:p>
    <w:p w14:paraId="2177DEF3" w14:textId="77777777" w:rsidR="002B55D0" w:rsidRDefault="002B55D0" w:rsidP="002B55D0"/>
    <w:p w14:paraId="0EB0CF72" w14:textId="77777777" w:rsidR="002B55D0" w:rsidRDefault="002B55D0" w:rsidP="002B55D0">
      <w:r>
        <w:br w:type="page"/>
      </w:r>
    </w:p>
    <w:p w14:paraId="1F23B601" w14:textId="47A01313" w:rsidR="002B55D0" w:rsidRDefault="002B55D0" w:rsidP="002B55D0">
      <w:r>
        <w:t>Assignment 3</w:t>
      </w:r>
    </w:p>
    <w:p w14:paraId="380A03D4" w14:textId="77777777" w:rsidR="002B55D0" w:rsidRDefault="002B55D0" w:rsidP="002B55D0">
      <w:r>
        <w:t>CSSE490: Bio-Inspired Artificial Intelligence</w:t>
      </w:r>
    </w:p>
    <w:p w14:paraId="7341B015" w14:textId="77777777" w:rsidR="002B55D0" w:rsidRDefault="002B55D0" w:rsidP="002B55D0"/>
    <w:p w14:paraId="3A0D0E30" w14:textId="77777777" w:rsidR="002B55D0" w:rsidRDefault="002B55D0" w:rsidP="002B55D0"/>
    <w:p w14:paraId="21E62B52" w14:textId="77777777" w:rsidR="002B55D0" w:rsidRDefault="002B55D0" w:rsidP="002B55D0">
      <w:r>
        <w:t>Prepared and submitted by:</w:t>
      </w:r>
    </w:p>
    <w:p w14:paraId="1618A123" w14:textId="77777777" w:rsidR="002B55D0" w:rsidRDefault="002B55D0" w:rsidP="002B55D0">
      <w:r w:rsidRPr="008543DB">
        <w:rPr>
          <w:highlight w:val="yellow"/>
        </w:rPr>
        <w:t>_</w:t>
      </w:r>
      <w:r>
        <w:rPr>
          <w:highlight w:val="yellow"/>
        </w:rPr>
        <w:t>Austin Strozier________</w:t>
      </w:r>
    </w:p>
    <w:p w14:paraId="49EA85F8" w14:textId="77777777" w:rsidR="002B55D0" w:rsidRDefault="002B55D0" w:rsidP="002B55D0"/>
    <w:p w14:paraId="45225528" w14:textId="77777777" w:rsidR="002B55D0" w:rsidRDefault="002B55D0" w:rsidP="002B55D0">
      <w:r>
        <w:t>Collaboration and resources:</w:t>
      </w:r>
    </w:p>
    <w:p w14:paraId="5129C61B" w14:textId="77777777" w:rsidR="002B55D0" w:rsidRDefault="002B55D0" w:rsidP="002B55D0">
      <w:r>
        <w:t xml:space="preserve">I worked </w:t>
      </w:r>
      <w:r w:rsidRPr="008543DB">
        <w:rPr>
          <w:highlight w:val="yellow"/>
        </w:rPr>
        <w:t>(alone</w:t>
      </w:r>
      <w:r>
        <w:t>)</w:t>
      </w:r>
    </w:p>
    <w:p w14:paraId="4AA1ED33" w14:textId="77777777" w:rsidR="002B55D0" w:rsidRDefault="002B55D0" w:rsidP="002B55D0"/>
    <w:p w14:paraId="41158CE0" w14:textId="77777777" w:rsidR="002B55D0" w:rsidRDefault="002B55D0" w:rsidP="002B55D0">
      <w:r>
        <w:t>Resources I used to complete this assignment (websites, textbook, friends, etc.):</w:t>
      </w:r>
    </w:p>
    <w:p w14:paraId="72CA54EC" w14:textId="77777777" w:rsidR="002B55D0" w:rsidRDefault="002B55D0" w:rsidP="002B55D0">
      <w:r w:rsidRPr="008543DB">
        <w:rPr>
          <w:highlight w:val="yellow"/>
        </w:rPr>
        <w:t>__</w:t>
      </w:r>
      <w:r>
        <w:rPr>
          <w:highlight w:val="yellow"/>
        </w:rPr>
        <w:t>__Python Documentation_______</w:t>
      </w:r>
    </w:p>
    <w:p w14:paraId="5728E2FC" w14:textId="77777777" w:rsidR="002B55D0" w:rsidRDefault="002B55D0" w:rsidP="002B55D0">
      <w:r w:rsidRPr="008543DB">
        <w:rPr>
          <w:highlight w:val="yellow"/>
        </w:rPr>
        <w:t>__</w:t>
      </w:r>
      <w:r>
        <w:rPr>
          <w:highlight w:val="yellow"/>
        </w:rPr>
        <w:t>__Stack Overflow_____________</w:t>
      </w:r>
    </w:p>
    <w:p w14:paraId="5698C41F" w14:textId="77777777" w:rsidR="002B55D0" w:rsidRDefault="002B55D0" w:rsidP="002B55D0">
      <w:r w:rsidRPr="008543DB">
        <w:rPr>
          <w:highlight w:val="yellow"/>
        </w:rPr>
        <w:t>__</w:t>
      </w:r>
      <w:r>
        <w:rPr>
          <w:highlight w:val="yellow"/>
        </w:rPr>
        <w:t>______________________</w:t>
      </w:r>
    </w:p>
    <w:p w14:paraId="3DA8CCA7" w14:textId="77777777" w:rsidR="002B55D0" w:rsidRDefault="002B55D0" w:rsidP="002B55D0"/>
    <w:p w14:paraId="0FBFF205" w14:textId="77777777" w:rsidR="002B55D0" w:rsidRDefault="002B55D0" w:rsidP="002B55D0"/>
    <w:p w14:paraId="51B46B01" w14:textId="77777777" w:rsidR="002B55D0" w:rsidRDefault="002B55D0" w:rsidP="002B55D0"/>
    <w:p w14:paraId="1179E041" w14:textId="77777777" w:rsidR="002B55D0" w:rsidRDefault="002B55D0" w:rsidP="002B55D0"/>
    <w:p w14:paraId="0B9CDDC1" w14:textId="77777777" w:rsidR="002B55D0" w:rsidRDefault="002B55D0" w:rsidP="002B55D0"/>
    <w:p w14:paraId="1BF3FB2C" w14:textId="77777777" w:rsidR="002B55D0" w:rsidRDefault="002B55D0" w:rsidP="002B55D0"/>
    <w:p w14:paraId="79F79A74" w14:textId="77777777" w:rsidR="002B55D0" w:rsidRDefault="002B55D0" w:rsidP="002B55D0"/>
    <w:p w14:paraId="2AED3B52" w14:textId="77777777" w:rsidR="002B55D0" w:rsidRDefault="002B55D0" w:rsidP="002B55D0"/>
    <w:p w14:paraId="6A0970E8" w14:textId="77777777" w:rsidR="002B55D0" w:rsidRDefault="002B55D0" w:rsidP="002B55D0"/>
    <w:p w14:paraId="073D765C" w14:textId="77777777" w:rsidR="002B55D0" w:rsidRDefault="002B55D0" w:rsidP="002B55D0"/>
    <w:p w14:paraId="5BF2677C" w14:textId="77777777" w:rsidR="002B55D0" w:rsidRDefault="002B55D0" w:rsidP="002B55D0"/>
    <w:p w14:paraId="7D78E57F" w14:textId="77777777" w:rsidR="002B55D0" w:rsidRDefault="002B55D0" w:rsidP="002B55D0"/>
    <w:p w14:paraId="22093718" w14:textId="77777777" w:rsidR="002B55D0" w:rsidRDefault="002B55D0" w:rsidP="002B55D0"/>
    <w:p w14:paraId="5693543B" w14:textId="77777777" w:rsidR="002B55D0" w:rsidRDefault="002B55D0" w:rsidP="002B55D0"/>
    <w:p w14:paraId="6D134455" w14:textId="77777777" w:rsidR="002B55D0" w:rsidRDefault="002B55D0" w:rsidP="002B55D0"/>
    <w:p w14:paraId="1731561C" w14:textId="77777777" w:rsidR="002B55D0" w:rsidRDefault="002B55D0" w:rsidP="002B55D0">
      <w:r>
        <w:t>Sample Experiment</w:t>
      </w:r>
    </w:p>
    <w:p w14:paraId="5AC132EF" w14:textId="77777777" w:rsidR="002B55D0" w:rsidRPr="008543DB" w:rsidRDefault="002B55D0" w:rsidP="002B55D0">
      <w:pPr>
        <w:numPr>
          <w:ilvl w:val="0"/>
          <w:numId w:val="1"/>
        </w:numPr>
        <w:spacing w:after="0" w:line="240" w:lineRule="auto"/>
        <w:ind w:left="360"/>
        <w:textAlignment w:val="baseline"/>
        <w:rPr>
          <w:rFonts w:ascii="Arial" w:eastAsia="Times New Roman" w:hAnsi="Arial" w:cs="Arial"/>
          <w:b/>
          <w:bCs/>
          <w:color w:val="000000"/>
        </w:rPr>
      </w:pPr>
      <w:r w:rsidRPr="008543DB">
        <w:rPr>
          <w:rFonts w:ascii="Arial" w:eastAsia="Times New Roman" w:hAnsi="Arial" w:cs="Arial"/>
          <w:b/>
          <w:bCs/>
          <w:color w:val="000000"/>
        </w:rPr>
        <w:t>An explanation of the experiment (including parameters used)</w:t>
      </w:r>
    </w:p>
    <w:p w14:paraId="40CBCE98" w14:textId="77777777" w:rsidR="002B55D0" w:rsidRPr="008543DB" w:rsidRDefault="002B55D0" w:rsidP="002B55D0">
      <w:pPr>
        <w:spacing w:after="0"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2515"/>
        <w:gridCol w:w="6835"/>
      </w:tblGrid>
      <w:tr w:rsidR="002B55D0" w14:paraId="0D45D280" w14:textId="77777777" w:rsidTr="00BC0848">
        <w:tc>
          <w:tcPr>
            <w:tcW w:w="2515" w:type="dxa"/>
          </w:tcPr>
          <w:p w14:paraId="65C179E7" w14:textId="77777777" w:rsidR="002B55D0" w:rsidRDefault="002B55D0" w:rsidP="00BC0848">
            <w:pPr>
              <w:rPr>
                <w:rFonts w:ascii="Arial" w:eastAsia="Times New Roman" w:hAnsi="Arial" w:cs="Arial"/>
                <w:i/>
                <w:iCs/>
                <w:color w:val="000000"/>
              </w:rPr>
            </w:pPr>
            <w:r w:rsidRPr="008543DB">
              <w:rPr>
                <w:rFonts w:ascii="Arial" w:eastAsia="Times New Roman" w:hAnsi="Arial" w:cs="Arial"/>
                <w:i/>
                <w:iCs/>
                <w:color w:val="000000"/>
              </w:rPr>
              <w:t>population size:</w:t>
            </w:r>
          </w:p>
        </w:tc>
        <w:tc>
          <w:tcPr>
            <w:tcW w:w="6835" w:type="dxa"/>
          </w:tcPr>
          <w:p w14:paraId="4A6E8735" w14:textId="77777777" w:rsidR="002B55D0" w:rsidRDefault="002B55D0" w:rsidP="00BC0848">
            <w:pPr>
              <w:rPr>
                <w:rFonts w:ascii="Arial" w:eastAsia="Times New Roman" w:hAnsi="Arial" w:cs="Arial"/>
                <w:i/>
                <w:iCs/>
                <w:color w:val="000000"/>
              </w:rPr>
            </w:pPr>
            <w:r>
              <w:rPr>
                <w:rFonts w:ascii="Arial" w:eastAsia="Times New Roman" w:hAnsi="Arial" w:cs="Arial"/>
                <w:i/>
                <w:iCs/>
                <w:color w:val="000000"/>
              </w:rPr>
              <w:t>100</w:t>
            </w:r>
          </w:p>
        </w:tc>
      </w:tr>
      <w:tr w:rsidR="002B55D0" w14:paraId="1F462057" w14:textId="77777777" w:rsidTr="00BC0848">
        <w:tc>
          <w:tcPr>
            <w:tcW w:w="2515" w:type="dxa"/>
          </w:tcPr>
          <w:p w14:paraId="4AA92E99" w14:textId="77777777" w:rsidR="002B55D0" w:rsidRDefault="002B55D0" w:rsidP="00BC0848">
            <w:pPr>
              <w:rPr>
                <w:rFonts w:ascii="Arial" w:eastAsia="Times New Roman" w:hAnsi="Arial" w:cs="Arial"/>
                <w:i/>
                <w:iCs/>
                <w:color w:val="000000"/>
              </w:rPr>
            </w:pPr>
            <w:r w:rsidRPr="008543DB">
              <w:rPr>
                <w:rFonts w:ascii="Arial" w:eastAsia="Times New Roman" w:hAnsi="Arial" w:cs="Arial"/>
                <w:i/>
                <w:iCs/>
                <w:color w:val="000000"/>
              </w:rPr>
              <w:t>mutation rate:</w:t>
            </w:r>
          </w:p>
        </w:tc>
        <w:tc>
          <w:tcPr>
            <w:tcW w:w="6835" w:type="dxa"/>
          </w:tcPr>
          <w:p w14:paraId="576D82F7" w14:textId="2306E048" w:rsidR="002B55D0" w:rsidRDefault="00F05032" w:rsidP="00BC0848">
            <w:pPr>
              <w:rPr>
                <w:rFonts w:ascii="Arial" w:eastAsia="Times New Roman" w:hAnsi="Arial" w:cs="Arial"/>
                <w:i/>
                <w:iCs/>
                <w:color w:val="000000"/>
              </w:rPr>
            </w:pPr>
            <w:r>
              <w:rPr>
                <w:rFonts w:ascii="Arial" w:eastAsia="Times New Roman" w:hAnsi="Arial" w:cs="Arial"/>
                <w:i/>
                <w:iCs/>
                <w:color w:val="000000"/>
              </w:rPr>
              <w:t>1/N</w:t>
            </w:r>
          </w:p>
        </w:tc>
      </w:tr>
      <w:tr w:rsidR="002B55D0" w14:paraId="7C2C692C" w14:textId="77777777" w:rsidTr="00BC0848">
        <w:tc>
          <w:tcPr>
            <w:tcW w:w="2515" w:type="dxa"/>
          </w:tcPr>
          <w:p w14:paraId="60535E94" w14:textId="77777777" w:rsidR="002B55D0" w:rsidRDefault="002B55D0" w:rsidP="00BC0848">
            <w:pPr>
              <w:rPr>
                <w:rFonts w:ascii="Arial" w:eastAsia="Times New Roman" w:hAnsi="Arial" w:cs="Arial"/>
                <w:i/>
                <w:iCs/>
                <w:color w:val="000000"/>
              </w:rPr>
            </w:pPr>
            <w:r w:rsidRPr="008543DB">
              <w:rPr>
                <w:rFonts w:ascii="Arial" w:eastAsia="Times New Roman" w:hAnsi="Arial" w:cs="Arial"/>
                <w:i/>
                <w:iCs/>
                <w:color w:val="000000"/>
              </w:rPr>
              <w:t>crossover:</w:t>
            </w:r>
          </w:p>
        </w:tc>
        <w:tc>
          <w:tcPr>
            <w:tcW w:w="6835" w:type="dxa"/>
          </w:tcPr>
          <w:p w14:paraId="79603DB6" w14:textId="66C63571" w:rsidR="002B55D0" w:rsidRDefault="00F05032" w:rsidP="00BC0848">
            <w:pPr>
              <w:rPr>
                <w:rFonts w:ascii="Arial" w:eastAsia="Times New Roman" w:hAnsi="Arial" w:cs="Arial"/>
                <w:i/>
                <w:iCs/>
                <w:color w:val="000000"/>
              </w:rPr>
            </w:pPr>
            <w:r>
              <w:rPr>
                <w:rFonts w:ascii="Arial" w:eastAsia="Times New Roman" w:hAnsi="Arial" w:cs="Arial"/>
                <w:i/>
                <w:iCs/>
                <w:color w:val="000000"/>
              </w:rPr>
              <w:t>Yes</w:t>
            </w:r>
          </w:p>
        </w:tc>
      </w:tr>
      <w:tr w:rsidR="002B55D0" w14:paraId="72711155" w14:textId="77777777" w:rsidTr="00BC0848">
        <w:tc>
          <w:tcPr>
            <w:tcW w:w="2515" w:type="dxa"/>
          </w:tcPr>
          <w:p w14:paraId="4ECBB924" w14:textId="77777777" w:rsidR="002B55D0" w:rsidRDefault="002B55D0" w:rsidP="00BC0848">
            <w:pPr>
              <w:rPr>
                <w:rFonts w:ascii="Arial" w:eastAsia="Times New Roman" w:hAnsi="Arial" w:cs="Arial"/>
                <w:i/>
                <w:iCs/>
                <w:color w:val="000000"/>
              </w:rPr>
            </w:pPr>
            <w:r>
              <w:rPr>
                <w:rFonts w:ascii="Arial" w:eastAsia="Times New Roman" w:hAnsi="Arial" w:cs="Arial"/>
                <w:i/>
                <w:iCs/>
                <w:color w:val="000000"/>
              </w:rPr>
              <w:t>elitism rate:</w:t>
            </w:r>
          </w:p>
        </w:tc>
        <w:tc>
          <w:tcPr>
            <w:tcW w:w="6835" w:type="dxa"/>
          </w:tcPr>
          <w:p w14:paraId="788A732A" w14:textId="4B924A67" w:rsidR="002B55D0" w:rsidRDefault="00F05032" w:rsidP="00BC0848">
            <w:pPr>
              <w:rPr>
                <w:rFonts w:ascii="Arial" w:eastAsia="Times New Roman" w:hAnsi="Arial" w:cs="Arial"/>
                <w:i/>
                <w:iCs/>
                <w:color w:val="000000"/>
              </w:rPr>
            </w:pPr>
            <w:r>
              <w:rPr>
                <w:rFonts w:ascii="Arial" w:eastAsia="Times New Roman" w:hAnsi="Arial" w:cs="Arial"/>
                <w:i/>
                <w:iCs/>
                <w:color w:val="000000"/>
              </w:rPr>
              <w:t>None</w:t>
            </w:r>
          </w:p>
        </w:tc>
      </w:tr>
      <w:tr w:rsidR="002B55D0" w14:paraId="769AF4CE" w14:textId="77777777" w:rsidTr="00BC0848">
        <w:tc>
          <w:tcPr>
            <w:tcW w:w="2515" w:type="dxa"/>
          </w:tcPr>
          <w:p w14:paraId="76B2EC7A" w14:textId="77777777" w:rsidR="002B55D0" w:rsidRDefault="002B55D0" w:rsidP="00BC0848">
            <w:pPr>
              <w:rPr>
                <w:rFonts w:ascii="Arial" w:eastAsia="Times New Roman" w:hAnsi="Arial" w:cs="Arial"/>
                <w:i/>
                <w:iCs/>
                <w:color w:val="000000"/>
              </w:rPr>
            </w:pPr>
            <w:r w:rsidRPr="008543DB">
              <w:rPr>
                <w:rFonts w:ascii="Arial" w:eastAsia="Times New Roman" w:hAnsi="Arial" w:cs="Arial"/>
                <w:i/>
                <w:iCs/>
                <w:color w:val="000000"/>
              </w:rPr>
              <w:t>chromosome length:</w:t>
            </w:r>
          </w:p>
        </w:tc>
        <w:tc>
          <w:tcPr>
            <w:tcW w:w="6835" w:type="dxa"/>
          </w:tcPr>
          <w:p w14:paraId="4926F53D" w14:textId="77777777" w:rsidR="002B55D0" w:rsidRDefault="002B55D0" w:rsidP="00BC0848">
            <w:pPr>
              <w:rPr>
                <w:rFonts w:ascii="Arial" w:eastAsia="Times New Roman" w:hAnsi="Arial" w:cs="Arial"/>
                <w:i/>
                <w:iCs/>
                <w:color w:val="000000"/>
              </w:rPr>
            </w:pPr>
            <w:r>
              <w:rPr>
                <w:rFonts w:ascii="Arial" w:eastAsia="Times New Roman" w:hAnsi="Arial" w:cs="Arial"/>
                <w:i/>
                <w:iCs/>
                <w:color w:val="000000"/>
              </w:rPr>
              <w:t>100</w:t>
            </w:r>
          </w:p>
        </w:tc>
      </w:tr>
      <w:tr w:rsidR="002B55D0" w14:paraId="2AE75AC4" w14:textId="77777777" w:rsidTr="00BC0848">
        <w:tc>
          <w:tcPr>
            <w:tcW w:w="2515" w:type="dxa"/>
          </w:tcPr>
          <w:p w14:paraId="31AE8643" w14:textId="77777777" w:rsidR="002B55D0" w:rsidRDefault="002B55D0" w:rsidP="00BC0848">
            <w:pPr>
              <w:rPr>
                <w:rFonts w:ascii="Arial" w:eastAsia="Times New Roman" w:hAnsi="Arial" w:cs="Arial"/>
                <w:i/>
                <w:iCs/>
                <w:color w:val="000000"/>
              </w:rPr>
            </w:pPr>
            <w:r w:rsidRPr="008543DB">
              <w:rPr>
                <w:rFonts w:ascii="Arial" w:eastAsia="Times New Roman" w:hAnsi="Arial" w:cs="Arial"/>
                <w:i/>
                <w:iCs/>
                <w:color w:val="000000"/>
              </w:rPr>
              <w:t>selection method:</w:t>
            </w:r>
          </w:p>
        </w:tc>
        <w:tc>
          <w:tcPr>
            <w:tcW w:w="6835" w:type="dxa"/>
          </w:tcPr>
          <w:p w14:paraId="0F6182E6" w14:textId="4018E2CA" w:rsidR="002B55D0" w:rsidRDefault="00F05032" w:rsidP="00BC0848">
            <w:pPr>
              <w:rPr>
                <w:rFonts w:ascii="Arial" w:eastAsia="Times New Roman" w:hAnsi="Arial" w:cs="Arial"/>
                <w:i/>
                <w:iCs/>
                <w:color w:val="000000"/>
              </w:rPr>
            </w:pPr>
            <w:r>
              <w:rPr>
                <w:rFonts w:ascii="Arial" w:eastAsia="Times New Roman" w:hAnsi="Arial" w:cs="Arial"/>
                <w:i/>
                <w:iCs/>
                <w:color w:val="000000"/>
              </w:rPr>
              <w:t>Truncation</w:t>
            </w:r>
          </w:p>
        </w:tc>
      </w:tr>
      <w:tr w:rsidR="002B55D0" w14:paraId="556188FA" w14:textId="77777777" w:rsidTr="00BC0848">
        <w:tc>
          <w:tcPr>
            <w:tcW w:w="2515" w:type="dxa"/>
          </w:tcPr>
          <w:p w14:paraId="0891E74D" w14:textId="77777777" w:rsidR="002B55D0" w:rsidRPr="008543DB" w:rsidRDefault="002B55D0" w:rsidP="00BC0848">
            <w:pPr>
              <w:rPr>
                <w:rFonts w:ascii="Arial" w:eastAsia="Times New Roman" w:hAnsi="Arial" w:cs="Arial"/>
                <w:i/>
                <w:iCs/>
                <w:color w:val="000000"/>
              </w:rPr>
            </w:pPr>
            <w:r w:rsidRPr="008543DB">
              <w:rPr>
                <w:rFonts w:ascii="Arial" w:eastAsia="Times New Roman" w:hAnsi="Arial" w:cs="Arial"/>
                <w:i/>
                <w:iCs/>
                <w:color w:val="000000"/>
              </w:rPr>
              <w:t>max generations:</w:t>
            </w:r>
          </w:p>
        </w:tc>
        <w:tc>
          <w:tcPr>
            <w:tcW w:w="6835" w:type="dxa"/>
          </w:tcPr>
          <w:p w14:paraId="60631D22" w14:textId="77777777" w:rsidR="002B55D0" w:rsidRDefault="002B55D0" w:rsidP="00BC0848">
            <w:pPr>
              <w:rPr>
                <w:rFonts w:ascii="Arial" w:eastAsia="Times New Roman" w:hAnsi="Arial" w:cs="Arial"/>
                <w:i/>
                <w:iCs/>
                <w:color w:val="000000"/>
              </w:rPr>
            </w:pPr>
            <w:r>
              <w:rPr>
                <w:rFonts w:ascii="Arial" w:eastAsia="Times New Roman" w:hAnsi="Arial" w:cs="Arial"/>
                <w:i/>
                <w:iCs/>
                <w:color w:val="000000"/>
              </w:rPr>
              <w:t>200</w:t>
            </w:r>
          </w:p>
        </w:tc>
      </w:tr>
    </w:tbl>
    <w:p w14:paraId="19D0C0AE" w14:textId="77777777" w:rsidR="002B55D0" w:rsidRDefault="002B55D0" w:rsidP="002B55D0">
      <w:pPr>
        <w:spacing w:after="0" w:line="240" w:lineRule="auto"/>
        <w:rPr>
          <w:rFonts w:ascii="Arial" w:eastAsia="Times New Roman" w:hAnsi="Arial" w:cs="Arial"/>
          <w:i/>
          <w:iCs/>
          <w:color w:val="000000"/>
        </w:rPr>
      </w:pPr>
    </w:p>
    <w:p w14:paraId="787C8F3A" w14:textId="77777777" w:rsidR="002B55D0" w:rsidRPr="008543DB" w:rsidRDefault="002B55D0" w:rsidP="002B55D0">
      <w:pPr>
        <w:spacing w:after="0" w:line="240" w:lineRule="auto"/>
        <w:rPr>
          <w:rFonts w:ascii="Times New Roman" w:eastAsia="Times New Roman" w:hAnsi="Times New Roman" w:cs="Times New Roman"/>
          <w:sz w:val="24"/>
          <w:szCs w:val="24"/>
        </w:rPr>
      </w:pPr>
    </w:p>
    <w:p w14:paraId="5D8F90DD" w14:textId="77777777" w:rsidR="002B55D0" w:rsidRPr="008543DB" w:rsidRDefault="002B55D0" w:rsidP="002B55D0">
      <w:pPr>
        <w:spacing w:after="0" w:line="240" w:lineRule="auto"/>
        <w:rPr>
          <w:rFonts w:ascii="Times New Roman" w:eastAsia="Times New Roman" w:hAnsi="Times New Roman" w:cs="Times New Roman"/>
          <w:sz w:val="24"/>
          <w:szCs w:val="24"/>
        </w:rPr>
      </w:pPr>
      <w:r w:rsidRPr="008543DB">
        <w:rPr>
          <w:rFonts w:ascii="Arial" w:eastAsia="Times New Roman" w:hAnsi="Arial" w:cs="Arial"/>
          <w:i/>
          <w:iCs/>
          <w:color w:val="000000"/>
        </w:rPr>
        <w:t>I ran the simulator for the first time while crossing my fingers!</w:t>
      </w:r>
    </w:p>
    <w:p w14:paraId="67B56498" w14:textId="77777777" w:rsidR="002B55D0" w:rsidRPr="008543DB" w:rsidRDefault="002B55D0" w:rsidP="002B55D0">
      <w:pPr>
        <w:spacing w:after="0" w:line="240" w:lineRule="auto"/>
        <w:rPr>
          <w:rFonts w:ascii="Times New Roman" w:eastAsia="Times New Roman" w:hAnsi="Times New Roman" w:cs="Times New Roman"/>
          <w:sz w:val="24"/>
          <w:szCs w:val="24"/>
        </w:rPr>
      </w:pPr>
      <w:r w:rsidRPr="008543DB">
        <w:rPr>
          <w:rFonts w:ascii="Times New Roman" w:eastAsia="Times New Roman" w:hAnsi="Times New Roman" w:cs="Times New Roman"/>
          <w:sz w:val="24"/>
          <w:szCs w:val="24"/>
        </w:rPr>
        <w:br/>
      </w:r>
    </w:p>
    <w:p w14:paraId="34E11427" w14:textId="77777777" w:rsidR="002B55D0" w:rsidRPr="008543DB" w:rsidRDefault="002B55D0" w:rsidP="002B55D0">
      <w:pPr>
        <w:numPr>
          <w:ilvl w:val="0"/>
          <w:numId w:val="2"/>
        </w:numPr>
        <w:spacing w:after="0" w:line="240" w:lineRule="auto"/>
        <w:ind w:left="360"/>
        <w:textAlignment w:val="baseline"/>
        <w:rPr>
          <w:rFonts w:ascii="Arial" w:eastAsia="Times New Roman" w:hAnsi="Arial" w:cs="Arial"/>
          <w:b/>
          <w:bCs/>
          <w:color w:val="000000"/>
        </w:rPr>
      </w:pPr>
      <w:r w:rsidRPr="008543DB">
        <w:rPr>
          <w:rFonts w:ascii="Arial" w:eastAsia="Times New Roman" w:hAnsi="Arial" w:cs="Arial"/>
          <w:b/>
          <w:bCs/>
          <w:color w:val="000000"/>
        </w:rPr>
        <w:t>A hypothesis (might just be a guess)</w:t>
      </w:r>
    </w:p>
    <w:p w14:paraId="39CEFC74" w14:textId="77777777" w:rsidR="002B55D0" w:rsidRPr="008543DB" w:rsidRDefault="002B55D0" w:rsidP="002B55D0">
      <w:pPr>
        <w:spacing w:after="0" w:line="240" w:lineRule="auto"/>
        <w:rPr>
          <w:rFonts w:ascii="Times New Roman" w:eastAsia="Times New Roman" w:hAnsi="Times New Roman" w:cs="Times New Roman"/>
          <w:sz w:val="24"/>
          <w:szCs w:val="24"/>
        </w:rPr>
      </w:pPr>
    </w:p>
    <w:p w14:paraId="54B7B147" w14:textId="77777777" w:rsidR="002B55D0" w:rsidRPr="008543DB" w:rsidRDefault="002B55D0" w:rsidP="002B55D0">
      <w:pPr>
        <w:spacing w:after="0" w:line="240" w:lineRule="auto"/>
        <w:rPr>
          <w:rFonts w:ascii="Times New Roman" w:eastAsia="Times New Roman" w:hAnsi="Times New Roman" w:cs="Times New Roman"/>
          <w:sz w:val="24"/>
          <w:szCs w:val="24"/>
        </w:rPr>
      </w:pPr>
      <w:r w:rsidRPr="008543DB">
        <w:rPr>
          <w:rFonts w:ascii="Arial" w:eastAsia="Times New Roman" w:hAnsi="Arial" w:cs="Arial"/>
          <w:i/>
          <w:iCs/>
          <w:color w:val="000000"/>
        </w:rPr>
        <w:t>I expect to see all the curves go up at roughly the same rate and never cross each other.</w:t>
      </w:r>
      <w:r w:rsidRPr="008543DB">
        <w:rPr>
          <w:rFonts w:ascii="Times New Roman" w:eastAsia="Times New Roman" w:hAnsi="Times New Roman" w:cs="Times New Roman"/>
          <w:sz w:val="24"/>
          <w:szCs w:val="24"/>
        </w:rPr>
        <w:br/>
      </w:r>
    </w:p>
    <w:p w14:paraId="2618C10B" w14:textId="77777777" w:rsidR="002B55D0" w:rsidRDefault="002B55D0" w:rsidP="002B55D0">
      <w:pPr>
        <w:numPr>
          <w:ilvl w:val="0"/>
          <w:numId w:val="3"/>
        </w:numPr>
        <w:spacing w:after="0" w:line="240" w:lineRule="auto"/>
        <w:ind w:left="360"/>
        <w:textAlignment w:val="baseline"/>
        <w:rPr>
          <w:rFonts w:ascii="Arial" w:eastAsia="Times New Roman" w:hAnsi="Arial" w:cs="Arial"/>
          <w:b/>
          <w:bCs/>
          <w:color w:val="000000"/>
        </w:rPr>
      </w:pPr>
      <w:r w:rsidRPr="008543DB">
        <w:rPr>
          <w:rFonts w:ascii="Arial" w:eastAsia="Times New Roman" w:hAnsi="Arial" w:cs="Arial"/>
          <w:b/>
          <w:bCs/>
          <w:color w:val="000000"/>
        </w:rPr>
        <w:t>Description of the results including plots</w:t>
      </w:r>
    </w:p>
    <w:p w14:paraId="1EB28B14" w14:textId="77777777" w:rsidR="002B55D0" w:rsidRPr="008543DB" w:rsidRDefault="002B55D0" w:rsidP="002B55D0">
      <w:pPr>
        <w:spacing w:after="0" w:line="240" w:lineRule="auto"/>
        <w:ind w:left="360"/>
        <w:textAlignment w:val="baseline"/>
        <w:rPr>
          <w:rFonts w:ascii="Arial" w:eastAsia="Times New Roman" w:hAnsi="Arial" w:cs="Arial"/>
          <w:b/>
          <w:bCs/>
          <w:color w:val="000000"/>
        </w:rPr>
      </w:pPr>
    </w:p>
    <w:p w14:paraId="428E4E10" w14:textId="506545DA" w:rsidR="002B55D0" w:rsidRPr="008543DB" w:rsidRDefault="00F05032" w:rsidP="002B55D0">
      <w:pPr>
        <w:spacing w:after="0" w:line="240" w:lineRule="auto"/>
        <w:rPr>
          <w:rFonts w:ascii="Times New Roman" w:eastAsia="Times New Roman" w:hAnsi="Times New Roman" w:cs="Times New Roman"/>
          <w:sz w:val="24"/>
          <w:szCs w:val="24"/>
        </w:rPr>
      </w:pPr>
      <w:r w:rsidRPr="00F05032">
        <w:rPr>
          <w:rFonts w:ascii="Times New Roman" w:eastAsia="Times New Roman" w:hAnsi="Times New Roman" w:cs="Times New Roman"/>
          <w:noProof/>
          <w:sz w:val="24"/>
          <w:szCs w:val="24"/>
        </w:rPr>
        <w:drawing>
          <wp:inline distT="0" distB="0" distL="0" distR="0" wp14:anchorId="381C7CC6" wp14:editId="694FB9A9">
            <wp:extent cx="3352800" cy="2514600"/>
            <wp:effectExtent l="0" t="0" r="0" b="0"/>
            <wp:docPr id="8" name="Picture 8" descr="C:\Users\strozian\Desktop\sp21_hw1-simplegeneticalgorithm-strozian-main\HW1\cross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trozian\Desktop\sp21_hw1-simplegeneticalgorithm-strozian-main\HW1\crossfil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52800" cy="2514600"/>
                    </a:xfrm>
                    <a:prstGeom prst="rect">
                      <a:avLst/>
                    </a:prstGeom>
                    <a:noFill/>
                    <a:ln>
                      <a:noFill/>
                    </a:ln>
                  </pic:spPr>
                </pic:pic>
              </a:graphicData>
            </a:graphic>
          </wp:inline>
        </w:drawing>
      </w:r>
    </w:p>
    <w:p w14:paraId="6855A6CF" w14:textId="77777777" w:rsidR="002B55D0" w:rsidRDefault="002B55D0" w:rsidP="002B55D0">
      <w:pPr>
        <w:spacing w:after="0" w:line="240" w:lineRule="auto"/>
        <w:rPr>
          <w:rFonts w:ascii="Arial" w:eastAsia="Times New Roman" w:hAnsi="Arial" w:cs="Arial"/>
          <w:color w:val="000000"/>
        </w:rPr>
      </w:pPr>
    </w:p>
    <w:p w14:paraId="38ED3BBA" w14:textId="20E3BB1A" w:rsidR="002B55D0" w:rsidRPr="008543DB" w:rsidRDefault="00F30DCD" w:rsidP="002B55D0">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 xml:space="preserve">The best solution was found rather quickly at around 35 generations. The best never decreased and neither did the average. The minimum was the only volatile </w:t>
      </w:r>
      <w:r w:rsidR="00E560AE">
        <w:rPr>
          <w:rFonts w:ascii="Arial" w:eastAsia="Times New Roman" w:hAnsi="Arial" w:cs="Arial"/>
          <w:color w:val="000000"/>
        </w:rPr>
        <w:t>curve that dipped below its previous values</w:t>
      </w:r>
    </w:p>
    <w:p w14:paraId="001910F6" w14:textId="77777777" w:rsidR="002B55D0" w:rsidRPr="008543DB" w:rsidRDefault="002B55D0" w:rsidP="002B55D0">
      <w:pPr>
        <w:spacing w:after="0" w:line="240" w:lineRule="auto"/>
        <w:rPr>
          <w:rFonts w:ascii="Times New Roman" w:eastAsia="Times New Roman" w:hAnsi="Times New Roman" w:cs="Times New Roman"/>
          <w:sz w:val="24"/>
          <w:szCs w:val="24"/>
        </w:rPr>
      </w:pPr>
      <w:r w:rsidRPr="008543DB">
        <w:rPr>
          <w:rFonts w:ascii="Times New Roman" w:eastAsia="Times New Roman" w:hAnsi="Times New Roman" w:cs="Times New Roman"/>
          <w:sz w:val="24"/>
          <w:szCs w:val="24"/>
        </w:rPr>
        <w:br/>
      </w:r>
    </w:p>
    <w:p w14:paraId="5CAC5E4B" w14:textId="77777777" w:rsidR="002B55D0" w:rsidRPr="008543DB" w:rsidRDefault="002B55D0" w:rsidP="002B55D0">
      <w:pPr>
        <w:numPr>
          <w:ilvl w:val="0"/>
          <w:numId w:val="4"/>
        </w:numPr>
        <w:spacing w:after="0" w:line="240" w:lineRule="auto"/>
        <w:ind w:left="360"/>
        <w:textAlignment w:val="baseline"/>
        <w:rPr>
          <w:rFonts w:ascii="Arial" w:eastAsia="Times New Roman" w:hAnsi="Arial" w:cs="Arial"/>
          <w:b/>
          <w:bCs/>
          <w:color w:val="000000"/>
        </w:rPr>
      </w:pPr>
      <w:r w:rsidRPr="008543DB">
        <w:rPr>
          <w:rFonts w:ascii="Arial" w:eastAsia="Times New Roman" w:hAnsi="Arial" w:cs="Arial"/>
          <w:b/>
          <w:bCs/>
          <w:color w:val="000000"/>
        </w:rPr>
        <w:t>What if anything you can conclude and anything you learned or affirmed by doing so?</w:t>
      </w:r>
    </w:p>
    <w:p w14:paraId="5BAA548A" w14:textId="77777777" w:rsidR="002B55D0" w:rsidRPr="008543DB" w:rsidRDefault="002B55D0" w:rsidP="002B55D0">
      <w:pPr>
        <w:spacing w:after="0" w:line="240" w:lineRule="auto"/>
        <w:rPr>
          <w:rFonts w:ascii="Times New Roman" w:eastAsia="Times New Roman" w:hAnsi="Times New Roman" w:cs="Times New Roman"/>
          <w:sz w:val="24"/>
          <w:szCs w:val="24"/>
        </w:rPr>
      </w:pPr>
    </w:p>
    <w:p w14:paraId="307A0BD3" w14:textId="76F0299E" w:rsidR="002B55D0" w:rsidRPr="008543DB" w:rsidRDefault="00E560AE" w:rsidP="002B55D0">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The truncation combined with the crossover made the system converge at a quicker rate than the previous experiments. The truncation keeps the top 50 and then the children come from the top 50. The way that I handled the crossover made it converge much more quickly. The elite of each top 50 would breed with the other top 50 and then the 2</w:t>
      </w:r>
      <w:r w:rsidRPr="00E560AE">
        <w:rPr>
          <w:rFonts w:ascii="Arial" w:eastAsia="Times New Roman" w:hAnsi="Arial" w:cs="Arial"/>
          <w:color w:val="000000"/>
          <w:vertAlign w:val="superscript"/>
        </w:rPr>
        <w:t>nd</w:t>
      </w:r>
      <w:r>
        <w:rPr>
          <w:rFonts w:ascii="Arial" w:eastAsia="Times New Roman" w:hAnsi="Arial" w:cs="Arial"/>
          <w:color w:val="000000"/>
        </w:rPr>
        <w:t xml:space="preserve"> and 3</w:t>
      </w:r>
      <w:r w:rsidRPr="00E560AE">
        <w:rPr>
          <w:rFonts w:ascii="Arial" w:eastAsia="Times New Roman" w:hAnsi="Arial" w:cs="Arial"/>
          <w:color w:val="000000"/>
          <w:vertAlign w:val="superscript"/>
        </w:rPr>
        <w:t>rd</w:t>
      </w:r>
      <w:r>
        <w:rPr>
          <w:rFonts w:ascii="Arial" w:eastAsia="Times New Roman" w:hAnsi="Arial" w:cs="Arial"/>
          <w:color w:val="000000"/>
        </w:rPr>
        <w:t xml:space="preserve"> place would breed. I did not think the elite could breed with itself. The minimum could decrease between generations because the minimum was not kept between generations </w:t>
      </w:r>
    </w:p>
    <w:p w14:paraId="55246163" w14:textId="77777777" w:rsidR="002B55D0" w:rsidRDefault="002B55D0" w:rsidP="002B55D0"/>
    <w:p w14:paraId="6FB8F498" w14:textId="77777777" w:rsidR="002B55D0" w:rsidRDefault="002B55D0" w:rsidP="002B55D0">
      <w:r>
        <w:br w:type="page"/>
      </w:r>
    </w:p>
    <w:p w14:paraId="2A9B2074" w14:textId="5AEAEC1C" w:rsidR="002B55D0" w:rsidRDefault="002B55D0" w:rsidP="002B55D0">
      <w:r>
        <w:t>Assignment 4</w:t>
      </w:r>
    </w:p>
    <w:p w14:paraId="1C38D709" w14:textId="77777777" w:rsidR="002B55D0" w:rsidRDefault="002B55D0" w:rsidP="002B55D0">
      <w:r>
        <w:t>CSSE490: Bio-Inspired Artificial Intelligence</w:t>
      </w:r>
    </w:p>
    <w:p w14:paraId="4B9E4664" w14:textId="77777777" w:rsidR="002B55D0" w:rsidRDefault="002B55D0" w:rsidP="002B55D0"/>
    <w:p w14:paraId="11FF472B" w14:textId="77777777" w:rsidR="002B55D0" w:rsidRDefault="002B55D0" w:rsidP="002B55D0"/>
    <w:p w14:paraId="0959F220" w14:textId="77777777" w:rsidR="002B55D0" w:rsidRDefault="002B55D0" w:rsidP="002B55D0">
      <w:r>
        <w:t>Prepared and submitted by:</w:t>
      </w:r>
    </w:p>
    <w:p w14:paraId="5AAA5D43" w14:textId="77777777" w:rsidR="002B55D0" w:rsidRDefault="002B55D0" w:rsidP="002B55D0">
      <w:r w:rsidRPr="008543DB">
        <w:rPr>
          <w:highlight w:val="yellow"/>
        </w:rPr>
        <w:t>_</w:t>
      </w:r>
      <w:r>
        <w:rPr>
          <w:highlight w:val="yellow"/>
        </w:rPr>
        <w:t>Austin Strozier________</w:t>
      </w:r>
    </w:p>
    <w:p w14:paraId="54C8B08D" w14:textId="77777777" w:rsidR="002B55D0" w:rsidRDefault="002B55D0" w:rsidP="002B55D0"/>
    <w:p w14:paraId="3229E990" w14:textId="77777777" w:rsidR="002B55D0" w:rsidRDefault="002B55D0" w:rsidP="002B55D0">
      <w:r>
        <w:t>Collaboration and resources:</w:t>
      </w:r>
    </w:p>
    <w:p w14:paraId="0CF21913" w14:textId="77777777" w:rsidR="002B55D0" w:rsidRDefault="002B55D0" w:rsidP="002B55D0">
      <w:r>
        <w:t xml:space="preserve">I worked </w:t>
      </w:r>
      <w:r w:rsidRPr="008543DB">
        <w:rPr>
          <w:highlight w:val="yellow"/>
        </w:rPr>
        <w:t>(alone</w:t>
      </w:r>
      <w:r>
        <w:t>)</w:t>
      </w:r>
    </w:p>
    <w:p w14:paraId="3EB8A6A0" w14:textId="77777777" w:rsidR="002B55D0" w:rsidRDefault="002B55D0" w:rsidP="002B55D0"/>
    <w:p w14:paraId="4CDD0EDB" w14:textId="77777777" w:rsidR="002B55D0" w:rsidRDefault="002B55D0" w:rsidP="002B55D0">
      <w:r>
        <w:t>Resources I used to complete this assignment (websites, textbook, friends, etc.):</w:t>
      </w:r>
    </w:p>
    <w:p w14:paraId="578FD361" w14:textId="77777777" w:rsidR="002B55D0" w:rsidRDefault="002B55D0" w:rsidP="002B55D0">
      <w:r w:rsidRPr="008543DB">
        <w:rPr>
          <w:highlight w:val="yellow"/>
        </w:rPr>
        <w:t>__</w:t>
      </w:r>
      <w:r>
        <w:rPr>
          <w:highlight w:val="yellow"/>
        </w:rPr>
        <w:t>__Python Documentation_______</w:t>
      </w:r>
    </w:p>
    <w:p w14:paraId="43AD18B0" w14:textId="77777777" w:rsidR="002B55D0" w:rsidRDefault="002B55D0" w:rsidP="002B55D0">
      <w:r w:rsidRPr="008543DB">
        <w:rPr>
          <w:highlight w:val="yellow"/>
        </w:rPr>
        <w:t>__</w:t>
      </w:r>
      <w:r>
        <w:rPr>
          <w:highlight w:val="yellow"/>
        </w:rPr>
        <w:t>__Stack Overflow_____________</w:t>
      </w:r>
    </w:p>
    <w:p w14:paraId="6298F9B8" w14:textId="77777777" w:rsidR="002B55D0" w:rsidRDefault="002B55D0" w:rsidP="002B55D0">
      <w:r w:rsidRPr="008543DB">
        <w:rPr>
          <w:highlight w:val="yellow"/>
        </w:rPr>
        <w:t>__</w:t>
      </w:r>
      <w:r>
        <w:rPr>
          <w:highlight w:val="yellow"/>
        </w:rPr>
        <w:t>______________________</w:t>
      </w:r>
    </w:p>
    <w:p w14:paraId="21B0E342" w14:textId="77777777" w:rsidR="002B55D0" w:rsidRDefault="002B55D0" w:rsidP="002B55D0"/>
    <w:p w14:paraId="1A0B2588" w14:textId="77777777" w:rsidR="002B55D0" w:rsidRDefault="002B55D0" w:rsidP="002B55D0"/>
    <w:p w14:paraId="38ABA1FB" w14:textId="77777777" w:rsidR="002B55D0" w:rsidRDefault="002B55D0" w:rsidP="002B55D0"/>
    <w:p w14:paraId="2B71F047" w14:textId="77777777" w:rsidR="002B55D0" w:rsidRDefault="002B55D0" w:rsidP="002B55D0"/>
    <w:p w14:paraId="4D1BA251" w14:textId="77777777" w:rsidR="002B55D0" w:rsidRDefault="002B55D0" w:rsidP="002B55D0"/>
    <w:p w14:paraId="382EE50D" w14:textId="77777777" w:rsidR="002B55D0" w:rsidRDefault="002B55D0" w:rsidP="002B55D0"/>
    <w:p w14:paraId="7A160593" w14:textId="77777777" w:rsidR="002B55D0" w:rsidRDefault="002B55D0" w:rsidP="002B55D0"/>
    <w:p w14:paraId="39E0E126" w14:textId="77777777" w:rsidR="002B55D0" w:rsidRDefault="002B55D0" w:rsidP="002B55D0"/>
    <w:p w14:paraId="032A3551" w14:textId="77777777" w:rsidR="002B55D0" w:rsidRDefault="002B55D0" w:rsidP="002B55D0"/>
    <w:p w14:paraId="054C14FC" w14:textId="77777777" w:rsidR="002B55D0" w:rsidRDefault="002B55D0" w:rsidP="002B55D0"/>
    <w:p w14:paraId="52CDAFA3" w14:textId="77777777" w:rsidR="002B55D0" w:rsidRDefault="002B55D0" w:rsidP="002B55D0"/>
    <w:p w14:paraId="37D7D181" w14:textId="77777777" w:rsidR="002B55D0" w:rsidRDefault="002B55D0" w:rsidP="002B55D0"/>
    <w:p w14:paraId="6D8D0F7D" w14:textId="77777777" w:rsidR="002B55D0" w:rsidRDefault="002B55D0" w:rsidP="002B55D0"/>
    <w:p w14:paraId="57980F24" w14:textId="77777777" w:rsidR="002B55D0" w:rsidRDefault="002B55D0" w:rsidP="002B55D0"/>
    <w:p w14:paraId="7F89C518" w14:textId="77777777" w:rsidR="002B55D0" w:rsidRDefault="002B55D0" w:rsidP="002B55D0"/>
    <w:p w14:paraId="635B34EF" w14:textId="77777777" w:rsidR="002B55D0" w:rsidRDefault="002B55D0" w:rsidP="002B55D0">
      <w:r>
        <w:t>Sample Experiment</w:t>
      </w:r>
    </w:p>
    <w:p w14:paraId="3D0AA18C" w14:textId="77777777" w:rsidR="002B55D0" w:rsidRPr="008543DB" w:rsidRDefault="002B55D0" w:rsidP="002B55D0">
      <w:pPr>
        <w:numPr>
          <w:ilvl w:val="0"/>
          <w:numId w:val="1"/>
        </w:numPr>
        <w:spacing w:after="0" w:line="240" w:lineRule="auto"/>
        <w:ind w:left="360"/>
        <w:textAlignment w:val="baseline"/>
        <w:rPr>
          <w:rFonts w:ascii="Arial" w:eastAsia="Times New Roman" w:hAnsi="Arial" w:cs="Arial"/>
          <w:b/>
          <w:bCs/>
          <w:color w:val="000000"/>
        </w:rPr>
      </w:pPr>
      <w:r w:rsidRPr="008543DB">
        <w:rPr>
          <w:rFonts w:ascii="Arial" w:eastAsia="Times New Roman" w:hAnsi="Arial" w:cs="Arial"/>
          <w:b/>
          <w:bCs/>
          <w:color w:val="000000"/>
        </w:rPr>
        <w:t>An explanation of the experiment (including parameters used)</w:t>
      </w:r>
    </w:p>
    <w:p w14:paraId="5BE440D7" w14:textId="77777777" w:rsidR="002B55D0" w:rsidRPr="008543DB" w:rsidRDefault="002B55D0" w:rsidP="002B55D0">
      <w:pPr>
        <w:spacing w:after="0"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2515"/>
        <w:gridCol w:w="6835"/>
      </w:tblGrid>
      <w:tr w:rsidR="002B55D0" w14:paraId="55ED2E79" w14:textId="77777777" w:rsidTr="00BC0848">
        <w:tc>
          <w:tcPr>
            <w:tcW w:w="2515" w:type="dxa"/>
          </w:tcPr>
          <w:p w14:paraId="5E984ECC" w14:textId="77777777" w:rsidR="002B55D0" w:rsidRDefault="002B55D0" w:rsidP="00BC0848">
            <w:pPr>
              <w:rPr>
                <w:rFonts w:ascii="Arial" w:eastAsia="Times New Roman" w:hAnsi="Arial" w:cs="Arial"/>
                <w:i/>
                <w:iCs/>
                <w:color w:val="000000"/>
              </w:rPr>
            </w:pPr>
            <w:r w:rsidRPr="008543DB">
              <w:rPr>
                <w:rFonts w:ascii="Arial" w:eastAsia="Times New Roman" w:hAnsi="Arial" w:cs="Arial"/>
                <w:i/>
                <w:iCs/>
                <w:color w:val="000000"/>
              </w:rPr>
              <w:t>population size:</w:t>
            </w:r>
          </w:p>
        </w:tc>
        <w:tc>
          <w:tcPr>
            <w:tcW w:w="6835" w:type="dxa"/>
          </w:tcPr>
          <w:p w14:paraId="1413C805" w14:textId="77777777" w:rsidR="002B55D0" w:rsidRDefault="002B55D0" w:rsidP="00BC0848">
            <w:pPr>
              <w:rPr>
                <w:rFonts w:ascii="Arial" w:eastAsia="Times New Roman" w:hAnsi="Arial" w:cs="Arial"/>
                <w:i/>
                <w:iCs/>
                <w:color w:val="000000"/>
              </w:rPr>
            </w:pPr>
            <w:r>
              <w:rPr>
                <w:rFonts w:ascii="Arial" w:eastAsia="Times New Roman" w:hAnsi="Arial" w:cs="Arial"/>
                <w:i/>
                <w:iCs/>
                <w:color w:val="000000"/>
              </w:rPr>
              <w:t>100</w:t>
            </w:r>
          </w:p>
        </w:tc>
      </w:tr>
      <w:tr w:rsidR="002B55D0" w14:paraId="10428FFA" w14:textId="77777777" w:rsidTr="00BC0848">
        <w:tc>
          <w:tcPr>
            <w:tcW w:w="2515" w:type="dxa"/>
          </w:tcPr>
          <w:p w14:paraId="071CBCD0" w14:textId="77777777" w:rsidR="002B55D0" w:rsidRDefault="002B55D0" w:rsidP="00BC0848">
            <w:pPr>
              <w:rPr>
                <w:rFonts w:ascii="Arial" w:eastAsia="Times New Roman" w:hAnsi="Arial" w:cs="Arial"/>
                <w:i/>
                <w:iCs/>
                <w:color w:val="000000"/>
              </w:rPr>
            </w:pPr>
            <w:r w:rsidRPr="008543DB">
              <w:rPr>
                <w:rFonts w:ascii="Arial" w:eastAsia="Times New Roman" w:hAnsi="Arial" w:cs="Arial"/>
                <w:i/>
                <w:iCs/>
                <w:color w:val="000000"/>
              </w:rPr>
              <w:t>mutation rate:</w:t>
            </w:r>
          </w:p>
        </w:tc>
        <w:tc>
          <w:tcPr>
            <w:tcW w:w="6835" w:type="dxa"/>
          </w:tcPr>
          <w:p w14:paraId="74843DC4" w14:textId="5A26883D" w:rsidR="002B55D0" w:rsidRDefault="00F27C42" w:rsidP="00BC0848">
            <w:pPr>
              <w:rPr>
                <w:rFonts w:ascii="Arial" w:eastAsia="Times New Roman" w:hAnsi="Arial" w:cs="Arial"/>
                <w:i/>
                <w:iCs/>
                <w:color w:val="000000"/>
              </w:rPr>
            </w:pPr>
            <w:r>
              <w:rPr>
                <w:rFonts w:ascii="Arial" w:eastAsia="Times New Roman" w:hAnsi="Arial" w:cs="Arial"/>
                <w:i/>
                <w:iCs/>
                <w:color w:val="000000"/>
              </w:rPr>
              <w:t>None</w:t>
            </w:r>
          </w:p>
        </w:tc>
      </w:tr>
      <w:tr w:rsidR="002B55D0" w14:paraId="3CDECA1C" w14:textId="77777777" w:rsidTr="00BC0848">
        <w:tc>
          <w:tcPr>
            <w:tcW w:w="2515" w:type="dxa"/>
          </w:tcPr>
          <w:p w14:paraId="649A2264" w14:textId="77777777" w:rsidR="002B55D0" w:rsidRDefault="002B55D0" w:rsidP="00BC0848">
            <w:pPr>
              <w:rPr>
                <w:rFonts w:ascii="Arial" w:eastAsia="Times New Roman" w:hAnsi="Arial" w:cs="Arial"/>
                <w:i/>
                <w:iCs/>
                <w:color w:val="000000"/>
              </w:rPr>
            </w:pPr>
            <w:r w:rsidRPr="008543DB">
              <w:rPr>
                <w:rFonts w:ascii="Arial" w:eastAsia="Times New Roman" w:hAnsi="Arial" w:cs="Arial"/>
                <w:i/>
                <w:iCs/>
                <w:color w:val="000000"/>
              </w:rPr>
              <w:t>crossover:</w:t>
            </w:r>
          </w:p>
        </w:tc>
        <w:tc>
          <w:tcPr>
            <w:tcW w:w="6835" w:type="dxa"/>
          </w:tcPr>
          <w:p w14:paraId="0826357E" w14:textId="74DCC710" w:rsidR="002B55D0" w:rsidRDefault="00F27C42" w:rsidP="00BC0848">
            <w:pPr>
              <w:rPr>
                <w:rFonts w:ascii="Arial" w:eastAsia="Times New Roman" w:hAnsi="Arial" w:cs="Arial"/>
                <w:i/>
                <w:iCs/>
                <w:color w:val="000000"/>
              </w:rPr>
            </w:pPr>
            <w:r>
              <w:rPr>
                <w:rFonts w:ascii="Arial" w:eastAsia="Times New Roman" w:hAnsi="Arial" w:cs="Arial"/>
                <w:i/>
                <w:iCs/>
                <w:color w:val="000000"/>
              </w:rPr>
              <w:t>Yes</w:t>
            </w:r>
          </w:p>
        </w:tc>
      </w:tr>
      <w:tr w:rsidR="002B55D0" w14:paraId="1E5EAA01" w14:textId="77777777" w:rsidTr="00BC0848">
        <w:tc>
          <w:tcPr>
            <w:tcW w:w="2515" w:type="dxa"/>
          </w:tcPr>
          <w:p w14:paraId="49FC7BDF" w14:textId="77777777" w:rsidR="002B55D0" w:rsidRDefault="002B55D0" w:rsidP="00BC0848">
            <w:pPr>
              <w:rPr>
                <w:rFonts w:ascii="Arial" w:eastAsia="Times New Roman" w:hAnsi="Arial" w:cs="Arial"/>
                <w:i/>
                <w:iCs/>
                <w:color w:val="000000"/>
              </w:rPr>
            </w:pPr>
            <w:r>
              <w:rPr>
                <w:rFonts w:ascii="Arial" w:eastAsia="Times New Roman" w:hAnsi="Arial" w:cs="Arial"/>
                <w:i/>
                <w:iCs/>
                <w:color w:val="000000"/>
              </w:rPr>
              <w:t>elitism rate:</w:t>
            </w:r>
          </w:p>
        </w:tc>
        <w:tc>
          <w:tcPr>
            <w:tcW w:w="6835" w:type="dxa"/>
          </w:tcPr>
          <w:p w14:paraId="762902D5" w14:textId="1FB31A9C" w:rsidR="002B55D0" w:rsidRDefault="00F27C42" w:rsidP="00BC0848">
            <w:pPr>
              <w:rPr>
                <w:rFonts w:ascii="Arial" w:eastAsia="Times New Roman" w:hAnsi="Arial" w:cs="Arial"/>
                <w:i/>
                <w:iCs/>
                <w:color w:val="000000"/>
              </w:rPr>
            </w:pPr>
            <w:r>
              <w:rPr>
                <w:rFonts w:ascii="Arial" w:eastAsia="Times New Roman" w:hAnsi="Arial" w:cs="Arial"/>
                <w:i/>
                <w:iCs/>
                <w:color w:val="000000"/>
              </w:rPr>
              <w:t>None</w:t>
            </w:r>
          </w:p>
        </w:tc>
      </w:tr>
      <w:tr w:rsidR="002B55D0" w14:paraId="74552F41" w14:textId="77777777" w:rsidTr="00BC0848">
        <w:tc>
          <w:tcPr>
            <w:tcW w:w="2515" w:type="dxa"/>
          </w:tcPr>
          <w:p w14:paraId="30ACAF52" w14:textId="77777777" w:rsidR="002B55D0" w:rsidRDefault="002B55D0" w:rsidP="00BC0848">
            <w:pPr>
              <w:rPr>
                <w:rFonts w:ascii="Arial" w:eastAsia="Times New Roman" w:hAnsi="Arial" w:cs="Arial"/>
                <w:i/>
                <w:iCs/>
                <w:color w:val="000000"/>
              </w:rPr>
            </w:pPr>
            <w:r w:rsidRPr="008543DB">
              <w:rPr>
                <w:rFonts w:ascii="Arial" w:eastAsia="Times New Roman" w:hAnsi="Arial" w:cs="Arial"/>
                <w:i/>
                <w:iCs/>
                <w:color w:val="000000"/>
              </w:rPr>
              <w:t>chromosome length:</w:t>
            </w:r>
          </w:p>
        </w:tc>
        <w:tc>
          <w:tcPr>
            <w:tcW w:w="6835" w:type="dxa"/>
          </w:tcPr>
          <w:p w14:paraId="6BCEB726" w14:textId="77777777" w:rsidR="002B55D0" w:rsidRDefault="002B55D0" w:rsidP="00BC0848">
            <w:pPr>
              <w:rPr>
                <w:rFonts w:ascii="Arial" w:eastAsia="Times New Roman" w:hAnsi="Arial" w:cs="Arial"/>
                <w:i/>
                <w:iCs/>
                <w:color w:val="000000"/>
              </w:rPr>
            </w:pPr>
            <w:r>
              <w:rPr>
                <w:rFonts w:ascii="Arial" w:eastAsia="Times New Roman" w:hAnsi="Arial" w:cs="Arial"/>
                <w:i/>
                <w:iCs/>
                <w:color w:val="000000"/>
              </w:rPr>
              <w:t>100</w:t>
            </w:r>
          </w:p>
        </w:tc>
      </w:tr>
      <w:tr w:rsidR="002B55D0" w14:paraId="28E15C7D" w14:textId="77777777" w:rsidTr="00BC0848">
        <w:tc>
          <w:tcPr>
            <w:tcW w:w="2515" w:type="dxa"/>
          </w:tcPr>
          <w:p w14:paraId="0302B399" w14:textId="77777777" w:rsidR="002B55D0" w:rsidRDefault="002B55D0" w:rsidP="00BC0848">
            <w:pPr>
              <w:rPr>
                <w:rFonts w:ascii="Arial" w:eastAsia="Times New Roman" w:hAnsi="Arial" w:cs="Arial"/>
                <w:i/>
                <w:iCs/>
                <w:color w:val="000000"/>
              </w:rPr>
            </w:pPr>
            <w:r w:rsidRPr="008543DB">
              <w:rPr>
                <w:rFonts w:ascii="Arial" w:eastAsia="Times New Roman" w:hAnsi="Arial" w:cs="Arial"/>
                <w:i/>
                <w:iCs/>
                <w:color w:val="000000"/>
              </w:rPr>
              <w:t>selection method:</w:t>
            </w:r>
          </w:p>
        </w:tc>
        <w:tc>
          <w:tcPr>
            <w:tcW w:w="6835" w:type="dxa"/>
          </w:tcPr>
          <w:p w14:paraId="19B0A61D" w14:textId="3FE43EF0" w:rsidR="002B55D0" w:rsidRDefault="00F27C42" w:rsidP="00BC0848">
            <w:pPr>
              <w:rPr>
                <w:rFonts w:ascii="Arial" w:eastAsia="Times New Roman" w:hAnsi="Arial" w:cs="Arial"/>
                <w:i/>
                <w:iCs/>
                <w:color w:val="000000"/>
              </w:rPr>
            </w:pPr>
            <w:r>
              <w:rPr>
                <w:rFonts w:ascii="Arial" w:eastAsia="Times New Roman" w:hAnsi="Arial" w:cs="Arial"/>
                <w:i/>
                <w:iCs/>
                <w:color w:val="000000"/>
              </w:rPr>
              <w:t>Truncation</w:t>
            </w:r>
          </w:p>
        </w:tc>
      </w:tr>
      <w:tr w:rsidR="002B55D0" w14:paraId="30A6A8C9" w14:textId="77777777" w:rsidTr="00BC0848">
        <w:tc>
          <w:tcPr>
            <w:tcW w:w="2515" w:type="dxa"/>
          </w:tcPr>
          <w:p w14:paraId="68A5E97F" w14:textId="77777777" w:rsidR="002B55D0" w:rsidRPr="008543DB" w:rsidRDefault="002B55D0" w:rsidP="00BC0848">
            <w:pPr>
              <w:rPr>
                <w:rFonts w:ascii="Arial" w:eastAsia="Times New Roman" w:hAnsi="Arial" w:cs="Arial"/>
                <w:i/>
                <w:iCs/>
                <w:color w:val="000000"/>
              </w:rPr>
            </w:pPr>
            <w:r w:rsidRPr="008543DB">
              <w:rPr>
                <w:rFonts w:ascii="Arial" w:eastAsia="Times New Roman" w:hAnsi="Arial" w:cs="Arial"/>
                <w:i/>
                <w:iCs/>
                <w:color w:val="000000"/>
              </w:rPr>
              <w:t>max generations:</w:t>
            </w:r>
          </w:p>
        </w:tc>
        <w:tc>
          <w:tcPr>
            <w:tcW w:w="6835" w:type="dxa"/>
          </w:tcPr>
          <w:p w14:paraId="3FFB8EEB" w14:textId="77777777" w:rsidR="002B55D0" w:rsidRDefault="002B55D0" w:rsidP="00BC0848">
            <w:pPr>
              <w:rPr>
                <w:rFonts w:ascii="Arial" w:eastAsia="Times New Roman" w:hAnsi="Arial" w:cs="Arial"/>
                <w:i/>
                <w:iCs/>
                <w:color w:val="000000"/>
              </w:rPr>
            </w:pPr>
            <w:r>
              <w:rPr>
                <w:rFonts w:ascii="Arial" w:eastAsia="Times New Roman" w:hAnsi="Arial" w:cs="Arial"/>
                <w:i/>
                <w:iCs/>
                <w:color w:val="000000"/>
              </w:rPr>
              <w:t>200</w:t>
            </w:r>
          </w:p>
        </w:tc>
      </w:tr>
    </w:tbl>
    <w:p w14:paraId="04A5F194" w14:textId="77777777" w:rsidR="002B55D0" w:rsidRDefault="002B55D0" w:rsidP="002B55D0">
      <w:pPr>
        <w:spacing w:after="0" w:line="240" w:lineRule="auto"/>
        <w:rPr>
          <w:rFonts w:ascii="Arial" w:eastAsia="Times New Roman" w:hAnsi="Arial" w:cs="Arial"/>
          <w:i/>
          <w:iCs/>
          <w:color w:val="000000"/>
        </w:rPr>
      </w:pPr>
    </w:p>
    <w:p w14:paraId="6D3163F9" w14:textId="77777777" w:rsidR="002B55D0" w:rsidRPr="008543DB" w:rsidRDefault="002B55D0" w:rsidP="002B55D0">
      <w:pPr>
        <w:spacing w:after="0" w:line="240" w:lineRule="auto"/>
        <w:rPr>
          <w:rFonts w:ascii="Times New Roman" w:eastAsia="Times New Roman" w:hAnsi="Times New Roman" w:cs="Times New Roman"/>
          <w:sz w:val="24"/>
          <w:szCs w:val="24"/>
        </w:rPr>
      </w:pPr>
    </w:p>
    <w:p w14:paraId="1AD543EA" w14:textId="77777777" w:rsidR="002B55D0" w:rsidRPr="008543DB" w:rsidRDefault="002B55D0" w:rsidP="002B55D0">
      <w:pPr>
        <w:spacing w:after="0" w:line="240" w:lineRule="auto"/>
        <w:rPr>
          <w:rFonts w:ascii="Times New Roman" w:eastAsia="Times New Roman" w:hAnsi="Times New Roman" w:cs="Times New Roman"/>
          <w:sz w:val="24"/>
          <w:szCs w:val="24"/>
        </w:rPr>
      </w:pPr>
      <w:r w:rsidRPr="008543DB">
        <w:rPr>
          <w:rFonts w:ascii="Arial" w:eastAsia="Times New Roman" w:hAnsi="Arial" w:cs="Arial"/>
          <w:i/>
          <w:iCs/>
          <w:color w:val="000000"/>
        </w:rPr>
        <w:t>I ran the simulator for the first time while crossing my fingers!</w:t>
      </w:r>
    </w:p>
    <w:p w14:paraId="029B369D" w14:textId="77777777" w:rsidR="002B55D0" w:rsidRPr="008543DB" w:rsidRDefault="002B55D0" w:rsidP="002B55D0">
      <w:pPr>
        <w:spacing w:after="0" w:line="240" w:lineRule="auto"/>
        <w:rPr>
          <w:rFonts w:ascii="Times New Roman" w:eastAsia="Times New Roman" w:hAnsi="Times New Roman" w:cs="Times New Roman"/>
          <w:sz w:val="24"/>
          <w:szCs w:val="24"/>
        </w:rPr>
      </w:pPr>
      <w:r w:rsidRPr="008543DB">
        <w:rPr>
          <w:rFonts w:ascii="Times New Roman" w:eastAsia="Times New Roman" w:hAnsi="Times New Roman" w:cs="Times New Roman"/>
          <w:sz w:val="24"/>
          <w:szCs w:val="24"/>
        </w:rPr>
        <w:br/>
      </w:r>
    </w:p>
    <w:p w14:paraId="178AC6E8" w14:textId="77777777" w:rsidR="002B55D0" w:rsidRPr="008543DB" w:rsidRDefault="002B55D0" w:rsidP="002B55D0">
      <w:pPr>
        <w:numPr>
          <w:ilvl w:val="0"/>
          <w:numId w:val="2"/>
        </w:numPr>
        <w:spacing w:after="0" w:line="240" w:lineRule="auto"/>
        <w:ind w:left="360"/>
        <w:textAlignment w:val="baseline"/>
        <w:rPr>
          <w:rFonts w:ascii="Arial" w:eastAsia="Times New Roman" w:hAnsi="Arial" w:cs="Arial"/>
          <w:b/>
          <w:bCs/>
          <w:color w:val="000000"/>
        </w:rPr>
      </w:pPr>
      <w:r w:rsidRPr="008543DB">
        <w:rPr>
          <w:rFonts w:ascii="Arial" w:eastAsia="Times New Roman" w:hAnsi="Arial" w:cs="Arial"/>
          <w:b/>
          <w:bCs/>
          <w:color w:val="000000"/>
        </w:rPr>
        <w:t>A hypothesis (might just be a guess)</w:t>
      </w:r>
    </w:p>
    <w:p w14:paraId="41FD69A8" w14:textId="77777777" w:rsidR="002B55D0" w:rsidRPr="008543DB" w:rsidRDefault="002B55D0" w:rsidP="002B55D0">
      <w:pPr>
        <w:spacing w:after="0" w:line="240" w:lineRule="auto"/>
        <w:rPr>
          <w:rFonts w:ascii="Times New Roman" w:eastAsia="Times New Roman" w:hAnsi="Times New Roman" w:cs="Times New Roman"/>
          <w:sz w:val="24"/>
          <w:szCs w:val="24"/>
        </w:rPr>
      </w:pPr>
    </w:p>
    <w:p w14:paraId="31CB256D" w14:textId="77777777" w:rsidR="002B55D0" w:rsidRPr="008543DB" w:rsidRDefault="002B55D0" w:rsidP="002B55D0">
      <w:pPr>
        <w:spacing w:after="0" w:line="240" w:lineRule="auto"/>
        <w:rPr>
          <w:rFonts w:ascii="Times New Roman" w:eastAsia="Times New Roman" w:hAnsi="Times New Roman" w:cs="Times New Roman"/>
          <w:sz w:val="24"/>
          <w:szCs w:val="24"/>
        </w:rPr>
      </w:pPr>
      <w:r w:rsidRPr="008543DB">
        <w:rPr>
          <w:rFonts w:ascii="Arial" w:eastAsia="Times New Roman" w:hAnsi="Arial" w:cs="Arial"/>
          <w:i/>
          <w:iCs/>
          <w:color w:val="000000"/>
        </w:rPr>
        <w:t>I expect to see all the curves go up at roughly the same rate and never cross each other.</w:t>
      </w:r>
      <w:r w:rsidRPr="008543DB">
        <w:rPr>
          <w:rFonts w:ascii="Times New Roman" w:eastAsia="Times New Roman" w:hAnsi="Times New Roman" w:cs="Times New Roman"/>
          <w:sz w:val="24"/>
          <w:szCs w:val="24"/>
        </w:rPr>
        <w:br/>
      </w:r>
    </w:p>
    <w:p w14:paraId="5967A6CE" w14:textId="77777777" w:rsidR="002B55D0" w:rsidRDefault="002B55D0" w:rsidP="002B55D0">
      <w:pPr>
        <w:numPr>
          <w:ilvl w:val="0"/>
          <w:numId w:val="3"/>
        </w:numPr>
        <w:spacing w:after="0" w:line="240" w:lineRule="auto"/>
        <w:ind w:left="360"/>
        <w:textAlignment w:val="baseline"/>
        <w:rPr>
          <w:rFonts w:ascii="Arial" w:eastAsia="Times New Roman" w:hAnsi="Arial" w:cs="Arial"/>
          <w:b/>
          <w:bCs/>
          <w:color w:val="000000"/>
        </w:rPr>
      </w:pPr>
      <w:r w:rsidRPr="008543DB">
        <w:rPr>
          <w:rFonts w:ascii="Arial" w:eastAsia="Times New Roman" w:hAnsi="Arial" w:cs="Arial"/>
          <w:b/>
          <w:bCs/>
          <w:color w:val="000000"/>
        </w:rPr>
        <w:t>Description of the results including plots</w:t>
      </w:r>
    </w:p>
    <w:p w14:paraId="78770F5D" w14:textId="77777777" w:rsidR="002B55D0" w:rsidRPr="008543DB" w:rsidRDefault="002B55D0" w:rsidP="002B55D0">
      <w:pPr>
        <w:spacing w:after="0" w:line="240" w:lineRule="auto"/>
        <w:ind w:left="360"/>
        <w:textAlignment w:val="baseline"/>
        <w:rPr>
          <w:rFonts w:ascii="Arial" w:eastAsia="Times New Roman" w:hAnsi="Arial" w:cs="Arial"/>
          <w:b/>
          <w:bCs/>
          <w:color w:val="000000"/>
        </w:rPr>
      </w:pPr>
    </w:p>
    <w:p w14:paraId="0A955D85" w14:textId="4E0B77AA" w:rsidR="002B55D0" w:rsidRPr="008543DB" w:rsidRDefault="00D454FD" w:rsidP="002B55D0">
      <w:pPr>
        <w:spacing w:after="0" w:line="240" w:lineRule="auto"/>
        <w:rPr>
          <w:rFonts w:ascii="Times New Roman" w:eastAsia="Times New Roman" w:hAnsi="Times New Roman" w:cs="Times New Roman"/>
          <w:sz w:val="24"/>
          <w:szCs w:val="24"/>
        </w:rPr>
      </w:pPr>
      <w:r w:rsidRPr="00D454FD">
        <w:rPr>
          <w:rFonts w:ascii="Times New Roman" w:eastAsia="Times New Roman" w:hAnsi="Times New Roman" w:cs="Times New Roman"/>
          <w:noProof/>
          <w:sz w:val="24"/>
          <w:szCs w:val="24"/>
        </w:rPr>
        <w:drawing>
          <wp:inline distT="0" distB="0" distL="0" distR="0" wp14:anchorId="3C3578E7" wp14:editId="22099DF9">
            <wp:extent cx="3169920" cy="2377440"/>
            <wp:effectExtent l="0" t="0" r="0" b="3810"/>
            <wp:docPr id="9" name="Picture 9" descr="C:\Users\strozian\Desktop\sp21_hw1-simplegeneticalgorithm-strozian-main\HW1\crossIss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trozian\Desktop\sp21_hw1-simplegeneticalgorithm-strozian-main\HW1\crossIssu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69920" cy="2377440"/>
                    </a:xfrm>
                    <a:prstGeom prst="rect">
                      <a:avLst/>
                    </a:prstGeom>
                    <a:noFill/>
                    <a:ln>
                      <a:noFill/>
                    </a:ln>
                  </pic:spPr>
                </pic:pic>
              </a:graphicData>
            </a:graphic>
          </wp:inline>
        </w:drawing>
      </w:r>
    </w:p>
    <w:p w14:paraId="1F317F2D" w14:textId="77777777" w:rsidR="002B55D0" w:rsidRDefault="002B55D0" w:rsidP="002B55D0">
      <w:pPr>
        <w:spacing w:after="0" w:line="240" w:lineRule="auto"/>
        <w:rPr>
          <w:rFonts w:ascii="Arial" w:eastAsia="Times New Roman" w:hAnsi="Arial" w:cs="Arial"/>
          <w:color w:val="000000"/>
        </w:rPr>
      </w:pPr>
    </w:p>
    <w:p w14:paraId="48E89C3E" w14:textId="64E2DD1D" w:rsidR="002B55D0" w:rsidRPr="008543DB" w:rsidRDefault="00F27C42" w:rsidP="002B55D0">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 xml:space="preserve">The solution is not found in 200 generations and in fact stagnates at a constant value. This occurs for every curve and has a sharp increase to the constant value. </w:t>
      </w:r>
    </w:p>
    <w:p w14:paraId="1EBEC786" w14:textId="77777777" w:rsidR="002B55D0" w:rsidRPr="008543DB" w:rsidRDefault="002B55D0" w:rsidP="002B55D0">
      <w:pPr>
        <w:spacing w:after="0" w:line="240" w:lineRule="auto"/>
        <w:rPr>
          <w:rFonts w:ascii="Times New Roman" w:eastAsia="Times New Roman" w:hAnsi="Times New Roman" w:cs="Times New Roman"/>
          <w:sz w:val="24"/>
          <w:szCs w:val="24"/>
        </w:rPr>
      </w:pPr>
      <w:r w:rsidRPr="008543DB">
        <w:rPr>
          <w:rFonts w:ascii="Times New Roman" w:eastAsia="Times New Roman" w:hAnsi="Times New Roman" w:cs="Times New Roman"/>
          <w:sz w:val="24"/>
          <w:szCs w:val="24"/>
        </w:rPr>
        <w:br/>
      </w:r>
    </w:p>
    <w:p w14:paraId="17F920B8" w14:textId="77777777" w:rsidR="002B55D0" w:rsidRPr="008543DB" w:rsidRDefault="002B55D0" w:rsidP="002B55D0">
      <w:pPr>
        <w:numPr>
          <w:ilvl w:val="0"/>
          <w:numId w:val="4"/>
        </w:numPr>
        <w:spacing w:after="0" w:line="240" w:lineRule="auto"/>
        <w:ind w:left="360"/>
        <w:textAlignment w:val="baseline"/>
        <w:rPr>
          <w:rFonts w:ascii="Arial" w:eastAsia="Times New Roman" w:hAnsi="Arial" w:cs="Arial"/>
          <w:b/>
          <w:bCs/>
          <w:color w:val="000000"/>
        </w:rPr>
      </w:pPr>
      <w:r w:rsidRPr="008543DB">
        <w:rPr>
          <w:rFonts w:ascii="Arial" w:eastAsia="Times New Roman" w:hAnsi="Arial" w:cs="Arial"/>
          <w:b/>
          <w:bCs/>
          <w:color w:val="000000"/>
        </w:rPr>
        <w:t>What if anything you can conclude and anything you learned or affirmed by doing so?</w:t>
      </w:r>
    </w:p>
    <w:p w14:paraId="4B68FFCB" w14:textId="77777777" w:rsidR="002B55D0" w:rsidRPr="008543DB" w:rsidRDefault="002B55D0" w:rsidP="002B55D0">
      <w:pPr>
        <w:spacing w:after="0" w:line="240" w:lineRule="auto"/>
        <w:rPr>
          <w:rFonts w:ascii="Times New Roman" w:eastAsia="Times New Roman" w:hAnsi="Times New Roman" w:cs="Times New Roman"/>
          <w:sz w:val="24"/>
          <w:szCs w:val="24"/>
        </w:rPr>
      </w:pPr>
    </w:p>
    <w:p w14:paraId="462E9A29" w14:textId="624FA0CE" w:rsidR="00F27C42" w:rsidRDefault="00F27C42" w:rsidP="002B55D0">
      <w:pPr>
        <w:rPr>
          <w:rFonts w:ascii="Arial" w:eastAsia="Times New Roman" w:hAnsi="Arial" w:cs="Arial"/>
          <w:color w:val="000000"/>
        </w:rPr>
      </w:pPr>
      <w:r>
        <w:rPr>
          <w:rFonts w:ascii="Arial" w:eastAsia="Times New Roman" w:hAnsi="Arial" w:cs="Arial"/>
          <w:color w:val="000000"/>
        </w:rPr>
        <w:t xml:space="preserve">Crossover by itself may converge to the optimal solution. The issue is finding the right switch point that could accomplish this. I only have one switch point that causes the genes of the child to switch to the other parent. The issue here is that without mutations the genetic code stagnates. The same code eventually copies to every child especially because I have the elite breed with the top 50 and so the code cannot change from the initial best. Crossover may be able to do the job, but not the way I do it. </w:t>
      </w:r>
    </w:p>
    <w:p w14:paraId="521A5024" w14:textId="5E00223E" w:rsidR="002B55D0" w:rsidRDefault="002B55D0" w:rsidP="002B55D0">
      <w:r>
        <w:br w:type="page"/>
      </w:r>
    </w:p>
    <w:p w14:paraId="0170D38E" w14:textId="44105683" w:rsidR="002B55D0" w:rsidRDefault="002B55D0" w:rsidP="002B55D0">
      <w:r>
        <w:t>Assignment 5</w:t>
      </w:r>
    </w:p>
    <w:p w14:paraId="607098D8" w14:textId="77777777" w:rsidR="002B55D0" w:rsidRDefault="002B55D0" w:rsidP="002B55D0">
      <w:r>
        <w:t>CSSE490: Bio-Inspired Artificial Intelligence</w:t>
      </w:r>
    </w:p>
    <w:p w14:paraId="5AA48164" w14:textId="77777777" w:rsidR="002B55D0" w:rsidRDefault="002B55D0" w:rsidP="002B55D0"/>
    <w:p w14:paraId="7404C659" w14:textId="77777777" w:rsidR="002B55D0" w:rsidRDefault="002B55D0" w:rsidP="002B55D0"/>
    <w:p w14:paraId="763A292F" w14:textId="77777777" w:rsidR="002B55D0" w:rsidRDefault="002B55D0" w:rsidP="002B55D0">
      <w:r>
        <w:t>Prepared and submitted by:</w:t>
      </w:r>
    </w:p>
    <w:p w14:paraId="304ADCCC" w14:textId="77777777" w:rsidR="002B55D0" w:rsidRDefault="002B55D0" w:rsidP="002B55D0">
      <w:r w:rsidRPr="008543DB">
        <w:rPr>
          <w:highlight w:val="yellow"/>
        </w:rPr>
        <w:t>_</w:t>
      </w:r>
      <w:r>
        <w:rPr>
          <w:highlight w:val="yellow"/>
        </w:rPr>
        <w:t>Austin Strozier________</w:t>
      </w:r>
    </w:p>
    <w:p w14:paraId="4305472A" w14:textId="77777777" w:rsidR="002B55D0" w:rsidRDefault="002B55D0" w:rsidP="002B55D0"/>
    <w:p w14:paraId="3C87F3EB" w14:textId="77777777" w:rsidR="002B55D0" w:rsidRDefault="002B55D0" w:rsidP="002B55D0">
      <w:r>
        <w:t>Collaboration and resources:</w:t>
      </w:r>
    </w:p>
    <w:p w14:paraId="46A55A28" w14:textId="77777777" w:rsidR="002B55D0" w:rsidRDefault="002B55D0" w:rsidP="002B55D0">
      <w:r>
        <w:t xml:space="preserve">I worked </w:t>
      </w:r>
      <w:r w:rsidRPr="008543DB">
        <w:rPr>
          <w:highlight w:val="yellow"/>
        </w:rPr>
        <w:t>(alone</w:t>
      </w:r>
      <w:r>
        <w:t>)</w:t>
      </w:r>
    </w:p>
    <w:p w14:paraId="50809DED" w14:textId="77777777" w:rsidR="002B55D0" w:rsidRDefault="002B55D0" w:rsidP="002B55D0"/>
    <w:p w14:paraId="71376E6D" w14:textId="77777777" w:rsidR="002B55D0" w:rsidRDefault="002B55D0" w:rsidP="002B55D0">
      <w:r>
        <w:t>Resources I used to complete this assignment (websites, textbook, friends, etc.):</w:t>
      </w:r>
    </w:p>
    <w:p w14:paraId="769449EC" w14:textId="77777777" w:rsidR="002B55D0" w:rsidRDefault="002B55D0" w:rsidP="002B55D0">
      <w:r w:rsidRPr="008543DB">
        <w:rPr>
          <w:highlight w:val="yellow"/>
        </w:rPr>
        <w:t>__</w:t>
      </w:r>
      <w:r>
        <w:rPr>
          <w:highlight w:val="yellow"/>
        </w:rPr>
        <w:t>__Python Documentation_______</w:t>
      </w:r>
    </w:p>
    <w:p w14:paraId="31E4EC87" w14:textId="77777777" w:rsidR="002B55D0" w:rsidRDefault="002B55D0" w:rsidP="002B55D0">
      <w:r w:rsidRPr="008543DB">
        <w:rPr>
          <w:highlight w:val="yellow"/>
        </w:rPr>
        <w:t>__</w:t>
      </w:r>
      <w:r>
        <w:rPr>
          <w:highlight w:val="yellow"/>
        </w:rPr>
        <w:t>__Stack Overflow_____________</w:t>
      </w:r>
    </w:p>
    <w:p w14:paraId="3652D262" w14:textId="77777777" w:rsidR="002B55D0" w:rsidRDefault="002B55D0" w:rsidP="002B55D0">
      <w:r w:rsidRPr="008543DB">
        <w:rPr>
          <w:highlight w:val="yellow"/>
        </w:rPr>
        <w:t>__</w:t>
      </w:r>
      <w:r>
        <w:rPr>
          <w:highlight w:val="yellow"/>
        </w:rPr>
        <w:t>______________________</w:t>
      </w:r>
    </w:p>
    <w:p w14:paraId="225DBD30" w14:textId="77777777" w:rsidR="002B55D0" w:rsidRDefault="002B55D0" w:rsidP="002B55D0"/>
    <w:p w14:paraId="012FAE23" w14:textId="77777777" w:rsidR="002B55D0" w:rsidRDefault="002B55D0" w:rsidP="002B55D0"/>
    <w:p w14:paraId="1D382412" w14:textId="77777777" w:rsidR="002B55D0" w:rsidRDefault="002B55D0" w:rsidP="002B55D0"/>
    <w:p w14:paraId="0DCC9897" w14:textId="77777777" w:rsidR="002B55D0" w:rsidRDefault="002B55D0" w:rsidP="002B55D0"/>
    <w:p w14:paraId="7D0693DC" w14:textId="77777777" w:rsidR="002B55D0" w:rsidRDefault="002B55D0" w:rsidP="002B55D0"/>
    <w:p w14:paraId="00634D8F" w14:textId="77777777" w:rsidR="002B55D0" w:rsidRDefault="002B55D0" w:rsidP="002B55D0"/>
    <w:p w14:paraId="7CA30EBC" w14:textId="77777777" w:rsidR="002B55D0" w:rsidRDefault="002B55D0" w:rsidP="002B55D0"/>
    <w:p w14:paraId="16792D73" w14:textId="77777777" w:rsidR="002B55D0" w:rsidRDefault="002B55D0" w:rsidP="002B55D0"/>
    <w:p w14:paraId="41D14CE6" w14:textId="77777777" w:rsidR="002B55D0" w:rsidRDefault="002B55D0" w:rsidP="002B55D0"/>
    <w:p w14:paraId="157FEF45" w14:textId="77777777" w:rsidR="002B55D0" w:rsidRDefault="002B55D0" w:rsidP="002B55D0"/>
    <w:p w14:paraId="680AEA21" w14:textId="77777777" w:rsidR="002B55D0" w:rsidRDefault="002B55D0" w:rsidP="002B55D0"/>
    <w:p w14:paraId="05C4D972" w14:textId="77777777" w:rsidR="002B55D0" w:rsidRDefault="002B55D0" w:rsidP="002B55D0"/>
    <w:p w14:paraId="6BD69BA4" w14:textId="77777777" w:rsidR="002B55D0" w:rsidRDefault="002B55D0" w:rsidP="002B55D0"/>
    <w:p w14:paraId="231DC962" w14:textId="77777777" w:rsidR="002B55D0" w:rsidRDefault="002B55D0" w:rsidP="002B55D0"/>
    <w:p w14:paraId="48C3702B" w14:textId="77777777" w:rsidR="002B55D0" w:rsidRDefault="002B55D0" w:rsidP="002B55D0"/>
    <w:p w14:paraId="0CB30AF9" w14:textId="77777777" w:rsidR="002B55D0" w:rsidRDefault="002B55D0" w:rsidP="002B55D0">
      <w:r>
        <w:t>Sample Experiment</w:t>
      </w:r>
    </w:p>
    <w:p w14:paraId="4BB8B4C5" w14:textId="77777777" w:rsidR="002B55D0" w:rsidRPr="008543DB" w:rsidRDefault="002B55D0" w:rsidP="002B55D0">
      <w:pPr>
        <w:numPr>
          <w:ilvl w:val="0"/>
          <w:numId w:val="1"/>
        </w:numPr>
        <w:spacing w:after="0" w:line="240" w:lineRule="auto"/>
        <w:ind w:left="360"/>
        <w:textAlignment w:val="baseline"/>
        <w:rPr>
          <w:rFonts w:ascii="Arial" w:eastAsia="Times New Roman" w:hAnsi="Arial" w:cs="Arial"/>
          <w:b/>
          <w:bCs/>
          <w:color w:val="000000"/>
        </w:rPr>
      </w:pPr>
      <w:r w:rsidRPr="008543DB">
        <w:rPr>
          <w:rFonts w:ascii="Arial" w:eastAsia="Times New Roman" w:hAnsi="Arial" w:cs="Arial"/>
          <w:b/>
          <w:bCs/>
          <w:color w:val="000000"/>
        </w:rPr>
        <w:t>An explanation of the experiment (including parameters used)</w:t>
      </w:r>
    </w:p>
    <w:p w14:paraId="07FBB9E5" w14:textId="77777777" w:rsidR="002B55D0" w:rsidRPr="008543DB" w:rsidRDefault="002B55D0" w:rsidP="002B55D0">
      <w:pPr>
        <w:spacing w:after="0"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2515"/>
        <w:gridCol w:w="6835"/>
      </w:tblGrid>
      <w:tr w:rsidR="002B55D0" w14:paraId="7A9D82E0" w14:textId="77777777" w:rsidTr="00BC0848">
        <w:tc>
          <w:tcPr>
            <w:tcW w:w="2515" w:type="dxa"/>
          </w:tcPr>
          <w:p w14:paraId="5F172EE0" w14:textId="77777777" w:rsidR="002B55D0" w:rsidRDefault="002B55D0" w:rsidP="00BC0848">
            <w:pPr>
              <w:rPr>
                <w:rFonts w:ascii="Arial" w:eastAsia="Times New Roman" w:hAnsi="Arial" w:cs="Arial"/>
                <w:i/>
                <w:iCs/>
                <w:color w:val="000000"/>
              </w:rPr>
            </w:pPr>
            <w:r w:rsidRPr="008543DB">
              <w:rPr>
                <w:rFonts w:ascii="Arial" w:eastAsia="Times New Roman" w:hAnsi="Arial" w:cs="Arial"/>
                <w:i/>
                <w:iCs/>
                <w:color w:val="000000"/>
              </w:rPr>
              <w:t>population size:</w:t>
            </w:r>
          </w:p>
        </w:tc>
        <w:tc>
          <w:tcPr>
            <w:tcW w:w="6835" w:type="dxa"/>
          </w:tcPr>
          <w:p w14:paraId="176E396B" w14:textId="77777777" w:rsidR="002B55D0" w:rsidRDefault="002B55D0" w:rsidP="00BC0848">
            <w:pPr>
              <w:rPr>
                <w:rFonts w:ascii="Arial" w:eastAsia="Times New Roman" w:hAnsi="Arial" w:cs="Arial"/>
                <w:i/>
                <w:iCs/>
                <w:color w:val="000000"/>
              </w:rPr>
            </w:pPr>
            <w:r>
              <w:rPr>
                <w:rFonts w:ascii="Arial" w:eastAsia="Times New Roman" w:hAnsi="Arial" w:cs="Arial"/>
                <w:i/>
                <w:iCs/>
                <w:color w:val="000000"/>
              </w:rPr>
              <w:t>100</w:t>
            </w:r>
          </w:p>
        </w:tc>
      </w:tr>
      <w:tr w:rsidR="002B55D0" w14:paraId="57EA49C9" w14:textId="77777777" w:rsidTr="00BC0848">
        <w:tc>
          <w:tcPr>
            <w:tcW w:w="2515" w:type="dxa"/>
          </w:tcPr>
          <w:p w14:paraId="07B2D6BF" w14:textId="77777777" w:rsidR="002B55D0" w:rsidRDefault="002B55D0" w:rsidP="00BC0848">
            <w:pPr>
              <w:rPr>
                <w:rFonts w:ascii="Arial" w:eastAsia="Times New Roman" w:hAnsi="Arial" w:cs="Arial"/>
                <w:i/>
                <w:iCs/>
                <w:color w:val="000000"/>
              </w:rPr>
            </w:pPr>
            <w:r w:rsidRPr="008543DB">
              <w:rPr>
                <w:rFonts w:ascii="Arial" w:eastAsia="Times New Roman" w:hAnsi="Arial" w:cs="Arial"/>
                <w:i/>
                <w:iCs/>
                <w:color w:val="000000"/>
              </w:rPr>
              <w:t>mutation rate:</w:t>
            </w:r>
          </w:p>
        </w:tc>
        <w:tc>
          <w:tcPr>
            <w:tcW w:w="6835" w:type="dxa"/>
          </w:tcPr>
          <w:p w14:paraId="72E50B2A" w14:textId="7699BF42" w:rsidR="002B55D0" w:rsidRDefault="007E1061" w:rsidP="00BC0848">
            <w:pPr>
              <w:rPr>
                <w:rFonts w:ascii="Arial" w:eastAsia="Times New Roman" w:hAnsi="Arial" w:cs="Arial"/>
                <w:i/>
                <w:iCs/>
                <w:color w:val="000000"/>
              </w:rPr>
            </w:pPr>
            <w:r>
              <w:rPr>
                <w:rFonts w:ascii="Arial" w:eastAsia="Times New Roman" w:hAnsi="Arial" w:cs="Arial"/>
                <w:i/>
                <w:iCs/>
                <w:color w:val="000000"/>
              </w:rPr>
              <w:t>1/5,1/10,1/2</w:t>
            </w:r>
            <w:bookmarkStart w:id="0" w:name="_GoBack"/>
            <w:bookmarkEnd w:id="0"/>
          </w:p>
        </w:tc>
      </w:tr>
      <w:tr w:rsidR="002B55D0" w14:paraId="3E0CE1DD" w14:textId="77777777" w:rsidTr="00BC0848">
        <w:tc>
          <w:tcPr>
            <w:tcW w:w="2515" w:type="dxa"/>
          </w:tcPr>
          <w:p w14:paraId="521D83DA" w14:textId="77777777" w:rsidR="002B55D0" w:rsidRDefault="002B55D0" w:rsidP="00BC0848">
            <w:pPr>
              <w:rPr>
                <w:rFonts w:ascii="Arial" w:eastAsia="Times New Roman" w:hAnsi="Arial" w:cs="Arial"/>
                <w:i/>
                <w:iCs/>
                <w:color w:val="000000"/>
              </w:rPr>
            </w:pPr>
            <w:r w:rsidRPr="008543DB">
              <w:rPr>
                <w:rFonts w:ascii="Arial" w:eastAsia="Times New Roman" w:hAnsi="Arial" w:cs="Arial"/>
                <w:i/>
                <w:iCs/>
                <w:color w:val="000000"/>
              </w:rPr>
              <w:t>crossover:</w:t>
            </w:r>
          </w:p>
        </w:tc>
        <w:tc>
          <w:tcPr>
            <w:tcW w:w="6835" w:type="dxa"/>
          </w:tcPr>
          <w:p w14:paraId="5158283F" w14:textId="09408220" w:rsidR="002B55D0" w:rsidRDefault="007E1061" w:rsidP="00BC0848">
            <w:pPr>
              <w:rPr>
                <w:rFonts w:ascii="Arial" w:eastAsia="Times New Roman" w:hAnsi="Arial" w:cs="Arial"/>
                <w:i/>
                <w:iCs/>
                <w:color w:val="000000"/>
              </w:rPr>
            </w:pPr>
            <w:r>
              <w:rPr>
                <w:rFonts w:ascii="Arial" w:eastAsia="Times New Roman" w:hAnsi="Arial" w:cs="Arial"/>
                <w:i/>
                <w:iCs/>
                <w:color w:val="000000"/>
              </w:rPr>
              <w:t>None</w:t>
            </w:r>
          </w:p>
        </w:tc>
      </w:tr>
      <w:tr w:rsidR="002B55D0" w14:paraId="1293F232" w14:textId="77777777" w:rsidTr="00BC0848">
        <w:tc>
          <w:tcPr>
            <w:tcW w:w="2515" w:type="dxa"/>
          </w:tcPr>
          <w:p w14:paraId="0F41A11F" w14:textId="77777777" w:rsidR="002B55D0" w:rsidRDefault="002B55D0" w:rsidP="00BC0848">
            <w:pPr>
              <w:rPr>
                <w:rFonts w:ascii="Arial" w:eastAsia="Times New Roman" w:hAnsi="Arial" w:cs="Arial"/>
                <w:i/>
                <w:iCs/>
                <w:color w:val="000000"/>
              </w:rPr>
            </w:pPr>
            <w:r>
              <w:rPr>
                <w:rFonts w:ascii="Arial" w:eastAsia="Times New Roman" w:hAnsi="Arial" w:cs="Arial"/>
                <w:i/>
                <w:iCs/>
                <w:color w:val="000000"/>
              </w:rPr>
              <w:t>elitism rate:</w:t>
            </w:r>
          </w:p>
        </w:tc>
        <w:tc>
          <w:tcPr>
            <w:tcW w:w="6835" w:type="dxa"/>
          </w:tcPr>
          <w:p w14:paraId="63CEE0D3" w14:textId="19D13F62" w:rsidR="002B55D0" w:rsidRDefault="007E1061" w:rsidP="00BC0848">
            <w:pPr>
              <w:rPr>
                <w:rFonts w:ascii="Arial" w:eastAsia="Times New Roman" w:hAnsi="Arial" w:cs="Arial"/>
                <w:i/>
                <w:iCs/>
                <w:color w:val="000000"/>
              </w:rPr>
            </w:pPr>
            <w:r>
              <w:rPr>
                <w:rFonts w:ascii="Arial" w:eastAsia="Times New Roman" w:hAnsi="Arial" w:cs="Arial"/>
                <w:i/>
                <w:iCs/>
                <w:color w:val="000000"/>
              </w:rPr>
              <w:t>None</w:t>
            </w:r>
          </w:p>
        </w:tc>
      </w:tr>
      <w:tr w:rsidR="002B55D0" w14:paraId="774C5B9B" w14:textId="77777777" w:rsidTr="00BC0848">
        <w:tc>
          <w:tcPr>
            <w:tcW w:w="2515" w:type="dxa"/>
          </w:tcPr>
          <w:p w14:paraId="50BF1F16" w14:textId="77777777" w:rsidR="002B55D0" w:rsidRDefault="002B55D0" w:rsidP="00BC0848">
            <w:pPr>
              <w:rPr>
                <w:rFonts w:ascii="Arial" w:eastAsia="Times New Roman" w:hAnsi="Arial" w:cs="Arial"/>
                <w:i/>
                <w:iCs/>
                <w:color w:val="000000"/>
              </w:rPr>
            </w:pPr>
            <w:r w:rsidRPr="008543DB">
              <w:rPr>
                <w:rFonts w:ascii="Arial" w:eastAsia="Times New Roman" w:hAnsi="Arial" w:cs="Arial"/>
                <w:i/>
                <w:iCs/>
                <w:color w:val="000000"/>
              </w:rPr>
              <w:t>chromosome length:</w:t>
            </w:r>
          </w:p>
        </w:tc>
        <w:tc>
          <w:tcPr>
            <w:tcW w:w="6835" w:type="dxa"/>
          </w:tcPr>
          <w:p w14:paraId="4F186E4D" w14:textId="77777777" w:rsidR="002B55D0" w:rsidRDefault="002B55D0" w:rsidP="00BC0848">
            <w:pPr>
              <w:rPr>
                <w:rFonts w:ascii="Arial" w:eastAsia="Times New Roman" w:hAnsi="Arial" w:cs="Arial"/>
                <w:i/>
                <w:iCs/>
                <w:color w:val="000000"/>
              </w:rPr>
            </w:pPr>
            <w:r>
              <w:rPr>
                <w:rFonts w:ascii="Arial" w:eastAsia="Times New Roman" w:hAnsi="Arial" w:cs="Arial"/>
                <w:i/>
                <w:iCs/>
                <w:color w:val="000000"/>
              </w:rPr>
              <w:t>100</w:t>
            </w:r>
          </w:p>
        </w:tc>
      </w:tr>
      <w:tr w:rsidR="002B55D0" w14:paraId="6672C145" w14:textId="77777777" w:rsidTr="00BC0848">
        <w:tc>
          <w:tcPr>
            <w:tcW w:w="2515" w:type="dxa"/>
          </w:tcPr>
          <w:p w14:paraId="47634F21" w14:textId="77777777" w:rsidR="002B55D0" w:rsidRDefault="002B55D0" w:rsidP="00BC0848">
            <w:pPr>
              <w:rPr>
                <w:rFonts w:ascii="Arial" w:eastAsia="Times New Roman" w:hAnsi="Arial" w:cs="Arial"/>
                <w:i/>
                <w:iCs/>
                <w:color w:val="000000"/>
              </w:rPr>
            </w:pPr>
            <w:r w:rsidRPr="008543DB">
              <w:rPr>
                <w:rFonts w:ascii="Arial" w:eastAsia="Times New Roman" w:hAnsi="Arial" w:cs="Arial"/>
                <w:i/>
                <w:iCs/>
                <w:color w:val="000000"/>
              </w:rPr>
              <w:t>selection method:</w:t>
            </w:r>
          </w:p>
        </w:tc>
        <w:tc>
          <w:tcPr>
            <w:tcW w:w="6835" w:type="dxa"/>
          </w:tcPr>
          <w:p w14:paraId="47DF8EB6" w14:textId="60177A93" w:rsidR="002B55D0" w:rsidRDefault="007E1061" w:rsidP="00BC0848">
            <w:pPr>
              <w:rPr>
                <w:rFonts w:ascii="Arial" w:eastAsia="Times New Roman" w:hAnsi="Arial" w:cs="Arial"/>
                <w:i/>
                <w:iCs/>
                <w:color w:val="000000"/>
              </w:rPr>
            </w:pPr>
            <w:r>
              <w:rPr>
                <w:rFonts w:ascii="Arial" w:eastAsia="Times New Roman" w:hAnsi="Arial" w:cs="Arial"/>
                <w:i/>
                <w:iCs/>
                <w:color w:val="000000"/>
              </w:rPr>
              <w:t>Truncation</w:t>
            </w:r>
          </w:p>
        </w:tc>
      </w:tr>
      <w:tr w:rsidR="002B55D0" w14:paraId="5B848000" w14:textId="77777777" w:rsidTr="00BC0848">
        <w:tc>
          <w:tcPr>
            <w:tcW w:w="2515" w:type="dxa"/>
          </w:tcPr>
          <w:p w14:paraId="5B6D5625" w14:textId="77777777" w:rsidR="002B55D0" w:rsidRPr="008543DB" w:rsidRDefault="002B55D0" w:rsidP="00BC0848">
            <w:pPr>
              <w:rPr>
                <w:rFonts w:ascii="Arial" w:eastAsia="Times New Roman" w:hAnsi="Arial" w:cs="Arial"/>
                <w:i/>
                <w:iCs/>
                <w:color w:val="000000"/>
              </w:rPr>
            </w:pPr>
            <w:r w:rsidRPr="008543DB">
              <w:rPr>
                <w:rFonts w:ascii="Arial" w:eastAsia="Times New Roman" w:hAnsi="Arial" w:cs="Arial"/>
                <w:i/>
                <w:iCs/>
                <w:color w:val="000000"/>
              </w:rPr>
              <w:t>max generations:</w:t>
            </w:r>
          </w:p>
        </w:tc>
        <w:tc>
          <w:tcPr>
            <w:tcW w:w="6835" w:type="dxa"/>
          </w:tcPr>
          <w:p w14:paraId="0C8EC0BB" w14:textId="77777777" w:rsidR="002B55D0" w:rsidRDefault="002B55D0" w:rsidP="00BC0848">
            <w:pPr>
              <w:rPr>
                <w:rFonts w:ascii="Arial" w:eastAsia="Times New Roman" w:hAnsi="Arial" w:cs="Arial"/>
                <w:i/>
                <w:iCs/>
                <w:color w:val="000000"/>
              </w:rPr>
            </w:pPr>
            <w:r>
              <w:rPr>
                <w:rFonts w:ascii="Arial" w:eastAsia="Times New Roman" w:hAnsi="Arial" w:cs="Arial"/>
                <w:i/>
                <w:iCs/>
                <w:color w:val="000000"/>
              </w:rPr>
              <w:t>200</w:t>
            </w:r>
          </w:p>
        </w:tc>
      </w:tr>
    </w:tbl>
    <w:p w14:paraId="052F7771" w14:textId="77777777" w:rsidR="002B55D0" w:rsidRDefault="002B55D0" w:rsidP="002B55D0">
      <w:pPr>
        <w:spacing w:after="0" w:line="240" w:lineRule="auto"/>
        <w:rPr>
          <w:rFonts w:ascii="Arial" w:eastAsia="Times New Roman" w:hAnsi="Arial" w:cs="Arial"/>
          <w:i/>
          <w:iCs/>
          <w:color w:val="000000"/>
        </w:rPr>
      </w:pPr>
    </w:p>
    <w:p w14:paraId="0905CBB3" w14:textId="77777777" w:rsidR="002B55D0" w:rsidRPr="008543DB" w:rsidRDefault="002B55D0" w:rsidP="002B55D0">
      <w:pPr>
        <w:spacing w:after="0" w:line="240" w:lineRule="auto"/>
        <w:rPr>
          <w:rFonts w:ascii="Times New Roman" w:eastAsia="Times New Roman" w:hAnsi="Times New Roman" w:cs="Times New Roman"/>
          <w:sz w:val="24"/>
          <w:szCs w:val="24"/>
        </w:rPr>
      </w:pPr>
    </w:p>
    <w:p w14:paraId="3E64347F" w14:textId="77777777" w:rsidR="002B55D0" w:rsidRPr="008543DB" w:rsidRDefault="002B55D0" w:rsidP="002B55D0">
      <w:pPr>
        <w:spacing w:after="0" w:line="240" w:lineRule="auto"/>
        <w:rPr>
          <w:rFonts w:ascii="Times New Roman" w:eastAsia="Times New Roman" w:hAnsi="Times New Roman" w:cs="Times New Roman"/>
          <w:sz w:val="24"/>
          <w:szCs w:val="24"/>
        </w:rPr>
      </w:pPr>
      <w:r w:rsidRPr="008543DB">
        <w:rPr>
          <w:rFonts w:ascii="Arial" w:eastAsia="Times New Roman" w:hAnsi="Arial" w:cs="Arial"/>
          <w:i/>
          <w:iCs/>
          <w:color w:val="000000"/>
        </w:rPr>
        <w:t>I ran the simulator for the first time while crossing my fingers!</w:t>
      </w:r>
    </w:p>
    <w:p w14:paraId="253EB4E5" w14:textId="77777777" w:rsidR="002B55D0" w:rsidRPr="008543DB" w:rsidRDefault="002B55D0" w:rsidP="002B55D0">
      <w:pPr>
        <w:spacing w:after="0" w:line="240" w:lineRule="auto"/>
        <w:rPr>
          <w:rFonts w:ascii="Times New Roman" w:eastAsia="Times New Roman" w:hAnsi="Times New Roman" w:cs="Times New Roman"/>
          <w:sz w:val="24"/>
          <w:szCs w:val="24"/>
        </w:rPr>
      </w:pPr>
      <w:r w:rsidRPr="008543DB">
        <w:rPr>
          <w:rFonts w:ascii="Times New Roman" w:eastAsia="Times New Roman" w:hAnsi="Times New Roman" w:cs="Times New Roman"/>
          <w:sz w:val="24"/>
          <w:szCs w:val="24"/>
        </w:rPr>
        <w:br/>
      </w:r>
    </w:p>
    <w:p w14:paraId="71AE76FA" w14:textId="77777777" w:rsidR="002B55D0" w:rsidRPr="008543DB" w:rsidRDefault="002B55D0" w:rsidP="002B55D0">
      <w:pPr>
        <w:numPr>
          <w:ilvl w:val="0"/>
          <w:numId w:val="2"/>
        </w:numPr>
        <w:spacing w:after="0" w:line="240" w:lineRule="auto"/>
        <w:ind w:left="360"/>
        <w:textAlignment w:val="baseline"/>
        <w:rPr>
          <w:rFonts w:ascii="Arial" w:eastAsia="Times New Roman" w:hAnsi="Arial" w:cs="Arial"/>
          <w:b/>
          <w:bCs/>
          <w:color w:val="000000"/>
        </w:rPr>
      </w:pPr>
      <w:r w:rsidRPr="008543DB">
        <w:rPr>
          <w:rFonts w:ascii="Arial" w:eastAsia="Times New Roman" w:hAnsi="Arial" w:cs="Arial"/>
          <w:b/>
          <w:bCs/>
          <w:color w:val="000000"/>
        </w:rPr>
        <w:t>A hypothesis (might just be a guess)</w:t>
      </w:r>
    </w:p>
    <w:p w14:paraId="4D174117" w14:textId="77777777" w:rsidR="002B55D0" w:rsidRPr="008543DB" w:rsidRDefault="002B55D0" w:rsidP="002B55D0">
      <w:pPr>
        <w:spacing w:after="0" w:line="240" w:lineRule="auto"/>
        <w:rPr>
          <w:rFonts w:ascii="Times New Roman" w:eastAsia="Times New Roman" w:hAnsi="Times New Roman" w:cs="Times New Roman"/>
          <w:sz w:val="24"/>
          <w:szCs w:val="24"/>
        </w:rPr>
      </w:pPr>
    </w:p>
    <w:p w14:paraId="1028FB55" w14:textId="77777777" w:rsidR="002B55D0" w:rsidRPr="008543DB" w:rsidRDefault="002B55D0" w:rsidP="002B55D0">
      <w:pPr>
        <w:spacing w:after="0" w:line="240" w:lineRule="auto"/>
        <w:rPr>
          <w:rFonts w:ascii="Times New Roman" w:eastAsia="Times New Roman" w:hAnsi="Times New Roman" w:cs="Times New Roman"/>
          <w:sz w:val="24"/>
          <w:szCs w:val="24"/>
        </w:rPr>
      </w:pPr>
      <w:r w:rsidRPr="008543DB">
        <w:rPr>
          <w:rFonts w:ascii="Arial" w:eastAsia="Times New Roman" w:hAnsi="Arial" w:cs="Arial"/>
          <w:i/>
          <w:iCs/>
          <w:color w:val="000000"/>
        </w:rPr>
        <w:t>I expect to see all the curves go up at roughly the same rate and never cross each other.</w:t>
      </w:r>
      <w:r w:rsidRPr="008543DB">
        <w:rPr>
          <w:rFonts w:ascii="Times New Roman" w:eastAsia="Times New Roman" w:hAnsi="Times New Roman" w:cs="Times New Roman"/>
          <w:sz w:val="24"/>
          <w:szCs w:val="24"/>
        </w:rPr>
        <w:br/>
      </w:r>
    </w:p>
    <w:p w14:paraId="0F3E958B" w14:textId="77777777" w:rsidR="002B55D0" w:rsidRDefault="002B55D0" w:rsidP="002B55D0">
      <w:pPr>
        <w:numPr>
          <w:ilvl w:val="0"/>
          <w:numId w:val="3"/>
        </w:numPr>
        <w:spacing w:after="0" w:line="240" w:lineRule="auto"/>
        <w:ind w:left="360"/>
        <w:textAlignment w:val="baseline"/>
        <w:rPr>
          <w:rFonts w:ascii="Arial" w:eastAsia="Times New Roman" w:hAnsi="Arial" w:cs="Arial"/>
          <w:b/>
          <w:bCs/>
          <w:color w:val="000000"/>
        </w:rPr>
      </w:pPr>
      <w:r w:rsidRPr="008543DB">
        <w:rPr>
          <w:rFonts w:ascii="Arial" w:eastAsia="Times New Roman" w:hAnsi="Arial" w:cs="Arial"/>
          <w:b/>
          <w:bCs/>
          <w:color w:val="000000"/>
        </w:rPr>
        <w:t>Description of the results including plots</w:t>
      </w:r>
    </w:p>
    <w:p w14:paraId="6EFBA8AB" w14:textId="77777777" w:rsidR="002B55D0" w:rsidRPr="008543DB" w:rsidRDefault="002B55D0" w:rsidP="002B55D0">
      <w:pPr>
        <w:spacing w:after="0" w:line="240" w:lineRule="auto"/>
        <w:ind w:left="360"/>
        <w:textAlignment w:val="baseline"/>
        <w:rPr>
          <w:rFonts w:ascii="Arial" w:eastAsia="Times New Roman" w:hAnsi="Arial" w:cs="Arial"/>
          <w:b/>
          <w:bCs/>
          <w:color w:val="000000"/>
        </w:rPr>
      </w:pPr>
    </w:p>
    <w:p w14:paraId="2B807636" w14:textId="77EA928B" w:rsidR="002A6119" w:rsidRDefault="008176C7" w:rsidP="002A6119">
      <w:pPr>
        <w:spacing w:after="0" w:line="240" w:lineRule="auto"/>
        <w:jc w:val="center"/>
        <w:rPr>
          <w:rFonts w:ascii="Times New Roman" w:eastAsia="Times New Roman" w:hAnsi="Times New Roman" w:cs="Times New Roman"/>
          <w:sz w:val="24"/>
          <w:szCs w:val="24"/>
        </w:rPr>
      </w:pPr>
      <w:r w:rsidRPr="008176C7">
        <w:rPr>
          <w:rFonts w:ascii="Times New Roman" w:eastAsia="Times New Roman" w:hAnsi="Times New Roman" w:cs="Times New Roman"/>
          <w:noProof/>
          <w:sz w:val="24"/>
          <w:szCs w:val="24"/>
        </w:rPr>
        <w:drawing>
          <wp:inline distT="0" distB="0" distL="0" distR="0" wp14:anchorId="307C5D42" wp14:editId="51092986">
            <wp:extent cx="2590800" cy="1943100"/>
            <wp:effectExtent l="0" t="0" r="0" b="0"/>
            <wp:docPr id="11" name="Picture 11" descr="C:\Users\strozian\Desktop\sp21_hw1-simplegeneticalgorithm-strozian-main\HW1\mut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trozian\Desktop\sp21_hw1-simplegeneticalgorithm-strozian-main\HW1\mutfil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90800" cy="1943100"/>
                    </a:xfrm>
                    <a:prstGeom prst="rect">
                      <a:avLst/>
                    </a:prstGeom>
                    <a:noFill/>
                    <a:ln>
                      <a:noFill/>
                    </a:ln>
                  </pic:spPr>
                </pic:pic>
              </a:graphicData>
            </a:graphic>
          </wp:inline>
        </w:drawing>
      </w:r>
    </w:p>
    <w:p w14:paraId="4265526B" w14:textId="0C417434" w:rsidR="008176C7" w:rsidRDefault="008176C7" w:rsidP="002A611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utation Rate: 5%</w:t>
      </w:r>
    </w:p>
    <w:p w14:paraId="5BE1ECEF" w14:textId="4613AC2F" w:rsidR="008176C7" w:rsidRDefault="008176C7" w:rsidP="002A6119">
      <w:pPr>
        <w:spacing w:after="0" w:line="240" w:lineRule="auto"/>
        <w:jc w:val="center"/>
        <w:rPr>
          <w:rFonts w:ascii="Times New Roman" w:eastAsia="Times New Roman" w:hAnsi="Times New Roman" w:cs="Times New Roman"/>
          <w:sz w:val="24"/>
          <w:szCs w:val="24"/>
        </w:rPr>
      </w:pPr>
    </w:p>
    <w:p w14:paraId="42489E5B" w14:textId="77777777" w:rsidR="008176C7" w:rsidRDefault="008176C7" w:rsidP="008176C7">
      <w:pPr>
        <w:spacing w:after="0" w:line="240" w:lineRule="auto"/>
        <w:jc w:val="center"/>
        <w:rPr>
          <w:rFonts w:ascii="Times New Roman" w:eastAsia="Times New Roman" w:hAnsi="Times New Roman" w:cs="Times New Roman"/>
          <w:sz w:val="24"/>
          <w:szCs w:val="24"/>
        </w:rPr>
      </w:pPr>
      <w:r w:rsidRPr="002A6119">
        <w:rPr>
          <w:rFonts w:ascii="Times New Roman" w:eastAsia="Times New Roman" w:hAnsi="Times New Roman" w:cs="Times New Roman"/>
          <w:noProof/>
          <w:sz w:val="24"/>
          <w:szCs w:val="24"/>
        </w:rPr>
        <w:drawing>
          <wp:inline distT="0" distB="0" distL="0" distR="0" wp14:anchorId="6BBDE4C7" wp14:editId="6EFE8AEB">
            <wp:extent cx="2735580" cy="2051685"/>
            <wp:effectExtent l="0" t="0" r="7620" b="5715"/>
            <wp:docPr id="10" name="Picture 10" descr="C:\Users\strozian\Desktop\sp21_hw1-simplegeneticalgorithm-strozian-main\HW1\mut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trozian\Desktop\sp21_hw1-simplegeneticalgorithm-strozian-main\HW1\mutfil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35580" cy="2051685"/>
                    </a:xfrm>
                    <a:prstGeom prst="rect">
                      <a:avLst/>
                    </a:prstGeom>
                    <a:noFill/>
                    <a:ln>
                      <a:noFill/>
                    </a:ln>
                  </pic:spPr>
                </pic:pic>
              </a:graphicData>
            </a:graphic>
          </wp:inline>
        </w:drawing>
      </w:r>
    </w:p>
    <w:p w14:paraId="76EFE1FF" w14:textId="77777777" w:rsidR="008176C7" w:rsidRDefault="008176C7" w:rsidP="008176C7">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utation Rate: 10%</w:t>
      </w:r>
    </w:p>
    <w:p w14:paraId="1210E001" w14:textId="0366BAF7" w:rsidR="002A6119" w:rsidRDefault="008176C7" w:rsidP="002A6119">
      <w:pPr>
        <w:spacing w:after="0" w:line="240" w:lineRule="auto"/>
        <w:jc w:val="center"/>
        <w:rPr>
          <w:rFonts w:ascii="Times New Roman" w:eastAsia="Times New Roman" w:hAnsi="Times New Roman" w:cs="Times New Roman"/>
          <w:sz w:val="24"/>
          <w:szCs w:val="24"/>
        </w:rPr>
      </w:pPr>
      <w:r w:rsidRPr="008176C7">
        <w:rPr>
          <w:rFonts w:ascii="Times New Roman" w:eastAsia="Times New Roman" w:hAnsi="Times New Roman" w:cs="Times New Roman"/>
          <w:noProof/>
          <w:sz w:val="24"/>
          <w:szCs w:val="24"/>
        </w:rPr>
        <w:drawing>
          <wp:inline distT="0" distB="0" distL="0" distR="0" wp14:anchorId="07FC1529" wp14:editId="148C9527">
            <wp:extent cx="3550920" cy="2663190"/>
            <wp:effectExtent l="0" t="0" r="0" b="3810"/>
            <wp:docPr id="12" name="Picture 12" descr="C:\Users\strozian\Desktop\sp21_hw1-simplegeneticalgorithm-strozian-main\HW1\mut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trozian\Desktop\sp21_hw1-simplegeneticalgorithm-strozian-main\HW1\mutfil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50920" cy="2663190"/>
                    </a:xfrm>
                    <a:prstGeom prst="rect">
                      <a:avLst/>
                    </a:prstGeom>
                    <a:noFill/>
                    <a:ln>
                      <a:noFill/>
                    </a:ln>
                  </pic:spPr>
                </pic:pic>
              </a:graphicData>
            </a:graphic>
          </wp:inline>
        </w:drawing>
      </w:r>
    </w:p>
    <w:p w14:paraId="1CDE7112" w14:textId="60A2F5BB" w:rsidR="002A6119" w:rsidRPr="008543DB" w:rsidRDefault="002A6119" w:rsidP="002A611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utation Rate 50%</w:t>
      </w:r>
    </w:p>
    <w:p w14:paraId="01298F66" w14:textId="698DCCE3" w:rsidR="002B55D0" w:rsidRPr="008543DB" w:rsidRDefault="008176C7" w:rsidP="002B55D0">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 xml:space="preserve">The first two graphs show a convergence to a max number but does not reach the best solution. The third graph does not come close to the max solution but show a lot of oscillation for the minimum values and the best values. </w:t>
      </w:r>
    </w:p>
    <w:p w14:paraId="326EE770" w14:textId="77777777" w:rsidR="002B55D0" w:rsidRPr="008543DB" w:rsidRDefault="002B55D0" w:rsidP="002B55D0">
      <w:pPr>
        <w:spacing w:after="0" w:line="240" w:lineRule="auto"/>
        <w:rPr>
          <w:rFonts w:ascii="Times New Roman" w:eastAsia="Times New Roman" w:hAnsi="Times New Roman" w:cs="Times New Roman"/>
          <w:sz w:val="24"/>
          <w:szCs w:val="24"/>
        </w:rPr>
      </w:pPr>
      <w:r w:rsidRPr="008543DB">
        <w:rPr>
          <w:rFonts w:ascii="Times New Roman" w:eastAsia="Times New Roman" w:hAnsi="Times New Roman" w:cs="Times New Roman"/>
          <w:sz w:val="24"/>
          <w:szCs w:val="24"/>
        </w:rPr>
        <w:br/>
      </w:r>
    </w:p>
    <w:p w14:paraId="63B1940B" w14:textId="77777777" w:rsidR="002B55D0" w:rsidRPr="008543DB" w:rsidRDefault="002B55D0" w:rsidP="002B55D0">
      <w:pPr>
        <w:numPr>
          <w:ilvl w:val="0"/>
          <w:numId w:val="4"/>
        </w:numPr>
        <w:spacing w:after="0" w:line="240" w:lineRule="auto"/>
        <w:ind w:left="360"/>
        <w:textAlignment w:val="baseline"/>
        <w:rPr>
          <w:rFonts w:ascii="Arial" w:eastAsia="Times New Roman" w:hAnsi="Arial" w:cs="Arial"/>
          <w:b/>
          <w:bCs/>
          <w:color w:val="000000"/>
        </w:rPr>
      </w:pPr>
      <w:r w:rsidRPr="008543DB">
        <w:rPr>
          <w:rFonts w:ascii="Arial" w:eastAsia="Times New Roman" w:hAnsi="Arial" w:cs="Arial"/>
          <w:b/>
          <w:bCs/>
          <w:color w:val="000000"/>
        </w:rPr>
        <w:t>What if anything you can conclude and anything you learned or affirmed by doing so?</w:t>
      </w:r>
    </w:p>
    <w:p w14:paraId="2E8965F7" w14:textId="77777777" w:rsidR="002B55D0" w:rsidRPr="008543DB" w:rsidRDefault="002B55D0" w:rsidP="002B55D0">
      <w:pPr>
        <w:spacing w:after="0" w:line="240" w:lineRule="auto"/>
        <w:rPr>
          <w:rFonts w:ascii="Times New Roman" w:eastAsia="Times New Roman" w:hAnsi="Times New Roman" w:cs="Times New Roman"/>
          <w:sz w:val="24"/>
          <w:szCs w:val="24"/>
        </w:rPr>
      </w:pPr>
    </w:p>
    <w:p w14:paraId="68198F8B" w14:textId="0646C469" w:rsidR="002B55D0" w:rsidRPr="008543DB" w:rsidRDefault="008176C7" w:rsidP="002B55D0">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 xml:space="preserve">The truncation method keeps the best curve from dipping below the previous generation. The higher the mutation rate causes more variation between generations as expected and shown in the third graph’s minimum curve. The highest mutation rate causes the gene pool to stagnate because the genes mutate too randomly to allow truncation to force the fitness score to improve. The smaller mutation rates allow just enough variation that the good will stay good for a while, and truncation will allow the good to prosper and eliminate the bad. </w:t>
      </w:r>
    </w:p>
    <w:p w14:paraId="37A4A708" w14:textId="77777777" w:rsidR="002B55D0" w:rsidRDefault="002B55D0" w:rsidP="002B55D0"/>
    <w:p w14:paraId="42A8A816" w14:textId="77777777" w:rsidR="002B55D0" w:rsidRDefault="002B55D0" w:rsidP="002B55D0">
      <w:r>
        <w:br w:type="page"/>
      </w:r>
    </w:p>
    <w:p w14:paraId="1F3FE8FD" w14:textId="77777777" w:rsidR="002B55D0" w:rsidRDefault="002B55D0" w:rsidP="008543DB"/>
    <w:p w14:paraId="71DA1C86" w14:textId="77777777" w:rsidR="008543DB" w:rsidRDefault="008543DB" w:rsidP="008543DB"/>
    <w:sectPr w:rsidR="008543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6F5A97"/>
    <w:multiLevelType w:val="multilevel"/>
    <w:tmpl w:val="1D386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67E4F9A"/>
    <w:multiLevelType w:val="hybridMultilevel"/>
    <w:tmpl w:val="2E20FEE2"/>
    <w:lvl w:ilvl="0" w:tplc="AFCC90AE">
      <w:start w:val="2"/>
      <w:numFmt w:val="lowerLetter"/>
      <w:lvlText w:val="%1."/>
      <w:lvlJc w:val="left"/>
      <w:pPr>
        <w:tabs>
          <w:tab w:val="num" w:pos="720"/>
        </w:tabs>
        <w:ind w:left="720" w:hanging="360"/>
      </w:pPr>
    </w:lvl>
    <w:lvl w:ilvl="1" w:tplc="DEC83B6A" w:tentative="1">
      <w:start w:val="1"/>
      <w:numFmt w:val="decimal"/>
      <w:lvlText w:val="%2."/>
      <w:lvlJc w:val="left"/>
      <w:pPr>
        <w:tabs>
          <w:tab w:val="num" w:pos="1440"/>
        </w:tabs>
        <w:ind w:left="1440" w:hanging="360"/>
      </w:pPr>
    </w:lvl>
    <w:lvl w:ilvl="2" w:tplc="A49ECE58" w:tentative="1">
      <w:start w:val="1"/>
      <w:numFmt w:val="decimal"/>
      <w:lvlText w:val="%3."/>
      <w:lvlJc w:val="left"/>
      <w:pPr>
        <w:tabs>
          <w:tab w:val="num" w:pos="2160"/>
        </w:tabs>
        <w:ind w:left="2160" w:hanging="360"/>
      </w:pPr>
    </w:lvl>
    <w:lvl w:ilvl="3" w:tplc="9EEC4E3C" w:tentative="1">
      <w:start w:val="1"/>
      <w:numFmt w:val="decimal"/>
      <w:lvlText w:val="%4."/>
      <w:lvlJc w:val="left"/>
      <w:pPr>
        <w:tabs>
          <w:tab w:val="num" w:pos="2880"/>
        </w:tabs>
        <w:ind w:left="2880" w:hanging="360"/>
      </w:pPr>
    </w:lvl>
    <w:lvl w:ilvl="4" w:tplc="BF408586" w:tentative="1">
      <w:start w:val="1"/>
      <w:numFmt w:val="decimal"/>
      <w:lvlText w:val="%5."/>
      <w:lvlJc w:val="left"/>
      <w:pPr>
        <w:tabs>
          <w:tab w:val="num" w:pos="3600"/>
        </w:tabs>
        <w:ind w:left="3600" w:hanging="360"/>
      </w:pPr>
    </w:lvl>
    <w:lvl w:ilvl="5" w:tplc="CBB69044" w:tentative="1">
      <w:start w:val="1"/>
      <w:numFmt w:val="decimal"/>
      <w:lvlText w:val="%6."/>
      <w:lvlJc w:val="left"/>
      <w:pPr>
        <w:tabs>
          <w:tab w:val="num" w:pos="4320"/>
        </w:tabs>
        <w:ind w:left="4320" w:hanging="360"/>
      </w:pPr>
    </w:lvl>
    <w:lvl w:ilvl="6" w:tplc="14461A12" w:tentative="1">
      <w:start w:val="1"/>
      <w:numFmt w:val="decimal"/>
      <w:lvlText w:val="%7."/>
      <w:lvlJc w:val="left"/>
      <w:pPr>
        <w:tabs>
          <w:tab w:val="num" w:pos="5040"/>
        </w:tabs>
        <w:ind w:left="5040" w:hanging="360"/>
      </w:pPr>
    </w:lvl>
    <w:lvl w:ilvl="7" w:tplc="6FF483D8" w:tentative="1">
      <w:start w:val="1"/>
      <w:numFmt w:val="decimal"/>
      <w:lvlText w:val="%8."/>
      <w:lvlJc w:val="left"/>
      <w:pPr>
        <w:tabs>
          <w:tab w:val="num" w:pos="5760"/>
        </w:tabs>
        <w:ind w:left="5760" w:hanging="360"/>
      </w:pPr>
    </w:lvl>
    <w:lvl w:ilvl="8" w:tplc="6218CA28" w:tentative="1">
      <w:start w:val="1"/>
      <w:numFmt w:val="decimal"/>
      <w:lvlText w:val="%9."/>
      <w:lvlJc w:val="left"/>
      <w:pPr>
        <w:tabs>
          <w:tab w:val="num" w:pos="6480"/>
        </w:tabs>
        <w:ind w:left="6480" w:hanging="360"/>
      </w:pPr>
    </w:lvl>
  </w:abstractNum>
  <w:abstractNum w:abstractNumId="2" w15:restartNumberingAfterBreak="0">
    <w:nsid w:val="492E2C4B"/>
    <w:multiLevelType w:val="hybridMultilevel"/>
    <w:tmpl w:val="F4E49A6E"/>
    <w:lvl w:ilvl="0" w:tplc="11BA5F66">
      <w:start w:val="3"/>
      <w:numFmt w:val="lowerLetter"/>
      <w:lvlText w:val="%1."/>
      <w:lvlJc w:val="left"/>
      <w:pPr>
        <w:tabs>
          <w:tab w:val="num" w:pos="720"/>
        </w:tabs>
        <w:ind w:left="720" w:hanging="360"/>
      </w:pPr>
    </w:lvl>
    <w:lvl w:ilvl="1" w:tplc="5BF0748C" w:tentative="1">
      <w:start w:val="1"/>
      <w:numFmt w:val="decimal"/>
      <w:lvlText w:val="%2."/>
      <w:lvlJc w:val="left"/>
      <w:pPr>
        <w:tabs>
          <w:tab w:val="num" w:pos="1440"/>
        </w:tabs>
        <w:ind w:left="1440" w:hanging="360"/>
      </w:pPr>
    </w:lvl>
    <w:lvl w:ilvl="2" w:tplc="9E886C04" w:tentative="1">
      <w:start w:val="1"/>
      <w:numFmt w:val="decimal"/>
      <w:lvlText w:val="%3."/>
      <w:lvlJc w:val="left"/>
      <w:pPr>
        <w:tabs>
          <w:tab w:val="num" w:pos="2160"/>
        </w:tabs>
        <w:ind w:left="2160" w:hanging="360"/>
      </w:pPr>
    </w:lvl>
    <w:lvl w:ilvl="3" w:tplc="52D2BFCC" w:tentative="1">
      <w:start w:val="1"/>
      <w:numFmt w:val="decimal"/>
      <w:lvlText w:val="%4."/>
      <w:lvlJc w:val="left"/>
      <w:pPr>
        <w:tabs>
          <w:tab w:val="num" w:pos="2880"/>
        </w:tabs>
        <w:ind w:left="2880" w:hanging="360"/>
      </w:pPr>
    </w:lvl>
    <w:lvl w:ilvl="4" w:tplc="AFB65506" w:tentative="1">
      <w:start w:val="1"/>
      <w:numFmt w:val="decimal"/>
      <w:lvlText w:val="%5."/>
      <w:lvlJc w:val="left"/>
      <w:pPr>
        <w:tabs>
          <w:tab w:val="num" w:pos="3600"/>
        </w:tabs>
        <w:ind w:left="3600" w:hanging="360"/>
      </w:pPr>
    </w:lvl>
    <w:lvl w:ilvl="5" w:tplc="566CC6F6" w:tentative="1">
      <w:start w:val="1"/>
      <w:numFmt w:val="decimal"/>
      <w:lvlText w:val="%6."/>
      <w:lvlJc w:val="left"/>
      <w:pPr>
        <w:tabs>
          <w:tab w:val="num" w:pos="4320"/>
        </w:tabs>
        <w:ind w:left="4320" w:hanging="360"/>
      </w:pPr>
    </w:lvl>
    <w:lvl w:ilvl="6" w:tplc="4AB8E86A" w:tentative="1">
      <w:start w:val="1"/>
      <w:numFmt w:val="decimal"/>
      <w:lvlText w:val="%7."/>
      <w:lvlJc w:val="left"/>
      <w:pPr>
        <w:tabs>
          <w:tab w:val="num" w:pos="5040"/>
        </w:tabs>
        <w:ind w:left="5040" w:hanging="360"/>
      </w:pPr>
    </w:lvl>
    <w:lvl w:ilvl="7" w:tplc="EA880CE4" w:tentative="1">
      <w:start w:val="1"/>
      <w:numFmt w:val="decimal"/>
      <w:lvlText w:val="%8."/>
      <w:lvlJc w:val="left"/>
      <w:pPr>
        <w:tabs>
          <w:tab w:val="num" w:pos="5760"/>
        </w:tabs>
        <w:ind w:left="5760" w:hanging="360"/>
      </w:pPr>
    </w:lvl>
    <w:lvl w:ilvl="8" w:tplc="E6D4E4D8" w:tentative="1">
      <w:start w:val="1"/>
      <w:numFmt w:val="decimal"/>
      <w:lvlText w:val="%9."/>
      <w:lvlJc w:val="left"/>
      <w:pPr>
        <w:tabs>
          <w:tab w:val="num" w:pos="6480"/>
        </w:tabs>
        <w:ind w:left="6480" w:hanging="360"/>
      </w:pPr>
    </w:lvl>
  </w:abstractNum>
  <w:abstractNum w:abstractNumId="3" w15:restartNumberingAfterBreak="0">
    <w:nsid w:val="53801199"/>
    <w:multiLevelType w:val="hybridMultilevel"/>
    <w:tmpl w:val="8C38BF68"/>
    <w:lvl w:ilvl="0" w:tplc="9650FB40">
      <w:start w:val="4"/>
      <w:numFmt w:val="lowerLetter"/>
      <w:lvlText w:val="%1."/>
      <w:lvlJc w:val="left"/>
      <w:pPr>
        <w:tabs>
          <w:tab w:val="num" w:pos="720"/>
        </w:tabs>
        <w:ind w:left="720" w:hanging="360"/>
      </w:pPr>
    </w:lvl>
    <w:lvl w:ilvl="1" w:tplc="8BBE8FD4" w:tentative="1">
      <w:start w:val="1"/>
      <w:numFmt w:val="decimal"/>
      <w:lvlText w:val="%2."/>
      <w:lvlJc w:val="left"/>
      <w:pPr>
        <w:tabs>
          <w:tab w:val="num" w:pos="1440"/>
        </w:tabs>
        <w:ind w:left="1440" w:hanging="360"/>
      </w:pPr>
    </w:lvl>
    <w:lvl w:ilvl="2" w:tplc="1DE062F8" w:tentative="1">
      <w:start w:val="1"/>
      <w:numFmt w:val="decimal"/>
      <w:lvlText w:val="%3."/>
      <w:lvlJc w:val="left"/>
      <w:pPr>
        <w:tabs>
          <w:tab w:val="num" w:pos="2160"/>
        </w:tabs>
        <w:ind w:left="2160" w:hanging="360"/>
      </w:pPr>
    </w:lvl>
    <w:lvl w:ilvl="3" w:tplc="3886CB6C" w:tentative="1">
      <w:start w:val="1"/>
      <w:numFmt w:val="decimal"/>
      <w:lvlText w:val="%4."/>
      <w:lvlJc w:val="left"/>
      <w:pPr>
        <w:tabs>
          <w:tab w:val="num" w:pos="2880"/>
        </w:tabs>
        <w:ind w:left="2880" w:hanging="360"/>
      </w:pPr>
    </w:lvl>
    <w:lvl w:ilvl="4" w:tplc="776A82E2" w:tentative="1">
      <w:start w:val="1"/>
      <w:numFmt w:val="decimal"/>
      <w:lvlText w:val="%5."/>
      <w:lvlJc w:val="left"/>
      <w:pPr>
        <w:tabs>
          <w:tab w:val="num" w:pos="3600"/>
        </w:tabs>
        <w:ind w:left="3600" w:hanging="360"/>
      </w:pPr>
    </w:lvl>
    <w:lvl w:ilvl="5" w:tplc="BCAEFF2A" w:tentative="1">
      <w:start w:val="1"/>
      <w:numFmt w:val="decimal"/>
      <w:lvlText w:val="%6."/>
      <w:lvlJc w:val="left"/>
      <w:pPr>
        <w:tabs>
          <w:tab w:val="num" w:pos="4320"/>
        </w:tabs>
        <w:ind w:left="4320" w:hanging="360"/>
      </w:pPr>
    </w:lvl>
    <w:lvl w:ilvl="6" w:tplc="AEF8E1B2" w:tentative="1">
      <w:start w:val="1"/>
      <w:numFmt w:val="decimal"/>
      <w:lvlText w:val="%7."/>
      <w:lvlJc w:val="left"/>
      <w:pPr>
        <w:tabs>
          <w:tab w:val="num" w:pos="5040"/>
        </w:tabs>
        <w:ind w:left="5040" w:hanging="360"/>
      </w:pPr>
    </w:lvl>
    <w:lvl w:ilvl="7" w:tplc="E730C4A4" w:tentative="1">
      <w:start w:val="1"/>
      <w:numFmt w:val="decimal"/>
      <w:lvlText w:val="%8."/>
      <w:lvlJc w:val="left"/>
      <w:pPr>
        <w:tabs>
          <w:tab w:val="num" w:pos="5760"/>
        </w:tabs>
        <w:ind w:left="5760" w:hanging="360"/>
      </w:pPr>
    </w:lvl>
    <w:lvl w:ilvl="8" w:tplc="53CAC9F2" w:tentative="1">
      <w:start w:val="1"/>
      <w:numFmt w:val="decimal"/>
      <w:lvlText w:val="%9."/>
      <w:lvlJc w:val="left"/>
      <w:pPr>
        <w:tabs>
          <w:tab w:val="num" w:pos="6480"/>
        </w:tabs>
        <w:ind w:left="6480" w:hanging="360"/>
      </w:pPr>
    </w:lvl>
  </w:abstractNum>
  <w:num w:numId="1">
    <w:abstractNumId w:val="0"/>
    <w:lvlOverride w:ilvl="0">
      <w:lvl w:ilvl="0">
        <w:numFmt w:val="lowerLetter"/>
        <w:lvlText w:val="%1."/>
        <w:lvlJc w:val="left"/>
      </w:lvl>
    </w:lvlOverride>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S0NLA0ARLmFiZGZko6SsGpxcWZ+XkgBYa1AKk2MwUsAAAA"/>
  </w:docVars>
  <w:rsids>
    <w:rsidRoot w:val="00C346C3"/>
    <w:rsid w:val="00094DC2"/>
    <w:rsid w:val="00156164"/>
    <w:rsid w:val="001930AF"/>
    <w:rsid w:val="002A6119"/>
    <w:rsid w:val="002B55D0"/>
    <w:rsid w:val="002D36D6"/>
    <w:rsid w:val="002D7E5A"/>
    <w:rsid w:val="00390145"/>
    <w:rsid w:val="004700B0"/>
    <w:rsid w:val="0067725E"/>
    <w:rsid w:val="006C4788"/>
    <w:rsid w:val="007E1061"/>
    <w:rsid w:val="008176C7"/>
    <w:rsid w:val="008543DB"/>
    <w:rsid w:val="00B35414"/>
    <w:rsid w:val="00C346C3"/>
    <w:rsid w:val="00C82719"/>
    <w:rsid w:val="00D454FD"/>
    <w:rsid w:val="00D60B81"/>
    <w:rsid w:val="00DB3618"/>
    <w:rsid w:val="00E560AE"/>
    <w:rsid w:val="00E641F6"/>
    <w:rsid w:val="00F05032"/>
    <w:rsid w:val="00F27C42"/>
    <w:rsid w:val="00F30DCD"/>
    <w:rsid w:val="00F318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4B140"/>
  <w15:chartTrackingRefBased/>
  <w15:docId w15:val="{99239A93-61BA-4A46-BEBF-67F86800B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43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543DB"/>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543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543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5066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16</Pages>
  <Words>1188</Words>
  <Characters>677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Rose-Hulman Institute of Technology</Company>
  <LinksUpToDate>false</LinksUpToDate>
  <CharactersWithSpaces>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der, Jason</dc:creator>
  <cp:keywords/>
  <dc:description/>
  <cp:lastModifiedBy>Strozier, Austin</cp:lastModifiedBy>
  <cp:revision>16</cp:revision>
  <dcterms:created xsi:type="dcterms:W3CDTF">2021-03-14T22:44:00Z</dcterms:created>
  <dcterms:modified xsi:type="dcterms:W3CDTF">2021-03-15T00:48:00Z</dcterms:modified>
</cp:coreProperties>
</file>